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0F43CE" w14:textId="650B18B9" w:rsidR="00A22842" w:rsidRPr="001343F2" w:rsidRDefault="00AC0AFE" w:rsidP="001A3105">
      <w:pPr>
        <w:pStyle w:val="NoSpacing"/>
        <w:jc w:val="center"/>
        <w:rPr>
          <w:b/>
          <w:bCs/>
          <w:sz w:val="20"/>
          <w:szCs w:val="20"/>
        </w:rPr>
      </w:pPr>
      <w:bookmarkStart w:id="0" w:name="_GoBack"/>
      <w:bookmarkEnd w:id="0"/>
      <w:r w:rsidRPr="001343F2">
        <w:rPr>
          <w:b/>
          <w:bCs/>
          <w:sz w:val="20"/>
          <w:szCs w:val="20"/>
        </w:rPr>
        <w:t>Kylie L.T.</w:t>
      </w:r>
      <w:r w:rsidR="001343F2" w:rsidRPr="001343F2">
        <w:rPr>
          <w:b/>
          <w:bCs/>
          <w:sz w:val="20"/>
          <w:szCs w:val="20"/>
        </w:rPr>
        <w:t xml:space="preserve"> </w:t>
      </w:r>
      <w:r w:rsidRPr="001343F2">
        <w:rPr>
          <w:b/>
          <w:bCs/>
          <w:sz w:val="20"/>
          <w:szCs w:val="20"/>
        </w:rPr>
        <w:t>Tavares</w:t>
      </w:r>
    </w:p>
    <w:p w14:paraId="73A55441" w14:textId="5546BF2B" w:rsidR="00AC0AFE" w:rsidRPr="001343F2" w:rsidRDefault="001343F2" w:rsidP="001A3105">
      <w:pPr>
        <w:pStyle w:val="NoSpacing"/>
        <w:jc w:val="center"/>
        <w:rPr>
          <w:i/>
          <w:iCs/>
          <w:sz w:val="20"/>
          <w:szCs w:val="20"/>
        </w:rPr>
      </w:pPr>
      <w:r w:rsidRPr="001343F2">
        <w:rPr>
          <w:i/>
          <w:iCs/>
          <w:sz w:val="20"/>
          <w:szCs w:val="20"/>
        </w:rPr>
        <w:t>Formerly Kylie L.T. Wong</w:t>
      </w:r>
    </w:p>
    <w:p w14:paraId="3FA8E1E5" w14:textId="1456F888" w:rsidR="00A22842" w:rsidRPr="007945F6" w:rsidRDefault="00A22842" w:rsidP="001A3105">
      <w:pPr>
        <w:pStyle w:val="NoSpacing"/>
        <w:jc w:val="center"/>
        <w:rPr>
          <w:b/>
          <w:bCs/>
          <w:sz w:val="20"/>
          <w:szCs w:val="20"/>
        </w:rPr>
      </w:pPr>
      <w:r w:rsidRPr="007945F6">
        <w:rPr>
          <w:b/>
          <w:bCs/>
          <w:sz w:val="20"/>
          <w:szCs w:val="20"/>
        </w:rPr>
        <w:t>College of Tropical Agriculture and Human Resources</w:t>
      </w:r>
    </w:p>
    <w:p w14:paraId="6B8A8676" w14:textId="4C4D7D29" w:rsidR="00925C55" w:rsidRPr="001A3105" w:rsidRDefault="00925C55" w:rsidP="00925C55">
      <w:pPr>
        <w:pStyle w:val="NoSpacing"/>
        <w:jc w:val="center"/>
        <w:rPr>
          <w:sz w:val="20"/>
          <w:szCs w:val="20"/>
        </w:rPr>
      </w:pPr>
      <w:r w:rsidRPr="00AC0AFE">
        <w:rPr>
          <w:iCs/>
          <w:sz w:val="20"/>
          <w:szCs w:val="20"/>
        </w:rPr>
        <w:t>Department</w:t>
      </w:r>
      <w:r w:rsidR="00AC0AFE">
        <w:rPr>
          <w:sz w:val="20"/>
          <w:szCs w:val="20"/>
        </w:rPr>
        <w:t xml:space="preserve"> of Tropical Plant and Soil Sciences</w:t>
      </w:r>
    </w:p>
    <w:p w14:paraId="0328D984" w14:textId="3B7E6485" w:rsidR="00A22842" w:rsidRPr="001A3105" w:rsidRDefault="00A22842" w:rsidP="001A3105">
      <w:pPr>
        <w:pStyle w:val="BodyText"/>
        <w:spacing w:after="240"/>
        <w:ind w:left="0"/>
        <w:jc w:val="center"/>
        <w:rPr>
          <w:sz w:val="20"/>
          <w:szCs w:val="20"/>
        </w:rPr>
      </w:pPr>
      <w:r w:rsidRPr="001A3105">
        <w:rPr>
          <w:sz w:val="20"/>
          <w:szCs w:val="20"/>
        </w:rPr>
        <w:t>FTE Distribution:</w:t>
      </w:r>
      <w:r w:rsidR="00925C55">
        <w:rPr>
          <w:sz w:val="20"/>
          <w:szCs w:val="20"/>
        </w:rPr>
        <w:t xml:space="preserve"> </w:t>
      </w:r>
      <w:r w:rsidR="00AC0AFE">
        <w:rPr>
          <w:sz w:val="20"/>
          <w:szCs w:val="20"/>
        </w:rPr>
        <w:t>100</w:t>
      </w:r>
      <w:r w:rsidRPr="00AC0AFE">
        <w:rPr>
          <w:sz w:val="20"/>
          <w:szCs w:val="20"/>
        </w:rPr>
        <w:t>%</w:t>
      </w:r>
      <w:r w:rsidR="00925C55">
        <w:rPr>
          <w:sz w:val="20"/>
          <w:szCs w:val="20"/>
        </w:rPr>
        <w:t xml:space="preserve"> </w:t>
      </w:r>
      <w:r w:rsidRPr="001A3105">
        <w:rPr>
          <w:sz w:val="20"/>
          <w:szCs w:val="20"/>
        </w:rPr>
        <w:t>E</w:t>
      </w:r>
      <w:r w:rsidR="00AC0AFE">
        <w:rPr>
          <w:sz w:val="20"/>
          <w:szCs w:val="20"/>
        </w:rPr>
        <w:t>xtension</w:t>
      </w:r>
    </w:p>
    <w:p w14:paraId="512D4617" w14:textId="77777777" w:rsidR="00A22842" w:rsidRPr="001A3105" w:rsidRDefault="00A22842" w:rsidP="001A3105">
      <w:pPr>
        <w:pStyle w:val="BodyText"/>
        <w:ind w:left="0"/>
        <w:rPr>
          <w:b/>
          <w:sz w:val="20"/>
          <w:szCs w:val="20"/>
        </w:rPr>
      </w:pPr>
      <w:r w:rsidRPr="001A3105">
        <w:rPr>
          <w:b/>
          <w:sz w:val="20"/>
          <w:szCs w:val="20"/>
        </w:rPr>
        <w:t>Education</w:t>
      </w:r>
    </w:p>
    <w:p w14:paraId="50E6AF7B" w14:textId="794EBDDA" w:rsidR="00A22842" w:rsidRDefault="00A22842" w:rsidP="00925C55">
      <w:pPr>
        <w:pStyle w:val="BodyText"/>
        <w:tabs>
          <w:tab w:val="left" w:pos="2160"/>
          <w:tab w:val="left" w:pos="6120"/>
          <w:tab w:val="right" w:pos="9900"/>
        </w:tabs>
        <w:ind w:left="0"/>
        <w:rPr>
          <w:b/>
          <w:bCs/>
          <w:sz w:val="20"/>
          <w:szCs w:val="20"/>
          <w:u w:val="single"/>
        </w:rPr>
      </w:pPr>
      <w:r w:rsidRPr="001A3105">
        <w:rPr>
          <w:b/>
          <w:bCs/>
          <w:sz w:val="20"/>
          <w:szCs w:val="20"/>
          <w:u w:val="single"/>
        </w:rPr>
        <w:t>Degree</w:t>
      </w:r>
      <w:r w:rsidRPr="001A3105">
        <w:rPr>
          <w:b/>
          <w:bCs/>
          <w:sz w:val="20"/>
          <w:szCs w:val="20"/>
        </w:rPr>
        <w:tab/>
      </w:r>
      <w:r w:rsidRPr="001A3105">
        <w:rPr>
          <w:b/>
          <w:bCs/>
          <w:sz w:val="20"/>
          <w:szCs w:val="20"/>
          <w:u w:val="single"/>
        </w:rPr>
        <w:t>University</w:t>
      </w:r>
      <w:r w:rsidRPr="001A3105">
        <w:rPr>
          <w:b/>
          <w:bCs/>
          <w:sz w:val="20"/>
          <w:szCs w:val="20"/>
        </w:rPr>
        <w:tab/>
      </w:r>
      <w:r w:rsidRPr="001A3105">
        <w:rPr>
          <w:b/>
          <w:bCs/>
          <w:sz w:val="20"/>
          <w:szCs w:val="20"/>
          <w:u w:val="single"/>
        </w:rPr>
        <w:t>Major</w:t>
      </w:r>
    </w:p>
    <w:p w14:paraId="2E41857A" w14:textId="77777777" w:rsidR="00F370F3" w:rsidRDefault="00925C55" w:rsidP="001343F2">
      <w:pPr>
        <w:pStyle w:val="BodyText"/>
        <w:tabs>
          <w:tab w:val="left" w:pos="2160"/>
          <w:tab w:val="left" w:pos="6120"/>
          <w:tab w:val="right" w:pos="9900"/>
        </w:tabs>
        <w:ind w:left="1440" w:hanging="1440"/>
        <w:rPr>
          <w:bCs/>
          <w:sz w:val="20"/>
          <w:szCs w:val="20"/>
        </w:rPr>
      </w:pPr>
      <w:r w:rsidRPr="001343F2">
        <w:rPr>
          <w:bCs/>
          <w:sz w:val="20"/>
          <w:szCs w:val="20"/>
        </w:rPr>
        <w:t>Bachelor</w:t>
      </w:r>
      <w:r w:rsidR="00AC0AFE" w:rsidRPr="001343F2">
        <w:rPr>
          <w:bCs/>
          <w:sz w:val="20"/>
          <w:szCs w:val="20"/>
        </w:rPr>
        <w:t xml:space="preserve"> of Science</w:t>
      </w:r>
      <w:r w:rsidR="00AC0AFE" w:rsidRPr="001343F2">
        <w:rPr>
          <w:bCs/>
          <w:sz w:val="20"/>
          <w:szCs w:val="20"/>
        </w:rPr>
        <w:tab/>
        <w:t>University of Hawai‘i at Mānoa</w:t>
      </w:r>
      <w:r w:rsidR="001343F2" w:rsidRPr="001343F2">
        <w:rPr>
          <w:bCs/>
          <w:sz w:val="20"/>
          <w:szCs w:val="20"/>
        </w:rPr>
        <w:tab/>
      </w:r>
      <w:r w:rsidR="00AC0AFE" w:rsidRPr="001343F2">
        <w:rPr>
          <w:bCs/>
          <w:sz w:val="20"/>
          <w:szCs w:val="20"/>
        </w:rPr>
        <w:t>Natural Resources and Environmental</w:t>
      </w:r>
    </w:p>
    <w:p w14:paraId="5CD6597E" w14:textId="7400F700" w:rsidR="00925C55" w:rsidRPr="001343F2" w:rsidRDefault="00F370F3" w:rsidP="008C3402">
      <w:pPr>
        <w:pStyle w:val="BodyText"/>
        <w:tabs>
          <w:tab w:val="left" w:pos="2160"/>
          <w:tab w:val="left" w:pos="6120"/>
          <w:tab w:val="right" w:pos="9900"/>
        </w:tabs>
        <w:ind w:left="1440" w:hanging="1440"/>
        <w:rPr>
          <w:bCs/>
          <w:sz w:val="20"/>
          <w:szCs w:val="20"/>
        </w:rPr>
      </w:pP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  <w:t>Management</w:t>
      </w:r>
      <w:r w:rsidR="00AC0AFE" w:rsidRPr="001343F2">
        <w:rPr>
          <w:bCs/>
          <w:sz w:val="20"/>
          <w:szCs w:val="20"/>
        </w:rPr>
        <w:t xml:space="preserve"> </w:t>
      </w:r>
      <w:r w:rsidR="001343F2" w:rsidRPr="001343F2">
        <w:rPr>
          <w:bCs/>
          <w:sz w:val="20"/>
          <w:szCs w:val="20"/>
        </w:rPr>
        <w:t xml:space="preserve">                                      </w:t>
      </w:r>
      <w:r>
        <w:rPr>
          <w:bCs/>
          <w:sz w:val="20"/>
          <w:szCs w:val="20"/>
        </w:rPr>
        <w:t xml:space="preserve">                </w:t>
      </w:r>
    </w:p>
    <w:p w14:paraId="373D1F65" w14:textId="302B62E4" w:rsidR="00925C55" w:rsidRPr="00925C55" w:rsidRDefault="00925C55" w:rsidP="00925C55">
      <w:pPr>
        <w:pStyle w:val="BodyText"/>
        <w:tabs>
          <w:tab w:val="left" w:pos="2160"/>
          <w:tab w:val="left" w:pos="6120"/>
          <w:tab w:val="right" w:pos="9900"/>
        </w:tabs>
        <w:ind w:left="0"/>
        <w:rPr>
          <w:bCs/>
          <w:sz w:val="20"/>
          <w:szCs w:val="20"/>
        </w:rPr>
      </w:pPr>
      <w:r w:rsidRPr="001343F2">
        <w:rPr>
          <w:bCs/>
          <w:sz w:val="20"/>
          <w:szCs w:val="20"/>
        </w:rPr>
        <w:t>Master</w:t>
      </w:r>
      <w:r w:rsidR="001343F2">
        <w:rPr>
          <w:bCs/>
          <w:sz w:val="20"/>
          <w:szCs w:val="20"/>
        </w:rPr>
        <w:t xml:space="preserve"> of Science</w:t>
      </w:r>
      <w:r w:rsidR="001343F2">
        <w:rPr>
          <w:bCs/>
          <w:sz w:val="20"/>
          <w:szCs w:val="20"/>
        </w:rPr>
        <w:tab/>
        <w:t>Michigan State University</w:t>
      </w:r>
      <w:r w:rsidR="001343F2">
        <w:rPr>
          <w:bCs/>
          <w:sz w:val="20"/>
          <w:szCs w:val="20"/>
        </w:rPr>
        <w:tab/>
        <w:t>Food Safety</w:t>
      </w:r>
    </w:p>
    <w:p w14:paraId="3D09C544" w14:textId="41F67FAD" w:rsidR="00925C55" w:rsidRPr="00925C55" w:rsidRDefault="00925C55" w:rsidP="00925C55">
      <w:pPr>
        <w:pStyle w:val="BodyText"/>
        <w:tabs>
          <w:tab w:val="left" w:pos="2160"/>
          <w:tab w:val="left" w:pos="6120"/>
          <w:tab w:val="right" w:pos="9900"/>
        </w:tabs>
        <w:ind w:left="0"/>
        <w:rPr>
          <w:bCs/>
          <w:sz w:val="20"/>
          <w:szCs w:val="20"/>
        </w:rPr>
      </w:pPr>
    </w:p>
    <w:p w14:paraId="622C1E03" w14:textId="77777777" w:rsidR="00A22842" w:rsidRPr="001A3105" w:rsidRDefault="00A22842" w:rsidP="001A3105">
      <w:pPr>
        <w:pStyle w:val="BodyText"/>
        <w:spacing w:before="240"/>
        <w:ind w:left="0"/>
        <w:rPr>
          <w:b/>
          <w:sz w:val="20"/>
          <w:szCs w:val="20"/>
        </w:rPr>
      </w:pPr>
      <w:r w:rsidRPr="001A3105">
        <w:rPr>
          <w:b/>
          <w:sz w:val="20"/>
          <w:szCs w:val="20"/>
        </w:rPr>
        <w:t>Professional Appointments</w:t>
      </w:r>
    </w:p>
    <w:p w14:paraId="51885001" w14:textId="77777777" w:rsidR="00A22842" w:rsidRPr="001A3105" w:rsidRDefault="00A22842" w:rsidP="001A3105">
      <w:pPr>
        <w:pStyle w:val="BodyText"/>
        <w:tabs>
          <w:tab w:val="left" w:pos="3960"/>
          <w:tab w:val="right" w:pos="9900"/>
        </w:tabs>
        <w:ind w:left="0"/>
        <w:rPr>
          <w:b/>
          <w:bCs/>
          <w:iCs/>
          <w:sz w:val="20"/>
          <w:szCs w:val="20"/>
        </w:rPr>
      </w:pPr>
      <w:r w:rsidRPr="001A3105">
        <w:rPr>
          <w:b/>
          <w:bCs/>
          <w:iCs/>
          <w:sz w:val="20"/>
          <w:szCs w:val="20"/>
          <w:u w:val="single"/>
        </w:rPr>
        <w:t>Title</w:t>
      </w:r>
      <w:r w:rsidRPr="001A3105">
        <w:rPr>
          <w:b/>
          <w:bCs/>
          <w:iCs/>
          <w:sz w:val="20"/>
          <w:szCs w:val="20"/>
        </w:rPr>
        <w:tab/>
      </w:r>
      <w:r w:rsidRPr="001A3105">
        <w:rPr>
          <w:b/>
          <w:bCs/>
          <w:iCs/>
          <w:sz w:val="20"/>
          <w:szCs w:val="20"/>
          <w:u w:val="single"/>
        </w:rPr>
        <w:t>Employer</w:t>
      </w:r>
      <w:r w:rsidRPr="001A3105">
        <w:rPr>
          <w:b/>
          <w:bCs/>
          <w:iCs/>
          <w:sz w:val="20"/>
          <w:szCs w:val="20"/>
        </w:rPr>
        <w:tab/>
      </w:r>
      <w:r w:rsidRPr="001A3105">
        <w:rPr>
          <w:b/>
          <w:bCs/>
          <w:iCs/>
          <w:sz w:val="20"/>
          <w:szCs w:val="20"/>
          <w:u w:val="single"/>
        </w:rPr>
        <w:t>Dates Employed</w:t>
      </w:r>
    </w:p>
    <w:p w14:paraId="4961F040" w14:textId="77777777" w:rsidR="007945F6" w:rsidRPr="001A3105" w:rsidRDefault="007945F6" w:rsidP="007945F6">
      <w:pPr>
        <w:pStyle w:val="BodyText"/>
        <w:tabs>
          <w:tab w:val="left" w:pos="3960"/>
          <w:tab w:val="left" w:pos="8460"/>
          <w:tab w:val="right" w:pos="9900"/>
        </w:tabs>
        <w:ind w:left="0"/>
        <w:rPr>
          <w:iCs/>
          <w:sz w:val="20"/>
          <w:szCs w:val="20"/>
        </w:rPr>
      </w:pPr>
      <w:r>
        <w:rPr>
          <w:iCs/>
          <w:sz w:val="20"/>
          <w:szCs w:val="20"/>
        </w:rPr>
        <w:t>Junior Extension Agent</w:t>
      </w:r>
      <w:r>
        <w:rPr>
          <w:iCs/>
          <w:sz w:val="20"/>
          <w:szCs w:val="20"/>
        </w:rPr>
        <w:tab/>
        <w:t>University of Hawai‘i at Mānoa                             7/2017-Present</w:t>
      </w:r>
    </w:p>
    <w:p w14:paraId="75720AF4" w14:textId="5205B49D" w:rsidR="00A22842" w:rsidRDefault="001343F2" w:rsidP="001A3105">
      <w:pPr>
        <w:pStyle w:val="BodyText"/>
        <w:tabs>
          <w:tab w:val="left" w:pos="3960"/>
          <w:tab w:val="left" w:pos="8460"/>
          <w:tab w:val="right" w:pos="9900"/>
        </w:tabs>
        <w:ind w:left="0"/>
        <w:rPr>
          <w:iCs/>
          <w:sz w:val="20"/>
          <w:szCs w:val="20"/>
        </w:rPr>
      </w:pPr>
      <w:r>
        <w:rPr>
          <w:iCs/>
          <w:sz w:val="20"/>
          <w:szCs w:val="20"/>
        </w:rPr>
        <w:t>Junior Extension Agent</w:t>
      </w:r>
      <w:r>
        <w:rPr>
          <w:iCs/>
          <w:sz w:val="20"/>
          <w:szCs w:val="20"/>
        </w:rPr>
        <w:tab/>
        <w:t>University of Hawai‘i at Mānoa</w:t>
      </w:r>
      <w:r w:rsidR="00F370F3">
        <w:rPr>
          <w:iCs/>
          <w:sz w:val="20"/>
          <w:szCs w:val="20"/>
        </w:rPr>
        <w:t xml:space="preserve">                             5/2</w:t>
      </w:r>
      <w:r w:rsidR="00F46640">
        <w:rPr>
          <w:iCs/>
          <w:sz w:val="20"/>
          <w:szCs w:val="20"/>
        </w:rPr>
        <w:t>016-</w:t>
      </w:r>
      <w:r w:rsidR="00F370F3">
        <w:rPr>
          <w:iCs/>
          <w:sz w:val="20"/>
          <w:szCs w:val="20"/>
        </w:rPr>
        <w:t>7/2017</w:t>
      </w:r>
    </w:p>
    <w:p w14:paraId="220E3E6D" w14:textId="77777777" w:rsidR="00A22842" w:rsidRPr="001A3105" w:rsidRDefault="00A22842" w:rsidP="001A3105">
      <w:pPr>
        <w:pStyle w:val="BodyText"/>
        <w:tabs>
          <w:tab w:val="right" w:pos="9900"/>
        </w:tabs>
        <w:ind w:left="0"/>
        <w:rPr>
          <w:sz w:val="20"/>
          <w:szCs w:val="20"/>
        </w:rPr>
      </w:pPr>
    </w:p>
    <w:p w14:paraId="473CD9B2" w14:textId="77777777" w:rsidR="00A22842" w:rsidRPr="001A3105" w:rsidRDefault="00A22842" w:rsidP="00626E94">
      <w:pPr>
        <w:pStyle w:val="NoSpacing"/>
        <w:spacing w:before="240"/>
        <w:rPr>
          <w:b/>
          <w:bCs/>
          <w:sz w:val="20"/>
          <w:szCs w:val="20"/>
        </w:rPr>
      </w:pPr>
      <w:r w:rsidRPr="001A3105">
        <w:rPr>
          <w:b/>
          <w:bCs/>
          <w:sz w:val="20"/>
          <w:szCs w:val="20"/>
        </w:rPr>
        <w:t>Publications (reverse chronological order)</w:t>
      </w:r>
    </w:p>
    <w:p w14:paraId="66BA0AA8" w14:textId="222C7D80" w:rsidR="00A22842" w:rsidRDefault="00A22842" w:rsidP="00925C55">
      <w:pPr>
        <w:pStyle w:val="NoSpacing"/>
        <w:spacing w:before="240"/>
        <w:rPr>
          <w:sz w:val="20"/>
          <w:szCs w:val="20"/>
          <w:u w:val="single"/>
        </w:rPr>
      </w:pPr>
      <w:r w:rsidRPr="001A3105">
        <w:rPr>
          <w:sz w:val="20"/>
          <w:szCs w:val="20"/>
          <w:u w:val="single"/>
        </w:rPr>
        <w:t>Conference Proceedings</w:t>
      </w:r>
    </w:p>
    <w:p w14:paraId="1FD7620E" w14:textId="24033B0F" w:rsidR="00F46640" w:rsidRPr="00F370F3" w:rsidRDefault="00F370F3" w:rsidP="005C240C">
      <w:pPr>
        <w:pStyle w:val="NoSpacing"/>
        <w:numPr>
          <w:ilvl w:val="0"/>
          <w:numId w:val="2"/>
        </w:numPr>
        <w:ind w:left="360"/>
        <w:rPr>
          <w:bCs/>
          <w:sz w:val="20"/>
          <w:szCs w:val="20"/>
        </w:rPr>
      </w:pPr>
      <w:r w:rsidRPr="00F370F3">
        <w:rPr>
          <w:sz w:val="20"/>
          <w:szCs w:val="20"/>
        </w:rPr>
        <w:t xml:space="preserve">Chou, M.Y., Shimabuku, R., Sugano, J., Uyeda, J., Hamasaki, R., </w:t>
      </w:r>
      <w:r w:rsidRPr="00F370F3">
        <w:rPr>
          <w:b/>
          <w:bCs/>
          <w:sz w:val="20"/>
          <w:szCs w:val="20"/>
        </w:rPr>
        <w:t>Tavares, K.</w:t>
      </w:r>
      <w:r w:rsidRPr="00F370F3">
        <w:rPr>
          <w:sz w:val="20"/>
          <w:szCs w:val="20"/>
        </w:rPr>
        <w:t>, Silva, J., Huang Y.B</w:t>
      </w:r>
      <w:r>
        <w:rPr>
          <w:sz w:val="20"/>
          <w:szCs w:val="20"/>
        </w:rPr>
        <w:t>., Kao, C.H. &amp; Mau, R.F.L. (</w:t>
      </w:r>
      <w:r w:rsidR="005C240C">
        <w:rPr>
          <w:sz w:val="20"/>
          <w:szCs w:val="20"/>
        </w:rPr>
        <w:t>2021</w:t>
      </w:r>
      <w:r>
        <w:rPr>
          <w:sz w:val="20"/>
          <w:szCs w:val="20"/>
        </w:rPr>
        <w:t xml:space="preserve">). Insecticide resistance monitoring and management of diamondback moth, </w:t>
      </w:r>
      <w:r>
        <w:rPr>
          <w:i/>
          <w:iCs/>
          <w:sz w:val="20"/>
          <w:szCs w:val="20"/>
        </w:rPr>
        <w:t xml:space="preserve">Plutella xylostella, </w:t>
      </w:r>
      <w:r>
        <w:rPr>
          <w:sz w:val="20"/>
          <w:szCs w:val="20"/>
        </w:rPr>
        <w:t xml:space="preserve">in Hawai‘i and Taiwan.  </w:t>
      </w:r>
    </w:p>
    <w:p w14:paraId="1C628D03" w14:textId="79B70A5C" w:rsidR="00A22842" w:rsidRDefault="00A22842" w:rsidP="00925C55">
      <w:pPr>
        <w:spacing w:before="240"/>
        <w:rPr>
          <w:sz w:val="20"/>
          <w:szCs w:val="20"/>
          <w:u w:val="single"/>
        </w:rPr>
      </w:pPr>
      <w:r w:rsidRPr="001A3105">
        <w:rPr>
          <w:sz w:val="20"/>
          <w:szCs w:val="20"/>
          <w:u w:val="single"/>
        </w:rPr>
        <w:t>Extension Publications</w:t>
      </w:r>
    </w:p>
    <w:p w14:paraId="29E7F64B" w14:textId="77777777" w:rsidR="00171EBD" w:rsidRPr="00171EBD" w:rsidRDefault="00171EBD" w:rsidP="00171EB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171EBD">
        <w:rPr>
          <w:rFonts w:ascii="Times New Roman" w:hAnsi="Times New Roman" w:cs="Times New Roman"/>
          <w:sz w:val="20"/>
          <w:szCs w:val="20"/>
        </w:rPr>
        <w:t xml:space="preserve">Motomura-Wages, S.A., </w:t>
      </w:r>
      <w:r w:rsidRPr="00171EBD">
        <w:rPr>
          <w:rFonts w:ascii="Times New Roman" w:hAnsi="Times New Roman" w:cs="Times New Roman"/>
          <w:b/>
          <w:bCs/>
          <w:sz w:val="20"/>
          <w:szCs w:val="20"/>
        </w:rPr>
        <w:t>Tavares, K.</w:t>
      </w:r>
      <w:r w:rsidRPr="00171EBD">
        <w:rPr>
          <w:rFonts w:ascii="Times New Roman" w:hAnsi="Times New Roman" w:cs="Times New Roman"/>
          <w:sz w:val="20"/>
          <w:szCs w:val="20"/>
        </w:rPr>
        <w:t>, Macanas, D. The Food Safety Modernization Act (FSMA): Frequently Asked Questions for Fresh Fruit and Vegetable Producers. (in press). Cooperative Extension Service. University of Hawai'i at Manoa. [Submitted for Publication]</w:t>
      </w:r>
    </w:p>
    <w:p w14:paraId="42E05EC2" w14:textId="1F3CEC64" w:rsidR="00171EBD" w:rsidRPr="00171EBD" w:rsidRDefault="00171EBD" w:rsidP="00171EB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171EBD">
        <w:rPr>
          <w:rFonts w:ascii="Times New Roman" w:hAnsi="Times New Roman" w:cs="Times New Roman"/>
          <w:b/>
          <w:bCs/>
          <w:sz w:val="20"/>
          <w:szCs w:val="20"/>
        </w:rPr>
        <w:t>Tavares K.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171EBD">
        <w:rPr>
          <w:rFonts w:ascii="Times New Roman" w:hAnsi="Times New Roman" w:cs="Times New Roman"/>
          <w:sz w:val="20"/>
          <w:szCs w:val="20"/>
        </w:rPr>
        <w:t xml:space="preserve"> Motomura-Wages, S.A. (2021). FSMA Produce Safety Rule: Qualified Exemption Eligibility and Annual Determination Worksheet. 2021. College of Tropical Agriculture and Human Resources, University of Hawai'i at Mānoa.  Food Safety and Technology, 67, 1-3. http://www.ctahr.hawaii.edu/oc/freepubs/pdf/FST-67.pdf</w:t>
      </w:r>
    </w:p>
    <w:p w14:paraId="34A00534" w14:textId="28873582" w:rsidR="00171EBD" w:rsidRPr="00171EBD" w:rsidRDefault="00171EBD" w:rsidP="00171EB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171EBD">
        <w:rPr>
          <w:rFonts w:ascii="Times New Roman" w:hAnsi="Times New Roman" w:cs="Times New Roman"/>
          <w:b/>
          <w:bCs/>
          <w:sz w:val="20"/>
          <w:szCs w:val="20"/>
        </w:rPr>
        <w:t>Tavares, K.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171EBD">
        <w:rPr>
          <w:rFonts w:ascii="Times New Roman" w:hAnsi="Times New Roman" w:cs="Times New Roman"/>
          <w:sz w:val="20"/>
          <w:szCs w:val="20"/>
        </w:rPr>
        <w:t xml:space="preserve"> Silva, J., and N. Ooki. (2021). Tropical Cyclone Emergency Management for Farmers. College of Tropical Agriculture and Human Resources, University of Hawai‘i at Mānoa. CTAHR Emergency Response Hurricane Response Fact Sheets, pp 1-2 https://gms.ctahr.hawaii.edu/gs/handler/getmedia.ashx?moid=68797&amp;dt=3&amp;g=12</w:t>
      </w:r>
    </w:p>
    <w:p w14:paraId="1D29B732" w14:textId="46F988A1" w:rsidR="008055DA" w:rsidRDefault="00171EBD" w:rsidP="00171EB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171EBD">
        <w:rPr>
          <w:rFonts w:ascii="Times New Roman" w:hAnsi="Times New Roman" w:cs="Times New Roman"/>
          <w:sz w:val="20"/>
          <w:szCs w:val="20"/>
        </w:rPr>
        <w:t xml:space="preserve">Hubanks, H., Silva, J., and </w:t>
      </w:r>
      <w:r w:rsidRPr="00171EBD">
        <w:rPr>
          <w:rFonts w:ascii="Times New Roman" w:hAnsi="Times New Roman" w:cs="Times New Roman"/>
          <w:b/>
          <w:bCs/>
          <w:sz w:val="20"/>
          <w:szCs w:val="20"/>
        </w:rPr>
        <w:t>K. Tavares</w:t>
      </w:r>
      <w:r w:rsidRPr="00171EBD">
        <w:rPr>
          <w:rFonts w:ascii="Times New Roman" w:hAnsi="Times New Roman" w:cs="Times New Roman"/>
          <w:sz w:val="20"/>
          <w:szCs w:val="20"/>
        </w:rPr>
        <w:t xml:space="preserve">. (2021). Food Safety and Conservation Co-Management: A Guide for Hawai`i Growers. College of Tropical Agriculture and Human Resources, University of Hawai‘i at Mānoa. Sustainable Agriculture 20, 1-28. </w:t>
      </w:r>
      <w:hyperlink r:id="rId7" w:history="1">
        <w:r w:rsidR="00B718B8" w:rsidRPr="00786325">
          <w:rPr>
            <w:rStyle w:val="Hyperlink"/>
            <w:rFonts w:ascii="Times New Roman" w:hAnsi="Times New Roman" w:cs="Times New Roman"/>
            <w:sz w:val="20"/>
            <w:szCs w:val="20"/>
          </w:rPr>
          <w:t>https://www.ctahr.hawaii.edu/oc/freepubs/pdf/SA-20.pdf</w:t>
        </w:r>
      </w:hyperlink>
    </w:p>
    <w:p w14:paraId="2579E602" w14:textId="6E6FAF97" w:rsidR="00B718B8" w:rsidRDefault="008832D3" w:rsidP="00171EB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8832D3">
        <w:rPr>
          <w:rFonts w:ascii="Times New Roman" w:hAnsi="Times New Roman" w:cs="Times New Roman"/>
          <w:sz w:val="20"/>
          <w:szCs w:val="20"/>
        </w:rPr>
        <w:t xml:space="preserve">Gutierrez-Coarite, R. and </w:t>
      </w:r>
      <w:r w:rsidRPr="00AE2B18">
        <w:rPr>
          <w:rFonts w:ascii="Times New Roman" w:hAnsi="Times New Roman" w:cs="Times New Roman"/>
          <w:b/>
          <w:bCs/>
          <w:sz w:val="20"/>
          <w:szCs w:val="20"/>
        </w:rPr>
        <w:t>K. Tavares</w:t>
      </w:r>
      <w:r w:rsidRPr="008832D3">
        <w:rPr>
          <w:rFonts w:ascii="Times New Roman" w:hAnsi="Times New Roman" w:cs="Times New Roman"/>
          <w:sz w:val="20"/>
          <w:szCs w:val="20"/>
        </w:rPr>
        <w:t xml:space="preserve"> (2021). Onion Thrips Management in Bulb Onions. Hānai ‘Ai Newsletter 43: July, August, September 2021. University of Hawaii at Mānoa. College of Tropical Agriculture and Human Resources. pp. 1-3. </w:t>
      </w:r>
      <w:hyperlink r:id="rId8" w:history="1">
        <w:r w:rsidRPr="00786325">
          <w:rPr>
            <w:rStyle w:val="Hyperlink"/>
            <w:rFonts w:ascii="Times New Roman" w:hAnsi="Times New Roman" w:cs="Times New Roman"/>
            <w:sz w:val="20"/>
            <w:szCs w:val="20"/>
          </w:rPr>
          <w:t>https://gms.ctahr.hawaii.edu/gs/handler/getmedia.ashx?moid=69157&amp;dt=3&amp;g=12</w:t>
        </w:r>
      </w:hyperlink>
    </w:p>
    <w:p w14:paraId="036267B4" w14:textId="0C50DE05" w:rsidR="008832D3" w:rsidRDefault="00AE2B18" w:rsidP="00171EB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E2B18">
        <w:rPr>
          <w:rFonts w:ascii="Times New Roman" w:hAnsi="Times New Roman" w:cs="Times New Roman"/>
          <w:sz w:val="20"/>
          <w:szCs w:val="20"/>
        </w:rPr>
        <w:t xml:space="preserve">Ahmad, A., Wang, K, Radovich, T., Uyeda, J., Motomura-Wages, S., Kirk, E., Silva, J., Gutierrez-Coarite, R., </w:t>
      </w:r>
      <w:r w:rsidRPr="00AE2B18">
        <w:rPr>
          <w:rFonts w:ascii="Times New Roman" w:hAnsi="Times New Roman" w:cs="Times New Roman"/>
          <w:b/>
          <w:bCs/>
          <w:sz w:val="20"/>
          <w:szCs w:val="20"/>
        </w:rPr>
        <w:t>Tavares, K.</w:t>
      </w:r>
      <w:r w:rsidRPr="00AE2B18">
        <w:rPr>
          <w:rFonts w:ascii="Times New Roman" w:hAnsi="Times New Roman" w:cs="Times New Roman"/>
          <w:sz w:val="20"/>
          <w:szCs w:val="20"/>
        </w:rPr>
        <w:t xml:space="preserve"> and J. Sugano. (2021). Transitioning Tissue Culture Banana Seedlings from Lab to Field. Hānai ‘Ai Newsletter 43: July, August, September 2021. University of Hawaii at Mānoa. College of Tropical Agriculture and Human Resources. pp. 1-5. </w:t>
      </w:r>
      <w:hyperlink r:id="rId9" w:history="1">
        <w:r w:rsidRPr="00786325">
          <w:rPr>
            <w:rStyle w:val="Hyperlink"/>
            <w:rFonts w:ascii="Times New Roman" w:hAnsi="Times New Roman" w:cs="Times New Roman"/>
            <w:sz w:val="20"/>
            <w:szCs w:val="20"/>
          </w:rPr>
          <w:t>https://gms.ctahr.hawaii.edu/gs/handler/getmedia.ashx?moid=69436&amp;dt=3&amp;g=12</w:t>
        </w:r>
      </w:hyperlink>
    </w:p>
    <w:p w14:paraId="39DC21B9" w14:textId="1FA905A5" w:rsidR="00AE2B18" w:rsidRDefault="00AE2B18" w:rsidP="00171EB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E2B18">
        <w:rPr>
          <w:rFonts w:ascii="Times New Roman" w:hAnsi="Times New Roman" w:cs="Times New Roman"/>
          <w:b/>
          <w:bCs/>
          <w:sz w:val="20"/>
          <w:szCs w:val="20"/>
        </w:rPr>
        <w:t>Tavares, K.,</w:t>
      </w:r>
      <w:r w:rsidRPr="00AE2B18">
        <w:rPr>
          <w:rFonts w:ascii="Times New Roman" w:hAnsi="Times New Roman" w:cs="Times New Roman"/>
          <w:sz w:val="20"/>
          <w:szCs w:val="20"/>
        </w:rPr>
        <w:t xml:space="preserve"> Silva, J., and N. Ooki. (2021). Tropical Cyclone Emergency Management for Farmers. Hānai ‘Ai Newsletter 42: April, May, June 2021. University of Hawaii at Mānoa. College of Tropical Agriculture and Human Resources. pp. 1-2. </w:t>
      </w:r>
      <w:hyperlink r:id="rId10" w:history="1">
        <w:r w:rsidRPr="001057BD">
          <w:rPr>
            <w:rStyle w:val="Hyperlink"/>
            <w:rFonts w:ascii="Times New Roman" w:hAnsi="Times New Roman" w:cs="Times New Roman"/>
            <w:sz w:val="20"/>
            <w:szCs w:val="20"/>
          </w:rPr>
          <w:t>https://gms.ctahr.hawaii.edu/gs/handler/getmedia.ashx?moid=68103&amp;dt=3&amp;g=12</w:t>
        </w:r>
      </w:hyperlink>
    </w:p>
    <w:p w14:paraId="4D234DF3" w14:textId="7F4CE3F5" w:rsidR="00AE2B18" w:rsidRPr="008055DA" w:rsidRDefault="00AE2B18" w:rsidP="00171EB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E2B18">
        <w:rPr>
          <w:rFonts w:ascii="Times New Roman" w:hAnsi="Times New Roman" w:cs="Times New Roman"/>
          <w:b/>
          <w:bCs/>
          <w:sz w:val="20"/>
          <w:szCs w:val="20"/>
        </w:rPr>
        <w:lastRenderedPageBreak/>
        <w:t>Tavares, K</w:t>
      </w:r>
      <w:r w:rsidRPr="00AE2B18">
        <w:rPr>
          <w:rFonts w:ascii="Times New Roman" w:hAnsi="Times New Roman" w:cs="Times New Roman"/>
          <w:sz w:val="20"/>
          <w:szCs w:val="20"/>
        </w:rPr>
        <w:t>. and J. Silva. (2021). Produce Safety and On-Farm Flooding. Hānai ‘Ai Newsletter 41: Jan, Feb, March 2021. University of Hawaii at Mānoa. College of Tropical Agriculture and Human Resources. pp. 1-3. https://gms.ctahr.hawaii.edu/gs/handler/getmedia.ashx?moid=67965&amp;dt=3&amp;g=12</w:t>
      </w:r>
    </w:p>
    <w:p w14:paraId="21C4A9FC" w14:textId="79751EC0" w:rsidR="002F10E4" w:rsidRPr="00047902" w:rsidRDefault="00A37A4B" w:rsidP="007945F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37A4B">
        <w:rPr>
          <w:rFonts w:ascii="Times New Roman" w:hAnsi="Times New Roman" w:cs="Times New Roman"/>
          <w:color w:val="000000" w:themeColor="text1"/>
          <w:sz w:val="20"/>
          <w:szCs w:val="20"/>
          <w:lang w:val="fr-FR"/>
        </w:rPr>
        <w:t>Gutierrez-Coarite, R., Shimabuku, R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fr-FR"/>
        </w:rPr>
        <w:t xml:space="preserve">., </w:t>
      </w:r>
      <w:r w:rsidRPr="00171EBD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fr-FR"/>
        </w:rPr>
        <w:t>Tavares, K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fr-FR"/>
        </w:rPr>
        <w:t>., Hamasaki, R., Souder, S.</w:t>
      </w:r>
      <w:r w:rsidR="004D12C1">
        <w:rPr>
          <w:rFonts w:ascii="Times New Roman" w:hAnsi="Times New Roman" w:cs="Times New Roman"/>
          <w:color w:val="000000" w:themeColor="text1"/>
          <w:sz w:val="20"/>
          <w:szCs w:val="20"/>
          <w:lang w:val="fr-FR"/>
        </w:rPr>
        <w:t xml:space="preserve"> &amp; Manoukis, N. (2020). </w:t>
      </w:r>
      <w:r w:rsidR="004D12C1" w:rsidRPr="0004790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Olive Fruit Fly Management. </w:t>
      </w:r>
      <w:r w:rsidR="00047902" w:rsidRPr="007945F6">
        <w:rPr>
          <w:rStyle w:val="Hyperlink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College of Tropical Agriculture and Human Resources, University of Hawai‘i at Mānoa, </w:t>
      </w:r>
      <w:r w:rsidR="00047902">
        <w:rPr>
          <w:rStyle w:val="Hyperlink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Insect Pests </w:t>
      </w:r>
      <w:r w:rsidR="00047902" w:rsidRPr="007945F6">
        <w:rPr>
          <w:rStyle w:val="Hyperlink"/>
          <w:rFonts w:ascii="Times New Roman" w:hAnsi="Times New Roman" w:cs="Times New Roman"/>
          <w:color w:val="000000" w:themeColor="text1"/>
          <w:sz w:val="20"/>
          <w:szCs w:val="20"/>
          <w:u w:val="none"/>
        </w:rPr>
        <w:t>33. Honolulu, HI.</w:t>
      </w:r>
      <w:r w:rsidR="00047902">
        <w:rPr>
          <w:rStyle w:val="Hyperlink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 </w:t>
      </w:r>
      <w:hyperlink r:id="rId11" w:history="1">
        <w:r w:rsidR="00047902" w:rsidRPr="00047902">
          <w:rPr>
            <w:rStyle w:val="Hyperlink"/>
            <w:rFonts w:ascii="Times New Roman" w:hAnsi="Times New Roman" w:cs="Times New Roman"/>
            <w:color w:val="auto"/>
            <w:sz w:val="20"/>
            <w:szCs w:val="20"/>
          </w:rPr>
          <w:t>https://www.ctahr.hawaii.edu/oc/freepubs/pdf/IP-49.pdf</w:t>
        </w:r>
      </w:hyperlink>
    </w:p>
    <w:p w14:paraId="3536D9D8" w14:textId="22A1519D" w:rsidR="00177C7E" w:rsidRDefault="005D5511" w:rsidP="007945F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5D551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Silva, J., </w:t>
      </w:r>
      <w:r w:rsidRPr="005A4614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Tavares, K</w:t>
      </w:r>
      <w:r w:rsidRPr="005D551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, and R. Shimabuku. 2020. Bagrada Bug: A Summertime Pest of Brassica. </w:t>
      </w:r>
      <w:r w:rsidRPr="005D5511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Hānai ‘Ai The Food Provider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Volume</w:t>
      </w:r>
      <w:r w:rsidRPr="005D551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39: Fall 2020. University of Hawaii at Mānoa. College of Tropical Agriculture and Human Resources.</w:t>
      </w:r>
    </w:p>
    <w:p w14:paraId="5414F2A4" w14:textId="41B4192E" w:rsidR="007337EE" w:rsidRDefault="00CA2F35" w:rsidP="007945F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5A4614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Tavares, K.</w:t>
      </w:r>
      <w:r w:rsidRPr="00CA2F3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Uyeda, J., and J. Silva.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(</w:t>
      </w:r>
      <w:r w:rsidRPr="00CA2F35">
        <w:rPr>
          <w:rFonts w:ascii="Times New Roman" w:hAnsi="Times New Roman" w:cs="Times New Roman"/>
          <w:color w:val="000000" w:themeColor="text1"/>
          <w:sz w:val="20"/>
          <w:szCs w:val="20"/>
        </w:rPr>
        <w:t>2020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  <w:r w:rsidRPr="00CA2F3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Conducting a Seed Germination Test: Why and How. </w:t>
      </w:r>
      <w:r w:rsidRPr="005D5511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Hānai ‘Ai The Food Provider</w:t>
      </w:r>
      <w:r w:rsidRPr="00CA2F35">
        <w:rPr>
          <w:rFonts w:ascii="Times New Roman" w:hAnsi="Times New Roman" w:cs="Times New Roman"/>
          <w:color w:val="000000" w:themeColor="text1"/>
          <w:sz w:val="20"/>
          <w:szCs w:val="20"/>
        </w:rPr>
        <w:t>. Volume 39: Fall 2020. University of Hawaii at Mānoa. College of Tropical Agriculture and Human Resources</w:t>
      </w:r>
    </w:p>
    <w:p w14:paraId="67D9C223" w14:textId="6E76868E" w:rsidR="00251D8D" w:rsidRPr="00251D8D" w:rsidRDefault="002C0DD4" w:rsidP="007945F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2C0DD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hmad, A., Uyeda, J., Radovich, T., Wages, S., Silva, J., Kirk, E., </w:t>
      </w:r>
      <w:r w:rsidRPr="0071721B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Tavares, K.</w:t>
      </w:r>
      <w:r w:rsidRPr="002C0DD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and Sugano, J. </w:t>
      </w:r>
      <w:r w:rsidR="0071721B">
        <w:rPr>
          <w:rFonts w:ascii="Times New Roman" w:hAnsi="Times New Roman" w:cs="Times New Roman"/>
          <w:color w:val="000000" w:themeColor="text1"/>
          <w:sz w:val="20"/>
          <w:szCs w:val="20"/>
        </w:rPr>
        <w:t>(</w:t>
      </w:r>
      <w:r w:rsidRPr="002C0DD4">
        <w:rPr>
          <w:rFonts w:ascii="Times New Roman" w:hAnsi="Times New Roman" w:cs="Times New Roman"/>
          <w:color w:val="000000" w:themeColor="text1"/>
          <w:sz w:val="20"/>
          <w:szCs w:val="20"/>
        </w:rPr>
        <w:t>2020</w:t>
      </w:r>
      <w:r w:rsidR="0071721B"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  <w:r w:rsidRPr="002C0DD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Guava Fruit Bagging for Bird and Fruit Fly Damage Control. Sustainable and Organic Agriculture Program. </w:t>
      </w:r>
      <w:r w:rsidRPr="002C0DD4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Hānai ‘Ai The Food Provider</w:t>
      </w:r>
      <w:r w:rsidR="0071721B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.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Volume</w:t>
      </w:r>
      <w:r w:rsidRPr="002C0DD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39: Fall 2020. University of Hawaii at Mānoa. College of Tropical Agriculture and Human Resources.</w:t>
      </w:r>
    </w:p>
    <w:p w14:paraId="586CC670" w14:textId="4AEFAD57" w:rsidR="00615510" w:rsidRPr="00615510" w:rsidRDefault="0004470F" w:rsidP="007945F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04470F">
        <w:rPr>
          <w:rFonts w:ascii="Times New Roman" w:hAnsi="Times New Roman" w:cs="Times New Roman"/>
          <w:color w:val="000000" w:themeColor="text1"/>
          <w:sz w:val="20"/>
          <w:szCs w:val="20"/>
          <w:lang w:val="es-ES"/>
        </w:rPr>
        <w:t>Uyeda, J., Tamamoto, L., Sugano, J., Silva, J., Ahmad, A., and</w:t>
      </w:r>
      <w:r w:rsidRPr="0004470F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s-ES"/>
        </w:rPr>
        <w:t xml:space="preserve"> K. Tavares</w:t>
      </w:r>
      <w:r w:rsidRPr="0004470F">
        <w:rPr>
          <w:rFonts w:ascii="Times New Roman" w:hAnsi="Times New Roman" w:cs="Times New Roman"/>
          <w:color w:val="000000" w:themeColor="text1"/>
          <w:sz w:val="20"/>
          <w:szCs w:val="20"/>
          <w:lang w:val="es-ES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s-ES"/>
        </w:rPr>
        <w:t>(</w:t>
      </w:r>
      <w:r w:rsidRPr="00251D8D">
        <w:rPr>
          <w:rFonts w:ascii="Times New Roman" w:hAnsi="Times New Roman" w:cs="Times New Roman"/>
          <w:color w:val="000000" w:themeColor="text1"/>
          <w:sz w:val="20"/>
          <w:szCs w:val="20"/>
          <w:lang w:val="es-ES"/>
        </w:rPr>
        <w:t xml:space="preserve">2020). </w:t>
      </w:r>
      <w:r w:rsidRPr="0004470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Evaluation of Chinese Cabbage (Won Bok) Varieties for Commercial Production in Hawaii. </w:t>
      </w:r>
      <w:r w:rsidRPr="0004470F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Hānai ‘Ai</w:t>
      </w:r>
      <w:r w:rsidRPr="0004470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C3734B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The Food Provider</w:t>
      </w:r>
      <w:r w:rsidR="00251D8D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 xml:space="preserve">. </w:t>
      </w:r>
      <w:r w:rsidR="00251D8D">
        <w:rPr>
          <w:rFonts w:ascii="Times New Roman" w:hAnsi="Times New Roman" w:cs="Times New Roman"/>
          <w:color w:val="000000" w:themeColor="text1"/>
          <w:sz w:val="20"/>
          <w:szCs w:val="20"/>
        </w:rPr>
        <w:t>Volume</w:t>
      </w:r>
      <w:r w:rsidRPr="0004470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37: Spring 2020. University of Hawaii at Mānoa College of Tropical Agriculture and Human Resources. </w:t>
      </w:r>
    </w:p>
    <w:p w14:paraId="46EBE9DB" w14:textId="2434465F" w:rsidR="007945F6" w:rsidRDefault="007945F6" w:rsidP="007945F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945F6">
        <w:rPr>
          <w:rFonts w:ascii="Times New Roman" w:hAnsi="Times New Roman" w:cs="Times New Roman"/>
          <w:color w:val="000000" w:themeColor="text1"/>
          <w:sz w:val="20"/>
          <w:szCs w:val="20"/>
          <w:lang w:val="es-ES"/>
        </w:rPr>
        <w:t xml:space="preserve">Ahmad, A., N.V. Hue, J. Silva, J. Uyeda, J. Sugano, T.J.K. Radovich, L. Nakamura-Tengan, S. Motomura, and </w:t>
      </w:r>
      <w:r w:rsidRPr="00477E88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s-ES"/>
        </w:rPr>
        <w:t>K. Tavares</w:t>
      </w:r>
      <w:r w:rsidRPr="007945F6">
        <w:rPr>
          <w:rFonts w:ascii="Times New Roman" w:hAnsi="Times New Roman" w:cs="Times New Roman"/>
          <w:color w:val="000000" w:themeColor="text1"/>
          <w:sz w:val="20"/>
          <w:szCs w:val="20"/>
          <w:lang w:val="es-ES"/>
        </w:rPr>
        <w:t xml:space="preserve">. </w:t>
      </w:r>
      <w:r w:rsidR="00477E88" w:rsidRPr="00477E88">
        <w:rPr>
          <w:rFonts w:ascii="Times New Roman" w:hAnsi="Times New Roman" w:cs="Times New Roman"/>
          <w:color w:val="000000" w:themeColor="text1"/>
          <w:sz w:val="20"/>
          <w:szCs w:val="20"/>
        </w:rPr>
        <w:t>(</w:t>
      </w:r>
      <w:r w:rsidR="00477E8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2019). </w:t>
      </w:r>
      <w:r w:rsidRPr="007945F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Evaluating Different Varieties and Biochar Application Rates on the Yield of Soybean. </w:t>
      </w:r>
      <w:r w:rsidRPr="00C3734B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Hānai ‘Ai</w:t>
      </w:r>
      <w:r w:rsidRPr="007945F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C3734B" w:rsidRPr="00C3734B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The Food Provider</w:t>
      </w:r>
      <w:r w:rsidR="00C3734B">
        <w:rPr>
          <w:rFonts w:ascii="Times New Roman" w:hAnsi="Times New Roman" w:cs="Times New Roman"/>
          <w:color w:val="000000" w:themeColor="text1"/>
          <w:sz w:val="20"/>
          <w:szCs w:val="20"/>
        </w:rPr>
        <w:t>. Volume</w:t>
      </w:r>
      <w:r w:rsidRPr="007945F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35: Fall 2019.</w:t>
      </w:r>
      <w:r w:rsidR="00251D8D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251D8D" w:rsidRPr="0004470F">
        <w:rPr>
          <w:rFonts w:ascii="Times New Roman" w:hAnsi="Times New Roman" w:cs="Times New Roman"/>
          <w:color w:val="000000" w:themeColor="text1"/>
          <w:sz w:val="20"/>
          <w:szCs w:val="20"/>
        </w:rPr>
        <w:t>University of Hawaii at Mānoa College of Tropical Agriculture and Human Resources.</w:t>
      </w:r>
    </w:p>
    <w:p w14:paraId="797DBF80" w14:textId="0CC8540F" w:rsidR="00326F36" w:rsidRDefault="00826AF7" w:rsidP="007945F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77E88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Tavares, K.</w:t>
      </w:r>
      <w:r w:rsidRPr="00826AF7">
        <w:rPr>
          <w:rFonts w:ascii="Times New Roman" w:hAnsi="Times New Roman" w:cs="Times New Roman"/>
          <w:color w:val="000000" w:themeColor="text1"/>
          <w:sz w:val="20"/>
          <w:szCs w:val="20"/>
        </w:rPr>
        <w:t>, R. Shimabuku &amp; R. Gutierrez-Coarite. (</w:t>
      </w:r>
      <w:r w:rsidR="00477E88">
        <w:rPr>
          <w:rFonts w:ascii="Times New Roman" w:hAnsi="Times New Roman" w:cs="Times New Roman"/>
          <w:color w:val="000000" w:themeColor="text1"/>
          <w:sz w:val="20"/>
          <w:szCs w:val="20"/>
        </w:rPr>
        <w:t>2019</w:t>
      </w:r>
      <w:r w:rsidRPr="00826AF7">
        <w:rPr>
          <w:rFonts w:ascii="Times New Roman" w:hAnsi="Times New Roman" w:cs="Times New Roman"/>
          <w:color w:val="000000" w:themeColor="text1"/>
          <w:sz w:val="20"/>
          <w:szCs w:val="20"/>
        </w:rPr>
        <w:t>). 2019 Maui Sweet Onion Variety Trial—Short-Day Late Bulb Onions. Hānai ‘Ai The Food Provider.</w:t>
      </w:r>
      <w:r w:rsidR="00477E8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Volume</w:t>
      </w:r>
      <w:r w:rsidR="00477E88" w:rsidRPr="007945F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35: Fall 2019.</w:t>
      </w:r>
    </w:p>
    <w:p w14:paraId="0A994B69" w14:textId="35508080" w:rsidR="00477E88" w:rsidRPr="00477E88" w:rsidRDefault="00477E88" w:rsidP="00477E8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77E88">
        <w:rPr>
          <w:rFonts w:asciiTheme="majorBidi" w:hAnsiTheme="majorBidi" w:cstheme="majorBidi"/>
          <w:sz w:val="20"/>
          <w:szCs w:val="20"/>
          <w:lang w:val="es-ES"/>
        </w:rPr>
        <w:t>Ahmad,</w:t>
      </w:r>
      <w:r>
        <w:rPr>
          <w:rFonts w:asciiTheme="majorBidi" w:hAnsiTheme="majorBidi" w:cstheme="majorBidi"/>
          <w:sz w:val="20"/>
          <w:szCs w:val="20"/>
          <w:lang w:val="es-ES"/>
        </w:rPr>
        <w:t xml:space="preserve"> A.,</w:t>
      </w:r>
      <w:r w:rsidRPr="00477E88">
        <w:rPr>
          <w:rFonts w:asciiTheme="majorBidi" w:hAnsiTheme="majorBidi" w:cstheme="majorBidi"/>
          <w:sz w:val="20"/>
          <w:szCs w:val="20"/>
          <w:lang w:val="es-ES"/>
        </w:rPr>
        <w:t xml:space="preserve"> </w:t>
      </w:r>
      <w:r w:rsidRPr="00477E88">
        <w:rPr>
          <w:rFonts w:asciiTheme="majorBidi" w:hAnsiTheme="majorBidi" w:cstheme="majorBidi"/>
          <w:b/>
          <w:bCs/>
          <w:sz w:val="20"/>
          <w:szCs w:val="20"/>
          <w:lang w:val="es-ES"/>
        </w:rPr>
        <w:t>Tavares,K.</w:t>
      </w:r>
      <w:r>
        <w:rPr>
          <w:rFonts w:asciiTheme="majorBidi" w:hAnsiTheme="majorBidi" w:cstheme="majorBidi"/>
          <w:sz w:val="20"/>
          <w:szCs w:val="20"/>
          <w:lang w:val="es-ES"/>
        </w:rPr>
        <w:t xml:space="preserve"> &amp; H.V. </w:t>
      </w:r>
      <w:r w:rsidRPr="00477E88">
        <w:rPr>
          <w:rFonts w:asciiTheme="majorBidi" w:hAnsiTheme="majorBidi" w:cstheme="majorBidi"/>
          <w:sz w:val="20"/>
          <w:szCs w:val="20"/>
          <w:lang w:val="es-ES"/>
        </w:rPr>
        <w:t xml:space="preserve">Nguyen. </w:t>
      </w:r>
      <w:r w:rsidRPr="00615510">
        <w:rPr>
          <w:rFonts w:asciiTheme="majorBidi" w:hAnsiTheme="majorBidi" w:cstheme="majorBidi"/>
          <w:sz w:val="20"/>
          <w:szCs w:val="20"/>
        </w:rPr>
        <w:t xml:space="preserve">(2019). </w:t>
      </w:r>
      <w:r>
        <w:rPr>
          <w:rFonts w:asciiTheme="majorBidi" w:hAnsiTheme="majorBidi" w:cstheme="majorBidi"/>
          <w:sz w:val="20"/>
          <w:szCs w:val="20"/>
        </w:rPr>
        <w:t>Biochar Application to Leafy Green Varieties on Maui.</w:t>
      </w:r>
      <w:r w:rsidRPr="00477E8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C3734B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Hānai ‘Ai</w:t>
      </w:r>
      <w:r w:rsidRPr="007945F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C3734B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The Food Provider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. Volume</w:t>
      </w:r>
      <w:r w:rsidRPr="007945F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35: Fall 2019.</w:t>
      </w:r>
      <w:r w:rsidR="00251D8D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251D8D" w:rsidRPr="0004470F">
        <w:rPr>
          <w:rFonts w:ascii="Times New Roman" w:hAnsi="Times New Roman" w:cs="Times New Roman"/>
          <w:color w:val="000000" w:themeColor="text1"/>
          <w:sz w:val="20"/>
          <w:szCs w:val="20"/>
        </w:rPr>
        <w:t>University of Hawaii at Mānoa College of Tropical Agriculture and Human Resources.</w:t>
      </w:r>
    </w:p>
    <w:p w14:paraId="1BE584C3" w14:textId="01BB221E" w:rsidR="00826AF7" w:rsidRDefault="00826AF7" w:rsidP="007945F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26A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Silva, J. and </w:t>
      </w:r>
      <w:r w:rsidRPr="00477E88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K. Tavares</w:t>
      </w:r>
      <w:r w:rsidRPr="00826AF7">
        <w:rPr>
          <w:rFonts w:ascii="Times New Roman" w:hAnsi="Times New Roman" w:cs="Times New Roman"/>
          <w:color w:val="000000" w:themeColor="text1"/>
          <w:sz w:val="20"/>
          <w:szCs w:val="20"/>
        </w:rPr>
        <w:t>. (</w:t>
      </w:r>
      <w:r w:rsidR="00477E88">
        <w:rPr>
          <w:rFonts w:ascii="Times New Roman" w:hAnsi="Times New Roman" w:cs="Times New Roman"/>
          <w:color w:val="000000" w:themeColor="text1"/>
          <w:sz w:val="20"/>
          <w:szCs w:val="20"/>
        </w:rPr>
        <w:t>2019</w:t>
      </w:r>
      <w:r w:rsidRPr="00826AF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) FSMA Inspections Have Begun in Hawai‘i. </w:t>
      </w:r>
      <w:r w:rsidRPr="00477E88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Hānai ‘Ai The Food Provider</w:t>
      </w:r>
      <w:r w:rsidR="00477E88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.</w:t>
      </w:r>
      <w:r w:rsidR="00477E88" w:rsidRPr="00477E8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477E88">
        <w:rPr>
          <w:rFonts w:ascii="Times New Roman" w:hAnsi="Times New Roman" w:cs="Times New Roman"/>
          <w:color w:val="000000" w:themeColor="text1"/>
          <w:sz w:val="20"/>
          <w:szCs w:val="20"/>
        </w:rPr>
        <w:t>Volume</w:t>
      </w:r>
      <w:r w:rsidR="00477E88" w:rsidRPr="007945F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35: Fall 2019.</w:t>
      </w:r>
      <w:r w:rsidR="00251D8D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251D8D" w:rsidRPr="0004470F">
        <w:rPr>
          <w:rFonts w:ascii="Times New Roman" w:hAnsi="Times New Roman" w:cs="Times New Roman"/>
          <w:color w:val="000000" w:themeColor="text1"/>
          <w:sz w:val="20"/>
          <w:szCs w:val="20"/>
        </w:rPr>
        <w:t>University of Hawaii at Mānoa College of Tropical Agriculture and Human Resources.</w:t>
      </w:r>
    </w:p>
    <w:p w14:paraId="696866C1" w14:textId="3B073201" w:rsidR="007945F6" w:rsidRDefault="007945F6" w:rsidP="007945F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77E88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Tavares, K.</w:t>
      </w:r>
      <w:r w:rsidRPr="007945F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J. Silva, and S. Wages. On-Farm Readiness Review: A FSMA Resource for Farmers. Hānai ‘Ai </w:t>
      </w:r>
      <w:r w:rsidR="00477E88">
        <w:rPr>
          <w:rFonts w:ascii="Times New Roman" w:hAnsi="Times New Roman" w:cs="Times New Roman"/>
          <w:color w:val="000000" w:themeColor="text1"/>
          <w:sz w:val="20"/>
          <w:szCs w:val="20"/>
        </w:rPr>
        <w:t>Volume</w:t>
      </w:r>
      <w:r w:rsidRPr="007945F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33. University of Hawaii at Mānoa. College of Tropical Agriculture and Human Resources. pp. 1-3.</w:t>
      </w:r>
    </w:p>
    <w:p w14:paraId="4D5695A0" w14:textId="5FF08EFF" w:rsidR="007945F6" w:rsidRDefault="007945F6" w:rsidP="007945F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77E88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Tavares, K</w:t>
      </w:r>
      <w:r w:rsidRPr="007945F6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  <w:r w:rsidR="00477E88">
        <w:rPr>
          <w:rFonts w:ascii="Times New Roman" w:hAnsi="Times New Roman" w:cs="Times New Roman"/>
          <w:color w:val="000000" w:themeColor="text1"/>
          <w:sz w:val="20"/>
          <w:szCs w:val="20"/>
        </w:rPr>
        <w:t>,</w:t>
      </w:r>
      <w:r w:rsidRPr="007945F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J. Uyeda, J. Silva, S. Wages, J. Sugano, and L. Nakamura-Tengan. In-Field Irrigation Water Treatment for the Food Safety Modernization Act Produce Safety Rule. Sustainable and Organic Agriculture Program. </w:t>
      </w:r>
      <w:r w:rsidR="00477E88" w:rsidRPr="00C3734B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Hānai ‘Ai</w:t>
      </w:r>
      <w:r w:rsidR="00477E88" w:rsidRPr="007945F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477E88" w:rsidRPr="00C3734B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The Food Provider</w:t>
      </w:r>
      <w:r w:rsidR="00477E88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  <w:r w:rsidRPr="007945F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477E88">
        <w:rPr>
          <w:rFonts w:ascii="Times New Roman" w:hAnsi="Times New Roman" w:cs="Times New Roman"/>
          <w:color w:val="000000" w:themeColor="text1"/>
          <w:sz w:val="20"/>
          <w:szCs w:val="20"/>
        </w:rPr>
        <w:t>Volume</w:t>
      </w:r>
      <w:r w:rsidRPr="007945F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33.</w:t>
      </w:r>
      <w:r w:rsidR="00251D8D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251D8D" w:rsidRPr="0004470F">
        <w:rPr>
          <w:rFonts w:ascii="Times New Roman" w:hAnsi="Times New Roman" w:cs="Times New Roman"/>
          <w:color w:val="000000" w:themeColor="text1"/>
          <w:sz w:val="20"/>
          <w:szCs w:val="20"/>
        </w:rPr>
        <w:t>University of Hawaii at Mānoa College of Tropical Agriculture and Human Resources.</w:t>
      </w:r>
    </w:p>
    <w:p w14:paraId="417FCD6F" w14:textId="71790632" w:rsidR="007945F6" w:rsidRPr="007945F6" w:rsidRDefault="007945F6" w:rsidP="007945F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945F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Uyeda, J., J. Silva, J. Sugano, L. Nakamura-Tengan, J. Zee, N. Ooki, S. Wages, </w:t>
      </w:r>
      <w:r w:rsidRPr="00477E88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K. Wong</w:t>
      </w:r>
      <w:r w:rsidRPr="007945F6">
        <w:rPr>
          <w:rFonts w:ascii="Times New Roman" w:hAnsi="Times New Roman" w:cs="Times New Roman"/>
          <w:color w:val="000000" w:themeColor="text1"/>
          <w:sz w:val="20"/>
          <w:szCs w:val="20"/>
        </w:rPr>
        <w:t>, K.H. Wang, T. Radovich, A. Ahmad. Evaluation of Multi-colored Carrot Varieties</w:t>
      </w:r>
      <w:r w:rsidR="00477E88">
        <w:rPr>
          <w:rFonts w:ascii="Times New Roman" w:hAnsi="Times New Roman" w:cs="Times New Roman"/>
          <w:color w:val="000000" w:themeColor="text1"/>
          <w:sz w:val="20"/>
          <w:szCs w:val="20"/>
        </w:rPr>
        <w:t>. (</w:t>
      </w:r>
      <w:r w:rsidRPr="007945F6">
        <w:rPr>
          <w:rFonts w:ascii="Times New Roman" w:hAnsi="Times New Roman" w:cs="Times New Roman"/>
          <w:color w:val="000000" w:themeColor="text1"/>
          <w:sz w:val="20"/>
          <w:szCs w:val="20"/>
        </w:rPr>
        <w:t>2018</w:t>
      </w:r>
      <w:r w:rsidR="00477E88"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  <w:r w:rsidRPr="007945F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Sustainable and Organic Agriculture Program. </w:t>
      </w:r>
      <w:r w:rsidR="00477E88" w:rsidRPr="00C3734B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Hānai ‘Ai</w:t>
      </w:r>
      <w:r w:rsidR="00477E88" w:rsidRPr="007945F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477E88" w:rsidRPr="00C3734B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The Food Provider</w:t>
      </w:r>
      <w:r w:rsidR="00477E88">
        <w:rPr>
          <w:rFonts w:ascii="Times New Roman" w:hAnsi="Times New Roman" w:cs="Times New Roman"/>
          <w:color w:val="000000" w:themeColor="text1"/>
          <w:sz w:val="20"/>
          <w:szCs w:val="20"/>
        </w:rPr>
        <w:t>. Volume</w:t>
      </w:r>
      <w:r w:rsidRPr="007945F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32</w:t>
      </w:r>
      <w:r w:rsidR="00477E88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  <w:r w:rsidR="00251D8D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251D8D" w:rsidRPr="0004470F">
        <w:rPr>
          <w:rFonts w:ascii="Times New Roman" w:hAnsi="Times New Roman" w:cs="Times New Roman"/>
          <w:color w:val="000000" w:themeColor="text1"/>
          <w:sz w:val="20"/>
          <w:szCs w:val="20"/>
        </w:rPr>
        <w:t>University of Hawaii at Mānoa College of Tropical Agriculture and Human Resources.</w:t>
      </w:r>
    </w:p>
    <w:p w14:paraId="11402E43" w14:textId="15505C26" w:rsidR="007945F6" w:rsidRPr="007945F6" w:rsidRDefault="007945F6" w:rsidP="007945F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u w:val="single"/>
        </w:rPr>
      </w:pPr>
      <w:r w:rsidRPr="00477E88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Wong, K.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Motomura (Wages), S., Paull, R.E. (2018). Postharvest Handling and Food Safety – Layers of Protection. Cooperative Extension Service. University of Hawai‘i at Manoa. Retrieved from: </w:t>
      </w:r>
      <w:hyperlink r:id="rId12" w:history="1">
        <w:r>
          <w:rPr>
            <w:rStyle w:val="Hyperlink"/>
            <w:rFonts w:ascii="Times New Roman" w:hAnsi="Times New Roman" w:cs="Times New Roman"/>
            <w:color w:val="000000" w:themeColor="text1"/>
            <w:sz w:val="20"/>
            <w:szCs w:val="20"/>
          </w:rPr>
          <w:t>https://www.ctahr.hawaii.edu/oc/freepubs/pdf/FST-66.pdf</w:t>
        </w:r>
      </w:hyperlink>
    </w:p>
    <w:p w14:paraId="41B410CE" w14:textId="492BCE58" w:rsidR="007945F6" w:rsidRDefault="007945F6" w:rsidP="007945F6">
      <w:pPr>
        <w:pStyle w:val="ListParagraph"/>
        <w:numPr>
          <w:ilvl w:val="0"/>
          <w:numId w:val="1"/>
        </w:numPr>
        <w:spacing w:after="0" w:line="240" w:lineRule="auto"/>
        <w:rPr>
          <w:rStyle w:val="Hyperlink"/>
          <w:rFonts w:ascii="Times New Roman" w:hAnsi="Times New Roman" w:cs="Times New Roman"/>
          <w:color w:val="000000" w:themeColor="text1"/>
          <w:sz w:val="20"/>
          <w:szCs w:val="20"/>
          <w:u w:val="none"/>
        </w:rPr>
      </w:pPr>
      <w:r w:rsidRPr="007945F6">
        <w:rPr>
          <w:rStyle w:val="Hyperlink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Reppun, F., Silva, J.H.S., </w:t>
      </w:r>
      <w:r w:rsidRPr="00477E88">
        <w:rPr>
          <w:rStyle w:val="Hyperlink"/>
          <w:rFonts w:ascii="Times New Roman" w:hAnsi="Times New Roman" w:cs="Times New Roman"/>
          <w:b/>
          <w:bCs/>
          <w:color w:val="000000" w:themeColor="text1"/>
          <w:sz w:val="20"/>
          <w:szCs w:val="20"/>
          <w:u w:val="none"/>
        </w:rPr>
        <w:t>Wong, K</w:t>
      </w:r>
      <w:r w:rsidRPr="007945F6">
        <w:rPr>
          <w:rStyle w:val="Hyperlink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., and J.L. Deenik. </w:t>
      </w:r>
      <w:r w:rsidR="00477E88">
        <w:rPr>
          <w:rStyle w:val="Hyperlink"/>
          <w:rFonts w:ascii="Times New Roman" w:hAnsi="Times New Roman" w:cs="Times New Roman"/>
          <w:color w:val="000000" w:themeColor="text1"/>
          <w:sz w:val="20"/>
          <w:szCs w:val="20"/>
          <w:u w:val="none"/>
        </w:rPr>
        <w:t>(</w:t>
      </w:r>
      <w:r w:rsidRPr="007945F6">
        <w:rPr>
          <w:rStyle w:val="Hyperlink"/>
          <w:rFonts w:ascii="Times New Roman" w:hAnsi="Times New Roman" w:cs="Times New Roman"/>
          <w:color w:val="000000" w:themeColor="text1"/>
          <w:sz w:val="20"/>
          <w:szCs w:val="20"/>
          <w:u w:val="none"/>
        </w:rPr>
        <w:t>2017</w:t>
      </w:r>
      <w:r w:rsidR="00477E88">
        <w:rPr>
          <w:rStyle w:val="Hyperlink"/>
          <w:rFonts w:ascii="Times New Roman" w:hAnsi="Times New Roman" w:cs="Times New Roman"/>
          <w:color w:val="000000" w:themeColor="text1"/>
          <w:sz w:val="20"/>
          <w:szCs w:val="20"/>
          <w:u w:val="none"/>
        </w:rPr>
        <w:t>)</w:t>
      </w:r>
      <w:r w:rsidRPr="007945F6">
        <w:rPr>
          <w:rStyle w:val="Hyperlink"/>
          <w:rFonts w:ascii="Times New Roman" w:hAnsi="Times New Roman" w:cs="Times New Roman"/>
          <w:color w:val="000000" w:themeColor="text1"/>
          <w:sz w:val="20"/>
          <w:szCs w:val="20"/>
          <w:u w:val="none"/>
        </w:rPr>
        <w:t>. A Soil Phosphorus Primer for Hawaiian Soils. College of Tropical Agriculture and Human Resources, University of Hawai‘i at Mānoa, Pub. SCM-33. Honolulu, HI. p</w:t>
      </w:r>
      <w:r>
        <w:rPr>
          <w:rStyle w:val="Hyperlink"/>
          <w:rFonts w:ascii="Times New Roman" w:hAnsi="Times New Roman" w:cs="Times New Roman"/>
          <w:color w:val="000000" w:themeColor="text1"/>
          <w:sz w:val="20"/>
          <w:szCs w:val="20"/>
          <w:u w:val="none"/>
        </w:rPr>
        <w:t>p</w:t>
      </w:r>
      <w:r w:rsidRPr="007945F6">
        <w:rPr>
          <w:rStyle w:val="Hyperlink"/>
          <w:rFonts w:ascii="Times New Roman" w:hAnsi="Times New Roman" w:cs="Times New Roman"/>
          <w:color w:val="000000" w:themeColor="text1"/>
          <w:sz w:val="20"/>
          <w:szCs w:val="20"/>
          <w:u w:val="none"/>
        </w:rPr>
        <w:t>. 1-5.</w:t>
      </w:r>
    </w:p>
    <w:p w14:paraId="610BF083" w14:textId="263A32D0" w:rsidR="008C3402" w:rsidRDefault="008C3402" w:rsidP="008C3402">
      <w:pPr>
        <w:pStyle w:val="ListParagraph"/>
        <w:numPr>
          <w:ilvl w:val="0"/>
          <w:numId w:val="1"/>
        </w:numPr>
        <w:rPr>
          <w:rStyle w:val="Hyperlink"/>
          <w:rFonts w:ascii="Times New Roman" w:hAnsi="Times New Roman" w:cs="Times New Roman"/>
          <w:color w:val="000000" w:themeColor="text1"/>
          <w:sz w:val="20"/>
          <w:szCs w:val="20"/>
          <w:u w:val="none"/>
        </w:rPr>
      </w:pPr>
      <w:r w:rsidRPr="00477E88">
        <w:rPr>
          <w:rStyle w:val="Hyperlink"/>
          <w:rFonts w:ascii="Times New Roman" w:hAnsi="Times New Roman" w:cs="Times New Roman"/>
          <w:b/>
          <w:bCs/>
          <w:color w:val="000000" w:themeColor="text1"/>
          <w:sz w:val="20"/>
          <w:szCs w:val="20"/>
          <w:u w:val="none"/>
        </w:rPr>
        <w:t>Wong, K.</w:t>
      </w:r>
      <w:r w:rsidRPr="008C3402">
        <w:rPr>
          <w:rStyle w:val="Hyperlink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, J. Silva, R. Shimabuku, S. Fukuda, K. Wang, J. Uyeda, F. Reppun, S. Ching, J. Kam, and R. Mau. </w:t>
      </w:r>
      <w:r w:rsidR="00477E88">
        <w:rPr>
          <w:rStyle w:val="Hyperlink"/>
          <w:rFonts w:ascii="Times New Roman" w:hAnsi="Times New Roman" w:cs="Times New Roman"/>
          <w:color w:val="000000" w:themeColor="text1"/>
          <w:sz w:val="20"/>
          <w:szCs w:val="20"/>
          <w:u w:val="none"/>
        </w:rPr>
        <w:t>(</w:t>
      </w:r>
      <w:r w:rsidRPr="008C3402">
        <w:rPr>
          <w:rStyle w:val="Hyperlink"/>
          <w:rFonts w:ascii="Times New Roman" w:hAnsi="Times New Roman" w:cs="Times New Roman"/>
          <w:color w:val="000000" w:themeColor="text1"/>
          <w:sz w:val="20"/>
          <w:szCs w:val="20"/>
          <w:u w:val="none"/>
        </w:rPr>
        <w:t>2017</w:t>
      </w:r>
      <w:r w:rsidR="00477E88">
        <w:rPr>
          <w:rStyle w:val="Hyperlink"/>
          <w:rFonts w:ascii="Times New Roman" w:hAnsi="Times New Roman" w:cs="Times New Roman"/>
          <w:color w:val="000000" w:themeColor="text1"/>
          <w:sz w:val="20"/>
          <w:szCs w:val="20"/>
          <w:u w:val="none"/>
        </w:rPr>
        <w:t>)</w:t>
      </w:r>
      <w:r w:rsidRPr="008C3402">
        <w:rPr>
          <w:rStyle w:val="Hyperlink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 Comparing Physical Barriers and Organic Pesticides for Controlling Cabbage Webworm on Daikon. </w:t>
      </w:r>
      <w:r w:rsidRPr="00477E88">
        <w:rPr>
          <w:rStyle w:val="Hyperlink"/>
          <w:rFonts w:ascii="Times New Roman" w:hAnsi="Times New Roman" w:cs="Times New Roman"/>
          <w:i/>
          <w:iCs/>
          <w:color w:val="000000" w:themeColor="text1"/>
          <w:sz w:val="20"/>
          <w:szCs w:val="20"/>
          <w:u w:val="none"/>
        </w:rPr>
        <w:t>Hānai ‘Ai The Food Provider</w:t>
      </w:r>
      <w:r w:rsidR="00477E88">
        <w:rPr>
          <w:rStyle w:val="Hyperlink"/>
          <w:rFonts w:ascii="Times New Roman" w:hAnsi="Times New Roman" w:cs="Times New Roman"/>
          <w:color w:val="000000" w:themeColor="text1"/>
          <w:sz w:val="20"/>
          <w:szCs w:val="20"/>
          <w:u w:val="none"/>
        </w:rPr>
        <w:t>.</w:t>
      </w:r>
      <w:r w:rsidRPr="008C3402">
        <w:rPr>
          <w:rStyle w:val="Hyperlink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 Volume 28</w:t>
      </w:r>
      <w:r w:rsidR="00477E88">
        <w:rPr>
          <w:rStyle w:val="Hyperlink"/>
          <w:rFonts w:ascii="Times New Roman" w:hAnsi="Times New Roman" w:cs="Times New Roman"/>
          <w:color w:val="000000" w:themeColor="text1"/>
          <w:sz w:val="20"/>
          <w:szCs w:val="20"/>
          <w:u w:val="none"/>
        </w:rPr>
        <w:t>.</w:t>
      </w:r>
    </w:p>
    <w:p w14:paraId="38291827" w14:textId="77777777" w:rsidR="008C3402" w:rsidRPr="008C3402" w:rsidRDefault="008C3402" w:rsidP="008C3402">
      <w:pPr>
        <w:pStyle w:val="ListParagraph"/>
        <w:numPr>
          <w:ilvl w:val="0"/>
          <w:numId w:val="1"/>
        </w:numPr>
        <w:rPr>
          <w:rStyle w:val="Hyperlink"/>
          <w:rFonts w:ascii="Times New Roman" w:hAnsi="Times New Roman" w:cs="Times New Roman"/>
          <w:color w:val="000000" w:themeColor="text1"/>
          <w:sz w:val="20"/>
          <w:szCs w:val="20"/>
          <w:u w:val="none"/>
        </w:rPr>
      </w:pPr>
      <w:r w:rsidRPr="008C3402">
        <w:rPr>
          <w:rStyle w:val="Hyperlink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Nazario-Leary, C. and </w:t>
      </w:r>
      <w:r w:rsidRPr="00477E88">
        <w:rPr>
          <w:rStyle w:val="Hyperlink"/>
          <w:rFonts w:ascii="Times New Roman" w:hAnsi="Times New Roman" w:cs="Times New Roman"/>
          <w:b/>
          <w:bCs/>
          <w:color w:val="000000" w:themeColor="text1"/>
          <w:sz w:val="20"/>
          <w:szCs w:val="20"/>
          <w:u w:val="none"/>
        </w:rPr>
        <w:t>K. Wong</w:t>
      </w:r>
      <w:r w:rsidRPr="008C3402">
        <w:rPr>
          <w:rStyle w:val="Hyperlink"/>
          <w:rFonts w:ascii="Times New Roman" w:hAnsi="Times New Roman" w:cs="Times New Roman"/>
          <w:color w:val="000000" w:themeColor="text1"/>
          <w:sz w:val="20"/>
          <w:szCs w:val="20"/>
          <w:u w:val="none"/>
        </w:rPr>
        <w:t>. 2017. “Managing Your Home Garden to Reduce the Risk of Rat Lungworm Disease”. The Honolulu Star-Advertiser June 4, 2017</w:t>
      </w:r>
    </w:p>
    <w:p w14:paraId="009420B9" w14:textId="77777777" w:rsidR="008C3402" w:rsidRPr="008C3402" w:rsidRDefault="008C3402" w:rsidP="008C3402">
      <w:pPr>
        <w:pStyle w:val="ListParagraph"/>
        <w:numPr>
          <w:ilvl w:val="0"/>
          <w:numId w:val="1"/>
        </w:numPr>
        <w:rPr>
          <w:rStyle w:val="Hyperlink"/>
          <w:rFonts w:ascii="Times New Roman" w:hAnsi="Times New Roman" w:cs="Times New Roman"/>
          <w:color w:val="000000" w:themeColor="text1"/>
          <w:sz w:val="20"/>
          <w:szCs w:val="20"/>
          <w:u w:val="none"/>
        </w:rPr>
      </w:pPr>
      <w:r w:rsidRPr="008C3402">
        <w:rPr>
          <w:rStyle w:val="Hyperlink"/>
          <w:rFonts w:ascii="Times New Roman" w:hAnsi="Times New Roman" w:cs="Times New Roman"/>
          <w:color w:val="000000" w:themeColor="text1"/>
          <w:sz w:val="20"/>
          <w:szCs w:val="20"/>
          <w:u w:val="none"/>
        </w:rPr>
        <w:t>Greenwood-Junkermeier, H. and</w:t>
      </w:r>
      <w:r w:rsidRPr="00477E88">
        <w:rPr>
          <w:rStyle w:val="Hyperlink"/>
          <w:rFonts w:ascii="Times New Roman" w:hAnsi="Times New Roman" w:cs="Times New Roman"/>
          <w:b/>
          <w:bCs/>
          <w:color w:val="000000" w:themeColor="text1"/>
          <w:sz w:val="20"/>
          <w:szCs w:val="20"/>
          <w:u w:val="none"/>
        </w:rPr>
        <w:t xml:space="preserve"> K. Wong</w:t>
      </w:r>
      <w:r w:rsidRPr="008C3402">
        <w:rPr>
          <w:rStyle w:val="Hyperlink"/>
          <w:rFonts w:ascii="Times New Roman" w:hAnsi="Times New Roman" w:cs="Times New Roman"/>
          <w:color w:val="000000" w:themeColor="text1"/>
          <w:sz w:val="20"/>
          <w:szCs w:val="20"/>
          <w:u w:val="none"/>
        </w:rPr>
        <w:t>. 2016. “Agriculture Business Succession is Multifaceted in Maui County”. The Maui News. September 18, 2016</w:t>
      </w:r>
    </w:p>
    <w:p w14:paraId="383258CE" w14:textId="17FFDD64" w:rsidR="008C3402" w:rsidRPr="008C3402" w:rsidRDefault="008C3402" w:rsidP="008C3402">
      <w:pPr>
        <w:pStyle w:val="ListParagraph"/>
        <w:numPr>
          <w:ilvl w:val="0"/>
          <w:numId w:val="1"/>
        </w:numPr>
        <w:rPr>
          <w:rStyle w:val="Hyperlink"/>
          <w:rFonts w:ascii="Times New Roman" w:hAnsi="Times New Roman" w:cs="Times New Roman"/>
          <w:color w:val="000000" w:themeColor="text1"/>
          <w:sz w:val="20"/>
          <w:szCs w:val="20"/>
          <w:u w:val="none"/>
        </w:rPr>
      </w:pPr>
      <w:r w:rsidRPr="008C3402">
        <w:rPr>
          <w:rStyle w:val="Hyperlink"/>
          <w:rFonts w:ascii="Times New Roman" w:hAnsi="Times New Roman" w:cs="Times New Roman"/>
          <w:color w:val="000000" w:themeColor="text1"/>
          <w:sz w:val="20"/>
          <w:szCs w:val="20"/>
          <w:u w:val="none"/>
        </w:rPr>
        <w:t xml:space="preserve">Silva, J. and </w:t>
      </w:r>
      <w:r w:rsidRPr="00477E88">
        <w:rPr>
          <w:rStyle w:val="Hyperlink"/>
          <w:rFonts w:ascii="Times New Roman" w:hAnsi="Times New Roman" w:cs="Times New Roman"/>
          <w:b/>
          <w:bCs/>
          <w:color w:val="000000" w:themeColor="text1"/>
          <w:sz w:val="20"/>
          <w:szCs w:val="20"/>
          <w:u w:val="none"/>
        </w:rPr>
        <w:t>K. Wong</w:t>
      </w:r>
      <w:r w:rsidRPr="008C3402">
        <w:rPr>
          <w:rStyle w:val="Hyperlink"/>
          <w:rFonts w:ascii="Times New Roman" w:hAnsi="Times New Roman" w:cs="Times New Roman"/>
          <w:color w:val="000000" w:themeColor="text1"/>
          <w:sz w:val="20"/>
          <w:szCs w:val="20"/>
          <w:u w:val="none"/>
        </w:rPr>
        <w:t>. 2016. “Safe Gardening Practices to Avoid Food-Borne Illness”. The Honolulu Star-Advertiser. October 3, 2016</w:t>
      </w:r>
    </w:p>
    <w:p w14:paraId="3047F9EF" w14:textId="06887DFC" w:rsidR="00A22842" w:rsidRDefault="00A22842" w:rsidP="00925C55">
      <w:pPr>
        <w:spacing w:before="240"/>
        <w:rPr>
          <w:sz w:val="20"/>
          <w:szCs w:val="20"/>
          <w:u w:val="single"/>
        </w:rPr>
      </w:pPr>
      <w:r w:rsidRPr="001A3105">
        <w:rPr>
          <w:sz w:val="20"/>
          <w:szCs w:val="20"/>
          <w:u w:val="single"/>
        </w:rPr>
        <w:lastRenderedPageBreak/>
        <w:t>Creative Works</w:t>
      </w:r>
      <w:r w:rsidR="00626E94">
        <w:rPr>
          <w:sz w:val="20"/>
          <w:szCs w:val="20"/>
          <w:u w:val="single"/>
        </w:rPr>
        <w:t xml:space="preserve"> (i.e</w:t>
      </w:r>
      <w:r w:rsidRPr="001A3105">
        <w:rPr>
          <w:sz w:val="20"/>
          <w:szCs w:val="20"/>
          <w:u w:val="single"/>
        </w:rPr>
        <w:t>.</w:t>
      </w:r>
      <w:r w:rsidR="00626E94">
        <w:rPr>
          <w:sz w:val="20"/>
          <w:szCs w:val="20"/>
          <w:u w:val="single"/>
        </w:rPr>
        <w:t>,</w:t>
      </w:r>
      <w:r w:rsidRPr="001A3105">
        <w:rPr>
          <w:sz w:val="20"/>
          <w:szCs w:val="20"/>
          <w:u w:val="single"/>
        </w:rPr>
        <w:t xml:space="preserve"> Extension Videos, Websites, Blogs, Creative Designs and Exhibitions, etc.)</w:t>
      </w:r>
    </w:p>
    <w:p w14:paraId="5819C81D" w14:textId="64F74D41" w:rsidR="00ED61F7" w:rsidRPr="00ED61F7" w:rsidRDefault="00ED61F7" w:rsidP="00BE1501">
      <w:pPr>
        <w:pStyle w:val="ListParagraph"/>
        <w:numPr>
          <w:ilvl w:val="3"/>
          <w:numId w:val="1"/>
        </w:numPr>
        <w:ind w:left="450"/>
        <w:rPr>
          <w:rFonts w:ascii="Times New Roman" w:hAnsi="Times New Roman" w:cs="Times New Roman"/>
          <w:sz w:val="20"/>
          <w:szCs w:val="20"/>
        </w:rPr>
      </w:pPr>
      <w:r w:rsidRPr="00ED61F7">
        <w:rPr>
          <w:rFonts w:ascii="Times New Roman" w:hAnsi="Times New Roman" w:cs="Times New Roman"/>
          <w:sz w:val="20"/>
          <w:szCs w:val="20"/>
        </w:rPr>
        <w:t xml:space="preserve">Uyeda, J., Motomura-Wages, S., Silva, J., </w:t>
      </w:r>
      <w:r w:rsidRPr="00ED61F7">
        <w:rPr>
          <w:rFonts w:ascii="Times New Roman" w:hAnsi="Times New Roman" w:cs="Times New Roman"/>
          <w:b/>
          <w:bCs/>
          <w:sz w:val="20"/>
          <w:szCs w:val="20"/>
        </w:rPr>
        <w:t>Tavares, K.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ED61F7">
        <w:rPr>
          <w:rFonts w:ascii="Times New Roman" w:hAnsi="Times New Roman" w:cs="Times New Roman"/>
          <w:sz w:val="20"/>
          <w:szCs w:val="20"/>
        </w:rPr>
        <w:t>and K. Akahoshi. How to Plant Ginger in Pots. May 2020. https://vimeo.com/411187332</w:t>
      </w:r>
    </w:p>
    <w:p w14:paraId="1D23D546" w14:textId="16F1DF8C" w:rsidR="00650EC5" w:rsidRDefault="00650EC5" w:rsidP="00BE1501">
      <w:pPr>
        <w:pStyle w:val="ListParagraph"/>
        <w:numPr>
          <w:ilvl w:val="3"/>
          <w:numId w:val="1"/>
        </w:numPr>
        <w:ind w:left="450"/>
        <w:rPr>
          <w:rFonts w:ascii="Times New Roman" w:hAnsi="Times New Roman" w:cs="Times New Roman"/>
          <w:sz w:val="20"/>
          <w:szCs w:val="20"/>
        </w:rPr>
      </w:pPr>
      <w:r w:rsidRPr="00650EC5">
        <w:rPr>
          <w:rFonts w:ascii="Times New Roman" w:hAnsi="Times New Roman" w:cs="Times New Roman"/>
          <w:b/>
          <w:bCs/>
          <w:sz w:val="20"/>
          <w:szCs w:val="20"/>
          <w:lang w:val="es-ES"/>
        </w:rPr>
        <w:t>Tavares, K.</w:t>
      </w:r>
      <w:r w:rsidRPr="00650EC5">
        <w:rPr>
          <w:rFonts w:ascii="Times New Roman" w:hAnsi="Times New Roman" w:cs="Times New Roman"/>
          <w:sz w:val="20"/>
          <w:szCs w:val="20"/>
          <w:lang w:val="es-ES"/>
        </w:rPr>
        <w:t xml:space="preserve">, L. Nakamura-Tengan &amp; J. Uyeda. </w:t>
      </w:r>
      <w:r w:rsidRPr="00650EC5">
        <w:rPr>
          <w:rFonts w:ascii="Times New Roman" w:hAnsi="Times New Roman" w:cs="Times New Roman"/>
          <w:sz w:val="20"/>
          <w:szCs w:val="20"/>
        </w:rPr>
        <w:t xml:space="preserve">2019. Agricultural Water Quality: Small Scale Injection Treatment Systems. UH Farm Food Safety. </w:t>
      </w:r>
      <w:hyperlink r:id="rId13" w:history="1">
        <w:r w:rsidRPr="00650EC5">
          <w:rPr>
            <w:rStyle w:val="Hyperlink"/>
            <w:rFonts w:ascii="Times New Roman" w:hAnsi="Times New Roman" w:cs="Times New Roman"/>
            <w:color w:val="auto"/>
            <w:sz w:val="20"/>
            <w:szCs w:val="20"/>
          </w:rPr>
          <w:t>https://vimeo.com/471238934</w:t>
        </w:r>
      </w:hyperlink>
    </w:p>
    <w:p w14:paraId="7DA6FCB8" w14:textId="78061A17" w:rsidR="00BE1501" w:rsidRPr="00BE1501" w:rsidRDefault="00BE1501" w:rsidP="00BE1501">
      <w:pPr>
        <w:pStyle w:val="ListParagraph"/>
        <w:numPr>
          <w:ilvl w:val="3"/>
          <w:numId w:val="1"/>
        </w:numPr>
        <w:ind w:left="450"/>
        <w:rPr>
          <w:rFonts w:ascii="Times New Roman" w:hAnsi="Times New Roman" w:cs="Times New Roman"/>
          <w:sz w:val="20"/>
          <w:szCs w:val="20"/>
        </w:rPr>
      </w:pPr>
      <w:r w:rsidRPr="00BE1501">
        <w:rPr>
          <w:rFonts w:ascii="Times New Roman" w:hAnsi="Times New Roman" w:cs="Times New Roman"/>
          <w:sz w:val="20"/>
          <w:szCs w:val="20"/>
        </w:rPr>
        <w:t>Extension Program Instagram</w:t>
      </w:r>
    </w:p>
    <w:p w14:paraId="544C231C" w14:textId="094CD45D" w:rsidR="00A22842" w:rsidRPr="00BE1501" w:rsidRDefault="00080390" w:rsidP="00BE1501">
      <w:pPr>
        <w:pStyle w:val="ListParagraph"/>
        <w:ind w:left="630"/>
        <w:rPr>
          <w:rFonts w:ascii="Times New Roman" w:hAnsi="Times New Roman" w:cs="Times New Roman"/>
          <w:sz w:val="20"/>
          <w:szCs w:val="20"/>
        </w:rPr>
      </w:pPr>
      <w:hyperlink r:id="rId14" w:history="1">
        <w:r w:rsidR="00BE1501" w:rsidRPr="00BE1501">
          <w:rPr>
            <w:rStyle w:val="Hyperlink"/>
            <w:rFonts w:ascii="Times New Roman" w:hAnsi="Times New Roman" w:cs="Times New Roman"/>
            <w:color w:val="auto"/>
            <w:sz w:val="20"/>
            <w:szCs w:val="20"/>
          </w:rPr>
          <w:t>http://www.instagram.com/maui_sustainableag</w:t>
        </w:r>
      </w:hyperlink>
    </w:p>
    <w:p w14:paraId="308DD2C5" w14:textId="599E5C70" w:rsidR="00BE1501" w:rsidRPr="00BE1501" w:rsidRDefault="00BE1501" w:rsidP="00BE1501">
      <w:pPr>
        <w:pStyle w:val="ListParagraph"/>
        <w:numPr>
          <w:ilvl w:val="3"/>
          <w:numId w:val="1"/>
        </w:numPr>
        <w:ind w:left="450"/>
        <w:rPr>
          <w:rFonts w:ascii="Times New Roman" w:hAnsi="Times New Roman" w:cs="Times New Roman"/>
          <w:sz w:val="20"/>
          <w:szCs w:val="20"/>
        </w:rPr>
      </w:pPr>
      <w:r w:rsidRPr="00BE1501">
        <w:rPr>
          <w:rFonts w:ascii="Times New Roman" w:hAnsi="Times New Roman" w:cs="Times New Roman"/>
          <w:sz w:val="20"/>
          <w:szCs w:val="20"/>
        </w:rPr>
        <w:t>Extension Program YouTube Channel</w:t>
      </w:r>
    </w:p>
    <w:p w14:paraId="7855A28B" w14:textId="016FF6D5" w:rsidR="00BE1501" w:rsidRPr="00BE1501" w:rsidRDefault="00080390" w:rsidP="00BE1501">
      <w:pPr>
        <w:pStyle w:val="ListParagraph"/>
        <w:ind w:left="630"/>
        <w:rPr>
          <w:rFonts w:ascii="Times New Roman" w:hAnsi="Times New Roman" w:cs="Times New Roman"/>
          <w:sz w:val="16"/>
          <w:szCs w:val="16"/>
        </w:rPr>
      </w:pPr>
      <w:hyperlink r:id="rId15" w:history="1">
        <w:r w:rsidR="00BE1501" w:rsidRPr="00BE1501">
          <w:rPr>
            <w:rStyle w:val="Hyperlink"/>
            <w:rFonts w:ascii="Times New Roman" w:hAnsi="Times New Roman" w:cs="Times New Roman"/>
            <w:color w:val="auto"/>
            <w:sz w:val="20"/>
            <w:szCs w:val="20"/>
          </w:rPr>
          <w:t>https://www.youtube.com/channel/UC4nIFbfOdiZIn_sxrcNb5fQ/featured</w:t>
        </w:r>
      </w:hyperlink>
    </w:p>
    <w:p w14:paraId="1D3B1340" w14:textId="77777777" w:rsidR="00A22842" w:rsidRPr="001A3105" w:rsidRDefault="00A22842" w:rsidP="00925C55">
      <w:pPr>
        <w:spacing w:before="240"/>
        <w:rPr>
          <w:sz w:val="20"/>
          <w:szCs w:val="20"/>
          <w:u w:val="single"/>
        </w:rPr>
      </w:pPr>
      <w:r w:rsidRPr="001A3105">
        <w:rPr>
          <w:sz w:val="20"/>
          <w:szCs w:val="20"/>
          <w:u w:val="single"/>
        </w:rPr>
        <w:t>Leadership Roles (Committees, Boards, Advisory, etc.)</w:t>
      </w:r>
    </w:p>
    <w:p w14:paraId="77EA156F" w14:textId="218AD96F" w:rsidR="008752F5" w:rsidRDefault="00B23B1C" w:rsidP="005C240C">
      <w:pPr>
        <w:ind w:left="180"/>
        <w:rPr>
          <w:bCs/>
          <w:sz w:val="20"/>
          <w:szCs w:val="20"/>
        </w:rPr>
      </w:pPr>
      <w:r>
        <w:rPr>
          <w:bCs/>
          <w:sz w:val="20"/>
          <w:szCs w:val="20"/>
        </w:rPr>
        <w:t>Hawai‘i Association of County Agricultural Agents, Secretary</w:t>
      </w:r>
    </w:p>
    <w:p w14:paraId="66C44B04" w14:textId="286165E3" w:rsidR="004A013E" w:rsidRDefault="004A013E" w:rsidP="005C240C">
      <w:pPr>
        <w:spacing w:after="240"/>
        <w:ind w:left="180"/>
        <w:rPr>
          <w:bCs/>
          <w:sz w:val="20"/>
          <w:szCs w:val="20"/>
        </w:rPr>
      </w:pPr>
      <w:r>
        <w:rPr>
          <w:bCs/>
          <w:sz w:val="20"/>
          <w:szCs w:val="20"/>
        </w:rPr>
        <w:t>2019-present</w:t>
      </w:r>
    </w:p>
    <w:p w14:paraId="4FDC8CFA" w14:textId="568F6B3F" w:rsidR="008752F5" w:rsidRDefault="00B23B1C" w:rsidP="005C240C">
      <w:pPr>
        <w:ind w:left="180"/>
        <w:rPr>
          <w:bCs/>
          <w:sz w:val="20"/>
          <w:szCs w:val="20"/>
        </w:rPr>
      </w:pPr>
      <w:r>
        <w:rPr>
          <w:bCs/>
          <w:sz w:val="20"/>
          <w:szCs w:val="20"/>
        </w:rPr>
        <w:t>Epsilon Sigma Phi, Treasurer</w:t>
      </w:r>
    </w:p>
    <w:p w14:paraId="57122FCB" w14:textId="2DF8C998" w:rsidR="008752F5" w:rsidRDefault="008752F5" w:rsidP="005C240C">
      <w:pPr>
        <w:spacing w:after="240"/>
        <w:ind w:left="180"/>
        <w:rPr>
          <w:bCs/>
          <w:sz w:val="20"/>
          <w:szCs w:val="20"/>
        </w:rPr>
      </w:pPr>
      <w:r>
        <w:rPr>
          <w:bCs/>
          <w:sz w:val="20"/>
          <w:szCs w:val="20"/>
        </w:rPr>
        <w:t>2019-present</w:t>
      </w:r>
    </w:p>
    <w:p w14:paraId="2D3DEAF6" w14:textId="513243CF" w:rsidR="00BE1501" w:rsidRDefault="00B23B1C" w:rsidP="005C240C">
      <w:pPr>
        <w:ind w:left="180"/>
        <w:rPr>
          <w:bCs/>
          <w:sz w:val="20"/>
          <w:szCs w:val="20"/>
        </w:rPr>
      </w:pPr>
      <w:r>
        <w:rPr>
          <w:bCs/>
          <w:sz w:val="20"/>
          <w:szCs w:val="20"/>
        </w:rPr>
        <w:t>Kula Agricultural Park Committee, Vice Chair</w:t>
      </w:r>
      <w:r w:rsidR="00C82981">
        <w:rPr>
          <w:bCs/>
          <w:sz w:val="20"/>
          <w:szCs w:val="20"/>
        </w:rPr>
        <w:t xml:space="preserve"> </w:t>
      </w:r>
    </w:p>
    <w:p w14:paraId="10602F99" w14:textId="5545F6AC" w:rsidR="00C82981" w:rsidRDefault="00C82981" w:rsidP="005C240C">
      <w:pPr>
        <w:ind w:left="180"/>
        <w:rPr>
          <w:bCs/>
          <w:sz w:val="20"/>
          <w:szCs w:val="20"/>
        </w:rPr>
      </w:pPr>
      <w:r>
        <w:rPr>
          <w:bCs/>
          <w:sz w:val="20"/>
          <w:szCs w:val="20"/>
        </w:rPr>
        <w:t>2019-2020</w:t>
      </w:r>
    </w:p>
    <w:p w14:paraId="54A21CD0" w14:textId="44DA5DF1" w:rsidR="00E8749B" w:rsidRDefault="00E8749B" w:rsidP="00E8749B">
      <w:pPr>
        <w:rPr>
          <w:sz w:val="20"/>
          <w:szCs w:val="20"/>
        </w:rPr>
      </w:pPr>
    </w:p>
    <w:p w14:paraId="0B868EAB" w14:textId="77777777" w:rsidR="00E8749B" w:rsidRDefault="00E8749B" w:rsidP="00E8749B">
      <w:pPr>
        <w:rPr>
          <w:sz w:val="20"/>
          <w:szCs w:val="20"/>
        </w:rPr>
      </w:pPr>
    </w:p>
    <w:p w14:paraId="3BA5B138" w14:textId="6A38439B" w:rsidR="00A22842" w:rsidRDefault="00A22842" w:rsidP="00E8749B">
      <w:pPr>
        <w:rPr>
          <w:b/>
          <w:sz w:val="20"/>
          <w:szCs w:val="20"/>
        </w:rPr>
      </w:pPr>
      <w:r w:rsidRPr="001A3105">
        <w:rPr>
          <w:b/>
          <w:sz w:val="20"/>
          <w:szCs w:val="20"/>
        </w:rPr>
        <w:t>Grant Support</w:t>
      </w:r>
    </w:p>
    <w:p w14:paraId="0F7C07D1" w14:textId="77777777" w:rsidR="00407096" w:rsidRDefault="00407096" w:rsidP="00E8749B">
      <w:pPr>
        <w:rPr>
          <w:b/>
          <w:sz w:val="20"/>
          <w:szCs w:val="20"/>
        </w:rPr>
      </w:pPr>
    </w:p>
    <w:p w14:paraId="7F1F6469" w14:textId="14D33924" w:rsidR="00407096" w:rsidRPr="001A3105" w:rsidRDefault="00407096" w:rsidP="00407096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itle of Grant:</w:t>
      </w:r>
      <w:r>
        <w:rPr>
          <w:sz w:val="20"/>
          <w:szCs w:val="20"/>
        </w:rPr>
        <w:t xml:space="preserve"> Evaluating Garlic Production in Hawai‘i County</w:t>
      </w:r>
    </w:p>
    <w:p w14:paraId="725C07A7" w14:textId="7ABC4A1C" w:rsidR="00407096" w:rsidRPr="001A3105" w:rsidRDefault="00407096" w:rsidP="00407096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Source of Grant:</w:t>
      </w:r>
      <w:r>
        <w:rPr>
          <w:sz w:val="20"/>
          <w:szCs w:val="20"/>
        </w:rPr>
        <w:t xml:space="preserve"> County of Hawai‘i Research &amp; Development</w:t>
      </w:r>
      <w:r w:rsidRPr="001A3105">
        <w:rPr>
          <w:sz w:val="20"/>
          <w:szCs w:val="20"/>
        </w:rPr>
        <w:tab/>
      </w:r>
    </w:p>
    <w:p w14:paraId="4F9E8714" w14:textId="6C4C9341" w:rsidR="00407096" w:rsidRPr="001A3105" w:rsidRDefault="00407096" w:rsidP="00407096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otal Dollar Value:</w:t>
      </w:r>
      <w:r>
        <w:rPr>
          <w:sz w:val="20"/>
          <w:szCs w:val="20"/>
        </w:rPr>
        <w:t xml:space="preserve"> $</w:t>
      </w:r>
      <w:r w:rsidR="00C96845">
        <w:rPr>
          <w:sz w:val="20"/>
          <w:szCs w:val="20"/>
        </w:rPr>
        <w:t>21</w:t>
      </w:r>
      <w:r>
        <w:rPr>
          <w:sz w:val="20"/>
          <w:szCs w:val="20"/>
        </w:rPr>
        <w:t>,</w:t>
      </w:r>
      <w:r w:rsidR="00C96845">
        <w:rPr>
          <w:sz w:val="20"/>
          <w:szCs w:val="20"/>
        </w:rPr>
        <w:t>2</w:t>
      </w:r>
      <w:r>
        <w:rPr>
          <w:sz w:val="20"/>
          <w:szCs w:val="20"/>
        </w:rPr>
        <w:t>00</w:t>
      </w:r>
      <w:r w:rsidRPr="001A3105">
        <w:rPr>
          <w:sz w:val="20"/>
          <w:szCs w:val="20"/>
        </w:rPr>
        <w:tab/>
      </w:r>
    </w:p>
    <w:p w14:paraId="0FB0FC62" w14:textId="0C5D6321" w:rsidR="00407096" w:rsidRDefault="00407096" w:rsidP="00407096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Dates of Grant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2021-202</w:t>
      </w:r>
      <w:r w:rsidR="00C96845">
        <w:rPr>
          <w:sz w:val="20"/>
          <w:szCs w:val="20"/>
        </w:rPr>
        <w:t>2</w:t>
      </w:r>
    </w:p>
    <w:p w14:paraId="13CF0795" w14:textId="77777777" w:rsidR="00407096" w:rsidRPr="00D73722" w:rsidRDefault="00407096" w:rsidP="00407096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Role</w:t>
      </w:r>
      <w:r>
        <w:rPr>
          <w:sz w:val="20"/>
          <w:szCs w:val="20"/>
        </w:rPr>
        <w:t>: PI</w:t>
      </w:r>
    </w:p>
    <w:p w14:paraId="742B3F2F" w14:textId="77777777" w:rsidR="00407096" w:rsidRDefault="00407096" w:rsidP="00E8749B">
      <w:pPr>
        <w:rPr>
          <w:b/>
          <w:sz w:val="20"/>
          <w:szCs w:val="20"/>
        </w:rPr>
      </w:pPr>
    </w:p>
    <w:p w14:paraId="1432A05E" w14:textId="77777777" w:rsidR="002D5B57" w:rsidRDefault="002D5B57" w:rsidP="002D5B57">
      <w:pPr>
        <w:pStyle w:val="BodyText"/>
        <w:tabs>
          <w:tab w:val="left" w:pos="1170"/>
        </w:tabs>
        <w:ind w:left="1260" w:hanging="126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itle of Grant:</w:t>
      </w:r>
      <w:r>
        <w:rPr>
          <w:sz w:val="20"/>
          <w:szCs w:val="20"/>
        </w:rPr>
        <w:t xml:space="preserve"> </w:t>
      </w:r>
      <w:r w:rsidRPr="002D5B57">
        <w:rPr>
          <w:sz w:val="20"/>
          <w:szCs w:val="20"/>
        </w:rPr>
        <w:t>Western Regional Center to Enhance Food Safety: Fostering Collaboration through Continued Food</w:t>
      </w:r>
      <w:r>
        <w:rPr>
          <w:sz w:val="20"/>
          <w:szCs w:val="20"/>
        </w:rPr>
        <w:t xml:space="preserve"> </w:t>
      </w:r>
      <w:r w:rsidRPr="002D5B57">
        <w:rPr>
          <w:sz w:val="20"/>
          <w:szCs w:val="20"/>
        </w:rPr>
        <w:t>Safety Education and Stakeholder Support of FSMA Implementation</w:t>
      </w:r>
      <w:r>
        <w:rPr>
          <w:sz w:val="20"/>
          <w:szCs w:val="20"/>
        </w:rPr>
        <w:t xml:space="preserve"> </w:t>
      </w:r>
    </w:p>
    <w:p w14:paraId="34DF5B34" w14:textId="3BADEC02" w:rsidR="002D5B57" w:rsidRPr="001A3105" w:rsidRDefault="002D5B57" w:rsidP="002D5B57">
      <w:pPr>
        <w:pStyle w:val="BodyText"/>
        <w:tabs>
          <w:tab w:val="left" w:pos="1170"/>
        </w:tabs>
        <w:ind w:left="1260" w:hanging="126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Source of Grant:</w:t>
      </w:r>
      <w:r>
        <w:rPr>
          <w:sz w:val="20"/>
          <w:szCs w:val="20"/>
        </w:rPr>
        <w:t xml:space="preserve"> USDA NIFA Food Safety Outreach Program</w:t>
      </w:r>
      <w:r w:rsidRPr="001A3105">
        <w:rPr>
          <w:sz w:val="20"/>
          <w:szCs w:val="20"/>
        </w:rPr>
        <w:tab/>
      </w:r>
    </w:p>
    <w:p w14:paraId="77BAB79F" w14:textId="5DFCE2D4" w:rsidR="002D5B57" w:rsidRPr="001A3105" w:rsidRDefault="002D5B57" w:rsidP="002D5B57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otal Dollar Value:</w:t>
      </w:r>
      <w:r>
        <w:rPr>
          <w:sz w:val="20"/>
          <w:szCs w:val="20"/>
        </w:rPr>
        <w:t xml:space="preserve"> $793</w:t>
      </w:r>
      <w:r w:rsidR="009F530D">
        <w:rPr>
          <w:sz w:val="20"/>
          <w:szCs w:val="20"/>
        </w:rPr>
        <w:t>,592</w:t>
      </w:r>
      <w:r w:rsidRPr="001A3105">
        <w:rPr>
          <w:sz w:val="20"/>
          <w:szCs w:val="20"/>
        </w:rPr>
        <w:tab/>
      </w:r>
    </w:p>
    <w:p w14:paraId="512357E1" w14:textId="3A044FC7" w:rsidR="002D5B57" w:rsidRDefault="002D5B57" w:rsidP="002D5B57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Dates of Grant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2021-202</w:t>
      </w:r>
      <w:r w:rsidR="009F530D">
        <w:rPr>
          <w:sz w:val="20"/>
          <w:szCs w:val="20"/>
        </w:rPr>
        <w:t>4</w:t>
      </w:r>
    </w:p>
    <w:p w14:paraId="53EF3C29" w14:textId="1CBC027A" w:rsidR="002D5B57" w:rsidRPr="00D73722" w:rsidRDefault="002D5B57" w:rsidP="002D5B57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Role</w:t>
      </w:r>
      <w:r>
        <w:rPr>
          <w:sz w:val="20"/>
          <w:szCs w:val="20"/>
        </w:rPr>
        <w:t xml:space="preserve">: </w:t>
      </w:r>
      <w:r w:rsidR="009F530D">
        <w:rPr>
          <w:sz w:val="20"/>
          <w:szCs w:val="20"/>
        </w:rPr>
        <w:t>Co-</w:t>
      </w:r>
      <w:r>
        <w:rPr>
          <w:sz w:val="20"/>
          <w:szCs w:val="20"/>
        </w:rPr>
        <w:t>PI</w:t>
      </w:r>
    </w:p>
    <w:p w14:paraId="19C012A4" w14:textId="77777777" w:rsidR="00B13B8D" w:rsidRDefault="00B13B8D" w:rsidP="00E8749B">
      <w:pPr>
        <w:rPr>
          <w:b/>
          <w:sz w:val="20"/>
          <w:szCs w:val="20"/>
        </w:rPr>
      </w:pPr>
    </w:p>
    <w:p w14:paraId="6BB6CD0B" w14:textId="29F1011A" w:rsidR="009F530D" w:rsidRPr="001A3105" w:rsidRDefault="009F530D" w:rsidP="009F530D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itle of Grant:</w:t>
      </w:r>
      <w:r>
        <w:rPr>
          <w:sz w:val="20"/>
          <w:szCs w:val="20"/>
        </w:rPr>
        <w:t xml:space="preserve"> </w:t>
      </w:r>
      <w:r w:rsidR="00470031" w:rsidRPr="00470031">
        <w:rPr>
          <w:sz w:val="20"/>
          <w:szCs w:val="20"/>
        </w:rPr>
        <w:t>GoFarm Hawai'i (GFH): Training New Farmers and Growing Agribusiness in Hawai'i</w:t>
      </w:r>
    </w:p>
    <w:p w14:paraId="5EE5086B" w14:textId="52831A4A" w:rsidR="009F530D" w:rsidRPr="001A3105" w:rsidRDefault="009F530D" w:rsidP="00470031">
      <w:pPr>
        <w:pStyle w:val="BodyText"/>
        <w:ind w:left="1350" w:hanging="135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Source of Grant:</w:t>
      </w:r>
      <w:r>
        <w:rPr>
          <w:sz w:val="20"/>
          <w:szCs w:val="20"/>
        </w:rPr>
        <w:t xml:space="preserve"> </w:t>
      </w:r>
      <w:r w:rsidR="00470031">
        <w:rPr>
          <w:sz w:val="20"/>
          <w:szCs w:val="20"/>
        </w:rPr>
        <w:t>USDA NIFA Alaska Native-Serving and Hative Hawaiian Serving Institutions of Education Competitive Grants Program</w:t>
      </w:r>
      <w:r w:rsidRPr="001A3105">
        <w:rPr>
          <w:sz w:val="20"/>
          <w:szCs w:val="20"/>
        </w:rPr>
        <w:tab/>
      </w:r>
    </w:p>
    <w:p w14:paraId="1380E098" w14:textId="65943AC0" w:rsidR="009F530D" w:rsidRPr="001A3105" w:rsidRDefault="009F530D" w:rsidP="009F530D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otal Dollar Value:</w:t>
      </w:r>
      <w:r>
        <w:rPr>
          <w:sz w:val="20"/>
          <w:szCs w:val="20"/>
        </w:rPr>
        <w:t xml:space="preserve"> $</w:t>
      </w:r>
      <w:r w:rsidR="00470031">
        <w:rPr>
          <w:sz w:val="20"/>
          <w:szCs w:val="20"/>
        </w:rPr>
        <w:t>450</w:t>
      </w:r>
      <w:r>
        <w:rPr>
          <w:sz w:val="20"/>
          <w:szCs w:val="20"/>
        </w:rPr>
        <w:t>,000</w:t>
      </w:r>
      <w:r w:rsidRPr="001A3105">
        <w:rPr>
          <w:sz w:val="20"/>
          <w:szCs w:val="20"/>
        </w:rPr>
        <w:tab/>
      </w:r>
    </w:p>
    <w:p w14:paraId="5234D406" w14:textId="77777777" w:rsidR="009F530D" w:rsidRDefault="009F530D" w:rsidP="009F530D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Dates of Grant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2021-2023</w:t>
      </w:r>
    </w:p>
    <w:p w14:paraId="4FB6DBD8" w14:textId="56EB3890" w:rsidR="009F530D" w:rsidRPr="00D73722" w:rsidRDefault="009F530D" w:rsidP="009F530D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Role</w:t>
      </w:r>
      <w:r>
        <w:rPr>
          <w:sz w:val="20"/>
          <w:szCs w:val="20"/>
        </w:rPr>
        <w:t xml:space="preserve">: </w:t>
      </w:r>
      <w:r w:rsidR="00D96B55">
        <w:rPr>
          <w:sz w:val="20"/>
          <w:szCs w:val="20"/>
        </w:rPr>
        <w:t>Co-</w:t>
      </w:r>
      <w:r>
        <w:rPr>
          <w:sz w:val="20"/>
          <w:szCs w:val="20"/>
        </w:rPr>
        <w:t>PI</w:t>
      </w:r>
    </w:p>
    <w:p w14:paraId="2E58B30A" w14:textId="77777777" w:rsidR="009F530D" w:rsidRDefault="009F530D" w:rsidP="00E8749B">
      <w:pPr>
        <w:rPr>
          <w:b/>
          <w:sz w:val="20"/>
          <w:szCs w:val="20"/>
        </w:rPr>
      </w:pPr>
    </w:p>
    <w:p w14:paraId="00E134A9" w14:textId="1A6FC7FE" w:rsidR="00D96B55" w:rsidRPr="001A3105" w:rsidRDefault="00D96B55" w:rsidP="00D96B55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itle of Grant:</w:t>
      </w:r>
      <w:r>
        <w:rPr>
          <w:sz w:val="20"/>
          <w:szCs w:val="20"/>
        </w:rPr>
        <w:t xml:space="preserve"> </w:t>
      </w:r>
      <w:r w:rsidRPr="00D96B55">
        <w:rPr>
          <w:sz w:val="20"/>
          <w:szCs w:val="20"/>
        </w:rPr>
        <w:t>Improving the Growth and Yield of Tomato Through New Integrated Pest Management Strategies</w:t>
      </w:r>
    </w:p>
    <w:p w14:paraId="5AADE6E6" w14:textId="77777777" w:rsidR="00D96B55" w:rsidRPr="001A3105" w:rsidRDefault="00D96B55" w:rsidP="00D96B55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Source of Grant:</w:t>
      </w:r>
      <w:r>
        <w:rPr>
          <w:sz w:val="20"/>
          <w:szCs w:val="20"/>
        </w:rPr>
        <w:t xml:space="preserve"> Hawai‘i Department of Agriculture</w:t>
      </w:r>
      <w:r w:rsidRPr="001A3105">
        <w:rPr>
          <w:sz w:val="20"/>
          <w:szCs w:val="20"/>
        </w:rPr>
        <w:tab/>
      </w:r>
    </w:p>
    <w:p w14:paraId="5C7FE58A" w14:textId="3E756648" w:rsidR="00D96B55" w:rsidRPr="001A3105" w:rsidRDefault="00D96B55" w:rsidP="00D96B55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otal Dollar Value:</w:t>
      </w:r>
      <w:r>
        <w:rPr>
          <w:sz w:val="20"/>
          <w:szCs w:val="20"/>
        </w:rPr>
        <w:t xml:space="preserve"> $40,000</w:t>
      </w:r>
      <w:r w:rsidRPr="001A3105">
        <w:rPr>
          <w:sz w:val="20"/>
          <w:szCs w:val="20"/>
        </w:rPr>
        <w:tab/>
      </w:r>
    </w:p>
    <w:p w14:paraId="3195B839" w14:textId="0CABF813" w:rsidR="00D96B55" w:rsidRDefault="00D96B55" w:rsidP="00D96B55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Dates of Grant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2022-2024</w:t>
      </w:r>
    </w:p>
    <w:p w14:paraId="57C93B6C" w14:textId="49AFCD32" w:rsidR="00D96B55" w:rsidRPr="00D73722" w:rsidRDefault="00D96B55" w:rsidP="00D96B55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Role</w:t>
      </w:r>
      <w:r>
        <w:rPr>
          <w:sz w:val="20"/>
          <w:szCs w:val="20"/>
        </w:rPr>
        <w:t>: Co-PI</w:t>
      </w:r>
    </w:p>
    <w:p w14:paraId="41659E0C" w14:textId="77777777" w:rsidR="00D96B55" w:rsidRDefault="00D96B55" w:rsidP="00E8749B">
      <w:pPr>
        <w:rPr>
          <w:b/>
          <w:sz w:val="20"/>
          <w:szCs w:val="20"/>
        </w:rPr>
      </w:pPr>
    </w:p>
    <w:p w14:paraId="58C6A783" w14:textId="3B044171" w:rsidR="00FD14F7" w:rsidRPr="001A3105" w:rsidRDefault="00FD14F7" w:rsidP="00540776">
      <w:pPr>
        <w:pStyle w:val="BodyText"/>
        <w:tabs>
          <w:tab w:val="left" w:pos="630"/>
          <w:tab w:val="left" w:pos="1260"/>
        </w:tabs>
        <w:ind w:left="1260" w:hanging="126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itle of Grant:</w:t>
      </w:r>
      <w:r>
        <w:rPr>
          <w:sz w:val="20"/>
          <w:szCs w:val="20"/>
        </w:rPr>
        <w:t xml:space="preserve"> </w:t>
      </w:r>
      <w:r w:rsidR="00540776" w:rsidRPr="00540776">
        <w:rPr>
          <w:sz w:val="20"/>
          <w:szCs w:val="20"/>
        </w:rPr>
        <w:t>Research, Extension, and Education Activities to Improve Sustainable and Organic Farming in</w:t>
      </w:r>
      <w:r w:rsidR="00540776">
        <w:rPr>
          <w:sz w:val="20"/>
          <w:szCs w:val="20"/>
        </w:rPr>
        <w:t xml:space="preserve"> </w:t>
      </w:r>
      <w:r w:rsidR="00540776" w:rsidRPr="00540776">
        <w:rPr>
          <w:sz w:val="20"/>
          <w:szCs w:val="20"/>
        </w:rPr>
        <w:t>Hawaii</w:t>
      </w:r>
    </w:p>
    <w:p w14:paraId="58153903" w14:textId="77777777" w:rsidR="00FD14F7" w:rsidRPr="001A3105" w:rsidRDefault="00FD14F7" w:rsidP="00FD14F7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Source of Grant:</w:t>
      </w:r>
      <w:r>
        <w:rPr>
          <w:sz w:val="20"/>
          <w:szCs w:val="20"/>
        </w:rPr>
        <w:t xml:space="preserve"> Hawai‘i Department of Agriculture</w:t>
      </w:r>
      <w:r w:rsidRPr="001A3105">
        <w:rPr>
          <w:sz w:val="20"/>
          <w:szCs w:val="20"/>
        </w:rPr>
        <w:tab/>
      </w:r>
    </w:p>
    <w:p w14:paraId="4138FB8F" w14:textId="21F23C83" w:rsidR="00FD14F7" w:rsidRPr="001A3105" w:rsidRDefault="00FD14F7" w:rsidP="00FD14F7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otal Dollar Value:</w:t>
      </w:r>
      <w:r>
        <w:rPr>
          <w:sz w:val="20"/>
          <w:szCs w:val="20"/>
        </w:rPr>
        <w:t xml:space="preserve"> $</w:t>
      </w:r>
      <w:r w:rsidR="00540776">
        <w:rPr>
          <w:sz w:val="20"/>
          <w:szCs w:val="20"/>
        </w:rPr>
        <w:t>99,294</w:t>
      </w:r>
      <w:r w:rsidRPr="001A3105">
        <w:rPr>
          <w:sz w:val="20"/>
          <w:szCs w:val="20"/>
        </w:rPr>
        <w:tab/>
      </w:r>
    </w:p>
    <w:p w14:paraId="42178420" w14:textId="5A29AAE0" w:rsidR="00FD14F7" w:rsidRDefault="00FD14F7" w:rsidP="00FD14F7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Dates of Grant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2021-202</w:t>
      </w:r>
      <w:r w:rsidR="005A2B41">
        <w:rPr>
          <w:sz w:val="20"/>
          <w:szCs w:val="20"/>
        </w:rPr>
        <w:t>3</w:t>
      </w:r>
    </w:p>
    <w:p w14:paraId="0B084EE0" w14:textId="77777777" w:rsidR="00FD14F7" w:rsidRDefault="00FD14F7" w:rsidP="00E8749B">
      <w:pPr>
        <w:rPr>
          <w:b/>
          <w:sz w:val="20"/>
          <w:szCs w:val="20"/>
        </w:rPr>
      </w:pPr>
    </w:p>
    <w:p w14:paraId="28307A2C" w14:textId="77777777" w:rsidR="009F530D" w:rsidRDefault="009F530D" w:rsidP="00E8749B">
      <w:pPr>
        <w:rPr>
          <w:b/>
          <w:sz w:val="20"/>
          <w:szCs w:val="20"/>
        </w:rPr>
      </w:pPr>
    </w:p>
    <w:p w14:paraId="57EE189F" w14:textId="16E47025" w:rsidR="00C96845" w:rsidRPr="001A3105" w:rsidRDefault="00C96845" w:rsidP="00C96845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itle of Grant:</w:t>
      </w:r>
      <w:r>
        <w:rPr>
          <w:sz w:val="20"/>
          <w:szCs w:val="20"/>
        </w:rPr>
        <w:t xml:space="preserve"> </w:t>
      </w:r>
      <w:r w:rsidR="005A2B41" w:rsidRPr="005A2B41">
        <w:rPr>
          <w:sz w:val="20"/>
          <w:szCs w:val="20"/>
        </w:rPr>
        <w:t>Establishing an Avocado Orchard as Model for a Year-Round Harvest in Hawaii</w:t>
      </w:r>
    </w:p>
    <w:p w14:paraId="64336D2B" w14:textId="77777777" w:rsidR="00C96845" w:rsidRPr="001A3105" w:rsidRDefault="00C96845" w:rsidP="00C96845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Source of Grant:</w:t>
      </w:r>
      <w:r>
        <w:rPr>
          <w:sz w:val="20"/>
          <w:szCs w:val="20"/>
        </w:rPr>
        <w:t xml:space="preserve"> Hawai‘i Department of Agriculture</w:t>
      </w:r>
      <w:r w:rsidRPr="001A3105">
        <w:rPr>
          <w:sz w:val="20"/>
          <w:szCs w:val="20"/>
        </w:rPr>
        <w:tab/>
      </w:r>
    </w:p>
    <w:p w14:paraId="23EFE98F" w14:textId="3C855F1D" w:rsidR="00C96845" w:rsidRPr="001A3105" w:rsidRDefault="00C96845" w:rsidP="00C96845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otal Dollar Value:</w:t>
      </w:r>
      <w:r>
        <w:rPr>
          <w:sz w:val="20"/>
          <w:szCs w:val="20"/>
        </w:rPr>
        <w:t xml:space="preserve"> $</w:t>
      </w:r>
      <w:r w:rsidR="005A2B41">
        <w:rPr>
          <w:sz w:val="20"/>
          <w:szCs w:val="20"/>
        </w:rPr>
        <w:t>50</w:t>
      </w:r>
      <w:r>
        <w:rPr>
          <w:sz w:val="20"/>
          <w:szCs w:val="20"/>
        </w:rPr>
        <w:t>,000</w:t>
      </w:r>
      <w:r w:rsidRPr="001A3105">
        <w:rPr>
          <w:sz w:val="20"/>
          <w:szCs w:val="20"/>
        </w:rPr>
        <w:tab/>
      </w:r>
    </w:p>
    <w:p w14:paraId="45DFCBBF" w14:textId="77777777" w:rsidR="00C96845" w:rsidRDefault="00C96845" w:rsidP="00C96845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Dates of Grant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2021-2023</w:t>
      </w:r>
    </w:p>
    <w:p w14:paraId="35982C17" w14:textId="77777777" w:rsidR="00C96845" w:rsidRPr="00D73722" w:rsidRDefault="00C96845" w:rsidP="00C96845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Role</w:t>
      </w:r>
      <w:r>
        <w:rPr>
          <w:sz w:val="20"/>
          <w:szCs w:val="20"/>
        </w:rPr>
        <w:t>: PI</w:t>
      </w:r>
    </w:p>
    <w:p w14:paraId="14F36172" w14:textId="77777777" w:rsidR="00C96845" w:rsidRDefault="00C96845" w:rsidP="00E8749B">
      <w:pPr>
        <w:rPr>
          <w:b/>
          <w:sz w:val="20"/>
          <w:szCs w:val="20"/>
        </w:rPr>
      </w:pPr>
    </w:p>
    <w:p w14:paraId="0DBB5F84" w14:textId="77777777" w:rsidR="00407096" w:rsidRPr="00E8749B" w:rsidRDefault="00407096" w:rsidP="00E8749B">
      <w:pPr>
        <w:rPr>
          <w:bCs/>
          <w:sz w:val="20"/>
          <w:szCs w:val="20"/>
        </w:rPr>
      </w:pPr>
    </w:p>
    <w:p w14:paraId="037DB60B" w14:textId="661D9457" w:rsidR="00D73722" w:rsidRPr="001A3105" w:rsidRDefault="00D73722" w:rsidP="00D73722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itle of Grant:</w:t>
      </w:r>
      <w:r>
        <w:rPr>
          <w:sz w:val="20"/>
          <w:szCs w:val="20"/>
        </w:rPr>
        <w:t xml:space="preserve"> </w:t>
      </w:r>
      <w:r w:rsidR="00B3184E">
        <w:rPr>
          <w:sz w:val="20"/>
          <w:szCs w:val="20"/>
        </w:rPr>
        <w:t>Building Hawai‘i’s Capacity for Produce Safety Education</w:t>
      </w:r>
    </w:p>
    <w:p w14:paraId="08BD6EA2" w14:textId="176730FF" w:rsidR="00D73722" w:rsidRPr="001A3105" w:rsidRDefault="00D73722" w:rsidP="00D73722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Source of Grant:</w:t>
      </w:r>
      <w:r>
        <w:rPr>
          <w:sz w:val="20"/>
          <w:szCs w:val="20"/>
        </w:rPr>
        <w:t xml:space="preserve"> </w:t>
      </w:r>
      <w:r w:rsidR="00B3184E">
        <w:rPr>
          <w:sz w:val="20"/>
          <w:szCs w:val="20"/>
        </w:rPr>
        <w:t>Hawai‘i Department of Agriculture</w:t>
      </w:r>
      <w:r w:rsidRPr="001A3105">
        <w:rPr>
          <w:sz w:val="20"/>
          <w:szCs w:val="20"/>
        </w:rPr>
        <w:tab/>
      </w:r>
    </w:p>
    <w:p w14:paraId="6649FDE3" w14:textId="36BE339A" w:rsidR="00D73722" w:rsidRPr="001A3105" w:rsidRDefault="00D73722" w:rsidP="00D73722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otal Dollar Value:</w:t>
      </w:r>
      <w:r>
        <w:rPr>
          <w:sz w:val="20"/>
          <w:szCs w:val="20"/>
        </w:rPr>
        <w:t xml:space="preserve"> $</w:t>
      </w:r>
      <w:r w:rsidR="00B3184E">
        <w:rPr>
          <w:sz w:val="20"/>
          <w:szCs w:val="20"/>
        </w:rPr>
        <w:t>35,000</w:t>
      </w:r>
      <w:r w:rsidRPr="001A3105">
        <w:rPr>
          <w:sz w:val="20"/>
          <w:szCs w:val="20"/>
        </w:rPr>
        <w:tab/>
      </w:r>
    </w:p>
    <w:p w14:paraId="3F9DE0C8" w14:textId="47EAF215" w:rsidR="00D73722" w:rsidRDefault="00D73722" w:rsidP="00D73722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Dates of Grant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202</w:t>
      </w:r>
      <w:r w:rsidR="00B3184E">
        <w:rPr>
          <w:sz w:val="20"/>
          <w:szCs w:val="20"/>
        </w:rPr>
        <w:t>1</w:t>
      </w:r>
      <w:r>
        <w:rPr>
          <w:sz w:val="20"/>
          <w:szCs w:val="20"/>
        </w:rPr>
        <w:t>-202</w:t>
      </w:r>
      <w:r w:rsidR="00B3184E">
        <w:rPr>
          <w:sz w:val="20"/>
          <w:szCs w:val="20"/>
        </w:rPr>
        <w:t>3</w:t>
      </w:r>
    </w:p>
    <w:p w14:paraId="2CBCC998" w14:textId="39B270D6" w:rsidR="00D73722" w:rsidRPr="00D73722" w:rsidRDefault="00D73722" w:rsidP="00D73722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Role</w:t>
      </w:r>
      <w:r>
        <w:rPr>
          <w:sz w:val="20"/>
          <w:szCs w:val="20"/>
        </w:rPr>
        <w:t>: PI</w:t>
      </w:r>
    </w:p>
    <w:p w14:paraId="37744B68" w14:textId="77777777" w:rsidR="00D73722" w:rsidRDefault="00D73722" w:rsidP="00A772CB">
      <w:pPr>
        <w:pStyle w:val="BodyText"/>
        <w:tabs>
          <w:tab w:val="left" w:pos="4320"/>
        </w:tabs>
        <w:ind w:left="4320" w:hanging="4320"/>
        <w:rPr>
          <w:sz w:val="20"/>
          <w:szCs w:val="20"/>
          <w:u w:val="single"/>
        </w:rPr>
      </w:pPr>
    </w:p>
    <w:p w14:paraId="57940275" w14:textId="07463DC8" w:rsidR="00A772CB" w:rsidRPr="001A3105" w:rsidRDefault="00A772CB" w:rsidP="00A772CB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itle of Grant:</w:t>
      </w:r>
      <w:r>
        <w:rPr>
          <w:sz w:val="20"/>
          <w:szCs w:val="20"/>
        </w:rPr>
        <w:t xml:space="preserve"> Extension Programming for Lāna‘i Growers</w:t>
      </w:r>
      <w:r w:rsidRPr="001A3105">
        <w:rPr>
          <w:sz w:val="20"/>
          <w:szCs w:val="20"/>
        </w:rPr>
        <w:tab/>
      </w:r>
    </w:p>
    <w:p w14:paraId="642F24BC" w14:textId="17D7D0E5" w:rsidR="00A772CB" w:rsidRPr="001A3105" w:rsidRDefault="00A772CB" w:rsidP="00A772CB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Source of Grant:</w:t>
      </w:r>
      <w:r>
        <w:rPr>
          <w:sz w:val="20"/>
          <w:szCs w:val="20"/>
        </w:rPr>
        <w:t xml:space="preserve"> Maui County Office of Economic Development</w:t>
      </w:r>
      <w:r w:rsidRPr="001A3105">
        <w:rPr>
          <w:sz w:val="20"/>
          <w:szCs w:val="20"/>
        </w:rPr>
        <w:tab/>
      </w:r>
    </w:p>
    <w:p w14:paraId="7FA11F27" w14:textId="2D7C3365" w:rsidR="00A772CB" w:rsidRPr="001A3105" w:rsidRDefault="00A772CB" w:rsidP="00A772CB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otal Dollar Value:</w:t>
      </w:r>
      <w:r>
        <w:rPr>
          <w:sz w:val="20"/>
          <w:szCs w:val="20"/>
        </w:rPr>
        <w:t xml:space="preserve"> $7,462</w:t>
      </w:r>
      <w:r w:rsidRPr="001A3105">
        <w:rPr>
          <w:sz w:val="20"/>
          <w:szCs w:val="20"/>
        </w:rPr>
        <w:tab/>
      </w:r>
    </w:p>
    <w:p w14:paraId="54AE5742" w14:textId="77777777" w:rsidR="00A772CB" w:rsidRDefault="00A772CB" w:rsidP="00A772CB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Dates of Grant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2020-2021</w:t>
      </w:r>
    </w:p>
    <w:p w14:paraId="2C05E74F" w14:textId="51D17A60" w:rsidR="00A772CB" w:rsidRDefault="00A772CB" w:rsidP="00A772CB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Role</w:t>
      </w:r>
      <w:r>
        <w:rPr>
          <w:sz w:val="20"/>
          <w:szCs w:val="20"/>
        </w:rPr>
        <w:t>: PI</w:t>
      </w:r>
    </w:p>
    <w:p w14:paraId="6C509109" w14:textId="77777777" w:rsidR="00AA503A" w:rsidRDefault="00AA503A" w:rsidP="00A772CB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</w:p>
    <w:p w14:paraId="425F722B" w14:textId="194EEF08" w:rsidR="00A772CB" w:rsidRPr="001A3105" w:rsidRDefault="00A772CB" w:rsidP="00A772CB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itle of Grant:</w:t>
      </w:r>
      <w:r>
        <w:rPr>
          <w:sz w:val="20"/>
          <w:szCs w:val="20"/>
        </w:rPr>
        <w:t xml:space="preserve"> Effect of different insecticides against Melon fly, </w:t>
      </w:r>
      <w:r w:rsidRPr="00A772CB">
        <w:rPr>
          <w:i/>
          <w:iCs/>
          <w:sz w:val="20"/>
          <w:szCs w:val="20"/>
        </w:rPr>
        <w:t>Bactrocera cucurbitae</w:t>
      </w:r>
      <w:r>
        <w:rPr>
          <w:sz w:val="20"/>
          <w:szCs w:val="20"/>
        </w:rPr>
        <w:t xml:space="preserve"> Coquillett in Maui</w:t>
      </w:r>
      <w:r w:rsidRPr="001A3105">
        <w:rPr>
          <w:sz w:val="20"/>
          <w:szCs w:val="20"/>
        </w:rPr>
        <w:tab/>
      </w:r>
    </w:p>
    <w:p w14:paraId="62ABA3C6" w14:textId="77777777" w:rsidR="00A772CB" w:rsidRPr="001A3105" w:rsidRDefault="00A772CB" w:rsidP="00A772CB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Source of Grant:</w:t>
      </w:r>
      <w:r>
        <w:rPr>
          <w:sz w:val="20"/>
          <w:szCs w:val="20"/>
        </w:rPr>
        <w:t xml:space="preserve"> Maui County Office of Economic Development</w:t>
      </w:r>
      <w:r w:rsidRPr="001A3105">
        <w:rPr>
          <w:sz w:val="20"/>
          <w:szCs w:val="20"/>
        </w:rPr>
        <w:tab/>
      </w:r>
    </w:p>
    <w:p w14:paraId="6DB6E00F" w14:textId="0A9812D9" w:rsidR="00A772CB" w:rsidRPr="001A3105" w:rsidRDefault="00A772CB" w:rsidP="00A772CB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otal Dollar Value:</w:t>
      </w:r>
      <w:r>
        <w:rPr>
          <w:sz w:val="20"/>
          <w:szCs w:val="20"/>
        </w:rPr>
        <w:t xml:space="preserve"> $10,120</w:t>
      </w:r>
      <w:r w:rsidRPr="001A3105">
        <w:rPr>
          <w:sz w:val="20"/>
          <w:szCs w:val="20"/>
        </w:rPr>
        <w:tab/>
      </w:r>
    </w:p>
    <w:p w14:paraId="121959B6" w14:textId="77777777" w:rsidR="00A772CB" w:rsidRDefault="00A772CB" w:rsidP="00A772CB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Dates of Grant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2020-2021</w:t>
      </w:r>
    </w:p>
    <w:p w14:paraId="5D124307" w14:textId="48AD9526" w:rsidR="00A772CB" w:rsidRDefault="00A772CB" w:rsidP="00A772CB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Role</w:t>
      </w:r>
      <w:r>
        <w:rPr>
          <w:sz w:val="20"/>
          <w:szCs w:val="20"/>
        </w:rPr>
        <w:t>: Co-PI</w:t>
      </w:r>
    </w:p>
    <w:p w14:paraId="463FB569" w14:textId="77777777" w:rsidR="00A772CB" w:rsidRPr="00A772CB" w:rsidRDefault="00A772CB" w:rsidP="00A772CB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</w:p>
    <w:p w14:paraId="5E8C8BA1" w14:textId="48011B06" w:rsidR="00A22842" w:rsidRPr="001A3105" w:rsidRDefault="00A22842" w:rsidP="00925C55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itle of Grant:</w:t>
      </w:r>
      <w:r w:rsidR="005746BE">
        <w:rPr>
          <w:sz w:val="20"/>
          <w:szCs w:val="20"/>
        </w:rPr>
        <w:t xml:space="preserve"> Expanding the Market for Hawaiian Turmeric with High Yielding and High Curcumin Varieties</w:t>
      </w:r>
      <w:r w:rsidRPr="001A3105">
        <w:rPr>
          <w:sz w:val="20"/>
          <w:szCs w:val="20"/>
        </w:rPr>
        <w:tab/>
      </w:r>
    </w:p>
    <w:p w14:paraId="50D59AF8" w14:textId="4ED8BB12" w:rsidR="00A22842" w:rsidRPr="001A3105" w:rsidRDefault="00A22842" w:rsidP="00925C55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Source of Grant:</w:t>
      </w:r>
      <w:r w:rsidR="005746BE">
        <w:rPr>
          <w:sz w:val="20"/>
          <w:szCs w:val="20"/>
        </w:rPr>
        <w:t xml:space="preserve"> Hawai‘i Department of Agriculture</w:t>
      </w:r>
      <w:r w:rsidRPr="001A3105">
        <w:rPr>
          <w:sz w:val="20"/>
          <w:szCs w:val="20"/>
        </w:rPr>
        <w:tab/>
      </w:r>
    </w:p>
    <w:p w14:paraId="2DA7031F" w14:textId="378AEC30" w:rsidR="00A22842" w:rsidRPr="001A3105" w:rsidRDefault="00A22842" w:rsidP="00925C55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otal Dollar Value:</w:t>
      </w:r>
      <w:r w:rsidR="005746BE">
        <w:rPr>
          <w:sz w:val="20"/>
          <w:szCs w:val="20"/>
        </w:rPr>
        <w:t xml:space="preserve"> $40,000</w:t>
      </w:r>
      <w:r w:rsidRPr="001A3105">
        <w:rPr>
          <w:sz w:val="20"/>
          <w:szCs w:val="20"/>
        </w:rPr>
        <w:tab/>
      </w:r>
    </w:p>
    <w:p w14:paraId="7B2F8CBB" w14:textId="2B838D15" w:rsidR="00A22842" w:rsidRPr="001A3105" w:rsidRDefault="00A22842" w:rsidP="00925C55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Dates of Grant</w:t>
      </w:r>
      <w:r w:rsidRPr="001A3105">
        <w:rPr>
          <w:sz w:val="20"/>
          <w:szCs w:val="20"/>
        </w:rPr>
        <w:t>:</w:t>
      </w:r>
      <w:r w:rsidR="005746BE">
        <w:rPr>
          <w:sz w:val="20"/>
          <w:szCs w:val="20"/>
        </w:rPr>
        <w:t xml:space="preserve"> 2019-2021</w:t>
      </w:r>
      <w:r w:rsidRPr="001A3105">
        <w:rPr>
          <w:sz w:val="20"/>
          <w:szCs w:val="20"/>
        </w:rPr>
        <w:tab/>
      </w:r>
    </w:p>
    <w:p w14:paraId="0BF872D4" w14:textId="07DA79BF" w:rsidR="005746BE" w:rsidRDefault="00A22842" w:rsidP="00925C55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Role</w:t>
      </w:r>
      <w:r w:rsidR="00925C55">
        <w:rPr>
          <w:sz w:val="20"/>
          <w:szCs w:val="20"/>
        </w:rPr>
        <w:t>:</w:t>
      </w:r>
      <w:r w:rsidR="005746BE">
        <w:rPr>
          <w:sz w:val="20"/>
          <w:szCs w:val="20"/>
        </w:rPr>
        <w:t xml:space="preserve"> Co-PI</w:t>
      </w:r>
    </w:p>
    <w:p w14:paraId="6A36E548" w14:textId="79D09F93" w:rsidR="00A22842" w:rsidRPr="001A3105" w:rsidRDefault="00925C55" w:rsidP="00A772CB">
      <w:pPr>
        <w:pStyle w:val="BodyText"/>
        <w:tabs>
          <w:tab w:val="left" w:pos="4320"/>
        </w:tabs>
        <w:ind w:left="0"/>
        <w:rPr>
          <w:sz w:val="20"/>
          <w:szCs w:val="20"/>
        </w:rPr>
      </w:pPr>
      <w:r>
        <w:rPr>
          <w:sz w:val="20"/>
          <w:szCs w:val="20"/>
        </w:rPr>
        <w:tab/>
      </w:r>
    </w:p>
    <w:p w14:paraId="279C5741" w14:textId="0EA95766" w:rsidR="005746BE" w:rsidRPr="001A3105" w:rsidRDefault="005746BE" w:rsidP="005746BE">
      <w:pPr>
        <w:pStyle w:val="BodyText"/>
        <w:tabs>
          <w:tab w:val="left" w:pos="0"/>
        </w:tabs>
        <w:ind w:left="1350" w:hanging="135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itle of Grant:</w:t>
      </w:r>
      <w:r>
        <w:rPr>
          <w:sz w:val="20"/>
          <w:szCs w:val="20"/>
        </w:rPr>
        <w:t xml:space="preserve"> Increasing the Production of Yellow Potatoes in Hawaii</w:t>
      </w:r>
      <w:r w:rsidRPr="001A3105">
        <w:rPr>
          <w:sz w:val="20"/>
          <w:szCs w:val="20"/>
        </w:rPr>
        <w:tab/>
      </w:r>
    </w:p>
    <w:p w14:paraId="33CC129C" w14:textId="77777777" w:rsidR="005746BE" w:rsidRPr="001A3105" w:rsidRDefault="005746BE" w:rsidP="005746BE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Source of Grant:</w:t>
      </w:r>
      <w:r>
        <w:rPr>
          <w:sz w:val="20"/>
          <w:szCs w:val="20"/>
        </w:rPr>
        <w:t xml:space="preserve"> Hawai‘i Department of Agriculture</w:t>
      </w:r>
      <w:r w:rsidRPr="001A3105">
        <w:rPr>
          <w:sz w:val="20"/>
          <w:szCs w:val="20"/>
        </w:rPr>
        <w:tab/>
      </w:r>
    </w:p>
    <w:p w14:paraId="36F2B4C7" w14:textId="29F41766" w:rsidR="005746BE" w:rsidRPr="001A3105" w:rsidRDefault="005746BE" w:rsidP="005746BE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otal Dollar Value:</w:t>
      </w:r>
      <w:r>
        <w:rPr>
          <w:sz w:val="20"/>
          <w:szCs w:val="20"/>
        </w:rPr>
        <w:t xml:space="preserve"> $20,000</w:t>
      </w:r>
      <w:r w:rsidRPr="001A3105">
        <w:rPr>
          <w:sz w:val="20"/>
          <w:szCs w:val="20"/>
        </w:rPr>
        <w:tab/>
      </w:r>
    </w:p>
    <w:p w14:paraId="180E026C" w14:textId="6B09E5EE" w:rsidR="005746BE" w:rsidRPr="001A3105" w:rsidRDefault="005746BE" w:rsidP="005746BE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Dates of Grant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2019-2020</w:t>
      </w:r>
      <w:r w:rsidRPr="001A3105">
        <w:rPr>
          <w:sz w:val="20"/>
          <w:szCs w:val="20"/>
        </w:rPr>
        <w:tab/>
      </w:r>
    </w:p>
    <w:p w14:paraId="33A1974E" w14:textId="20CF1045" w:rsidR="005746BE" w:rsidRDefault="005746BE" w:rsidP="005746BE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Role</w:t>
      </w:r>
      <w:r>
        <w:rPr>
          <w:sz w:val="20"/>
          <w:szCs w:val="20"/>
        </w:rPr>
        <w:t>: Co-PI</w:t>
      </w:r>
    </w:p>
    <w:p w14:paraId="42AFE3FC" w14:textId="70CA07DF" w:rsidR="00A772CB" w:rsidRDefault="00A772CB" w:rsidP="005746BE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</w:p>
    <w:p w14:paraId="0D3FE395" w14:textId="77777777" w:rsidR="00A772CB" w:rsidRPr="001A3105" w:rsidRDefault="00A772CB" w:rsidP="00A772CB">
      <w:pPr>
        <w:pStyle w:val="BodyText"/>
        <w:tabs>
          <w:tab w:val="left" w:pos="0"/>
        </w:tabs>
        <w:ind w:left="1350" w:hanging="135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itle of Grant:</w:t>
      </w:r>
      <w:r>
        <w:rPr>
          <w:sz w:val="20"/>
          <w:szCs w:val="20"/>
        </w:rPr>
        <w:t xml:space="preserve"> Farm Food Safety Training for Local &amp; Immigrant Crop Producers</w:t>
      </w:r>
      <w:r w:rsidRPr="001A3105">
        <w:rPr>
          <w:sz w:val="20"/>
          <w:szCs w:val="20"/>
        </w:rPr>
        <w:tab/>
      </w:r>
    </w:p>
    <w:p w14:paraId="670A8319" w14:textId="77777777" w:rsidR="00A772CB" w:rsidRPr="001A3105" w:rsidRDefault="00A772CB" w:rsidP="00A772CB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Source of Grant:</w:t>
      </w:r>
      <w:r>
        <w:rPr>
          <w:sz w:val="20"/>
          <w:szCs w:val="20"/>
        </w:rPr>
        <w:t xml:space="preserve"> Hawai‘i Department of Agriculture</w:t>
      </w:r>
      <w:r w:rsidRPr="001A3105">
        <w:rPr>
          <w:sz w:val="20"/>
          <w:szCs w:val="20"/>
        </w:rPr>
        <w:tab/>
      </w:r>
    </w:p>
    <w:p w14:paraId="19544A39" w14:textId="77777777" w:rsidR="00A772CB" w:rsidRPr="001A3105" w:rsidRDefault="00A772CB" w:rsidP="00A772CB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otal Dollar Value:</w:t>
      </w:r>
      <w:r>
        <w:rPr>
          <w:sz w:val="20"/>
          <w:szCs w:val="20"/>
        </w:rPr>
        <w:t xml:space="preserve"> $20,000</w:t>
      </w:r>
      <w:r w:rsidRPr="001A3105">
        <w:rPr>
          <w:sz w:val="20"/>
          <w:szCs w:val="20"/>
        </w:rPr>
        <w:tab/>
      </w:r>
    </w:p>
    <w:p w14:paraId="51B03503" w14:textId="77777777" w:rsidR="00A772CB" w:rsidRPr="001A3105" w:rsidRDefault="00A772CB" w:rsidP="00A772CB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Dates of Grant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2019-2021</w:t>
      </w:r>
      <w:r w:rsidRPr="001A3105">
        <w:rPr>
          <w:sz w:val="20"/>
          <w:szCs w:val="20"/>
        </w:rPr>
        <w:tab/>
      </w:r>
    </w:p>
    <w:p w14:paraId="670D88A4" w14:textId="0D763C91" w:rsidR="00A772CB" w:rsidRDefault="00A772CB" w:rsidP="00A772CB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Role</w:t>
      </w:r>
      <w:r>
        <w:rPr>
          <w:sz w:val="20"/>
          <w:szCs w:val="20"/>
        </w:rPr>
        <w:t>: Co-PI</w:t>
      </w:r>
    </w:p>
    <w:p w14:paraId="0BFE4DC9" w14:textId="77777777" w:rsidR="00BE1501" w:rsidRDefault="00BE1501" w:rsidP="00A772CB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</w:p>
    <w:p w14:paraId="6C7FB1B0" w14:textId="4EA539A7" w:rsidR="005746BE" w:rsidRPr="001A3105" w:rsidRDefault="005746BE" w:rsidP="005746BE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>
        <w:rPr>
          <w:sz w:val="20"/>
          <w:szCs w:val="20"/>
        </w:rPr>
        <w:tab/>
      </w:r>
    </w:p>
    <w:p w14:paraId="26B2A2A9" w14:textId="77B2210B" w:rsidR="005746BE" w:rsidRDefault="005746BE" w:rsidP="005746BE">
      <w:pPr>
        <w:pStyle w:val="BodyText"/>
        <w:tabs>
          <w:tab w:val="left" w:pos="0"/>
        </w:tabs>
        <w:ind w:left="1350" w:hanging="1350"/>
        <w:rPr>
          <w:sz w:val="20"/>
          <w:szCs w:val="20"/>
          <w:u w:val="single"/>
        </w:rPr>
      </w:pPr>
      <w:r w:rsidRPr="001A3105">
        <w:rPr>
          <w:sz w:val="20"/>
          <w:szCs w:val="20"/>
          <w:u w:val="single"/>
        </w:rPr>
        <w:t>Title of Grant:</w:t>
      </w:r>
      <w:r>
        <w:rPr>
          <w:sz w:val="20"/>
          <w:szCs w:val="20"/>
        </w:rPr>
        <w:t xml:space="preserve"> Selecting Green Bean and Pigeon Pea Varieties for Market Preference, Value-added Products, and Other Benefits</w:t>
      </w:r>
    </w:p>
    <w:p w14:paraId="419A0758" w14:textId="03BA8CA7" w:rsidR="005746BE" w:rsidRPr="001A3105" w:rsidRDefault="005746BE" w:rsidP="005746BE">
      <w:pPr>
        <w:pStyle w:val="BodyText"/>
        <w:tabs>
          <w:tab w:val="left" w:pos="0"/>
        </w:tabs>
        <w:ind w:left="1350" w:hanging="135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Source of Grant:</w:t>
      </w:r>
      <w:r>
        <w:rPr>
          <w:sz w:val="20"/>
          <w:szCs w:val="20"/>
        </w:rPr>
        <w:t xml:space="preserve"> Hawai‘i Department of Agriculture</w:t>
      </w:r>
      <w:r w:rsidRPr="001A3105">
        <w:rPr>
          <w:sz w:val="20"/>
          <w:szCs w:val="20"/>
        </w:rPr>
        <w:tab/>
      </w:r>
    </w:p>
    <w:p w14:paraId="4D189FE6" w14:textId="3F6FD4AA" w:rsidR="005746BE" w:rsidRPr="001A3105" w:rsidRDefault="005746BE" w:rsidP="005746BE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otal Dollar Value:</w:t>
      </w:r>
      <w:r>
        <w:rPr>
          <w:sz w:val="20"/>
          <w:szCs w:val="20"/>
        </w:rPr>
        <w:t xml:space="preserve"> $40,000</w:t>
      </w:r>
      <w:r w:rsidRPr="001A3105">
        <w:rPr>
          <w:sz w:val="20"/>
          <w:szCs w:val="20"/>
        </w:rPr>
        <w:tab/>
      </w:r>
    </w:p>
    <w:p w14:paraId="44BB07BB" w14:textId="403E642F" w:rsidR="005746BE" w:rsidRPr="001A3105" w:rsidRDefault="005746BE" w:rsidP="005746BE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Dates of Grant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2019-2020</w:t>
      </w:r>
    </w:p>
    <w:p w14:paraId="5706E507" w14:textId="640D2800" w:rsidR="00A22842" w:rsidRDefault="005746BE" w:rsidP="005746BE">
      <w:pPr>
        <w:pStyle w:val="BodyText"/>
        <w:ind w:left="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Role</w:t>
      </w:r>
      <w:r>
        <w:rPr>
          <w:sz w:val="20"/>
          <w:szCs w:val="20"/>
        </w:rPr>
        <w:t>: Co-PI</w:t>
      </w:r>
    </w:p>
    <w:p w14:paraId="112ADC14" w14:textId="4FD2FB50" w:rsidR="004941AC" w:rsidRDefault="004941AC" w:rsidP="00A772CB">
      <w:pPr>
        <w:pStyle w:val="BodyText"/>
        <w:tabs>
          <w:tab w:val="left" w:pos="4320"/>
        </w:tabs>
        <w:ind w:left="0"/>
        <w:rPr>
          <w:sz w:val="20"/>
          <w:szCs w:val="20"/>
        </w:rPr>
      </w:pPr>
    </w:p>
    <w:p w14:paraId="5ACF1F7B" w14:textId="650EE5D1" w:rsidR="00A772CB" w:rsidRDefault="00A772CB" w:rsidP="00A772CB">
      <w:pPr>
        <w:pStyle w:val="BodyText"/>
        <w:tabs>
          <w:tab w:val="left" w:pos="0"/>
        </w:tabs>
        <w:ind w:left="1350" w:hanging="1350"/>
        <w:rPr>
          <w:sz w:val="20"/>
          <w:szCs w:val="20"/>
          <w:u w:val="single"/>
        </w:rPr>
      </w:pPr>
      <w:r w:rsidRPr="001A3105">
        <w:rPr>
          <w:sz w:val="20"/>
          <w:szCs w:val="20"/>
          <w:u w:val="single"/>
        </w:rPr>
        <w:t>Title of Grant:</w:t>
      </w:r>
      <w:r>
        <w:rPr>
          <w:sz w:val="20"/>
          <w:szCs w:val="20"/>
        </w:rPr>
        <w:t xml:space="preserve"> </w:t>
      </w:r>
      <w:r w:rsidRPr="00A772CB">
        <w:rPr>
          <w:iCs/>
          <w:sz w:val="20"/>
          <w:szCs w:val="20"/>
        </w:rPr>
        <w:t>Food Safety Modernization Act Produce Safety Rule Readiness Outreach</w:t>
      </w:r>
    </w:p>
    <w:p w14:paraId="56F79E67" w14:textId="77777777" w:rsidR="00A772CB" w:rsidRPr="001A3105" w:rsidRDefault="00A772CB" w:rsidP="00A772CB">
      <w:pPr>
        <w:pStyle w:val="BodyText"/>
        <w:tabs>
          <w:tab w:val="left" w:pos="0"/>
        </w:tabs>
        <w:ind w:left="1350" w:hanging="135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Source of Grant:</w:t>
      </w:r>
      <w:r>
        <w:rPr>
          <w:sz w:val="20"/>
          <w:szCs w:val="20"/>
        </w:rPr>
        <w:t xml:space="preserve"> Hawai‘i Department of Agriculture</w:t>
      </w:r>
      <w:r w:rsidRPr="001A3105">
        <w:rPr>
          <w:sz w:val="20"/>
          <w:szCs w:val="20"/>
        </w:rPr>
        <w:tab/>
      </w:r>
    </w:p>
    <w:p w14:paraId="7484C4C2" w14:textId="564CC9B6" w:rsidR="00A772CB" w:rsidRPr="001A3105" w:rsidRDefault="00A772CB" w:rsidP="00A772CB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otal Dollar Value:</w:t>
      </w:r>
      <w:r>
        <w:rPr>
          <w:sz w:val="20"/>
          <w:szCs w:val="20"/>
        </w:rPr>
        <w:t xml:space="preserve"> $26,767</w:t>
      </w:r>
      <w:r w:rsidRPr="001A3105">
        <w:rPr>
          <w:sz w:val="20"/>
          <w:szCs w:val="20"/>
        </w:rPr>
        <w:tab/>
      </w:r>
    </w:p>
    <w:p w14:paraId="247D4389" w14:textId="77777777" w:rsidR="00A772CB" w:rsidRPr="001A3105" w:rsidRDefault="00A772CB" w:rsidP="00A772CB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Dates of Grant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2019-2020</w:t>
      </w:r>
    </w:p>
    <w:p w14:paraId="6C001915" w14:textId="5AE33A02" w:rsidR="00A772CB" w:rsidRDefault="00A772CB" w:rsidP="00A772CB">
      <w:pPr>
        <w:pStyle w:val="BodyText"/>
        <w:ind w:left="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lastRenderedPageBreak/>
        <w:t>Role</w:t>
      </w:r>
      <w:r>
        <w:rPr>
          <w:sz w:val="20"/>
          <w:szCs w:val="20"/>
        </w:rPr>
        <w:t>: PI</w:t>
      </w:r>
    </w:p>
    <w:p w14:paraId="5A355855" w14:textId="4B8AAD83" w:rsidR="00A772CB" w:rsidRDefault="00A772CB" w:rsidP="00A772CB">
      <w:pPr>
        <w:pStyle w:val="BodyText"/>
        <w:ind w:left="0"/>
        <w:rPr>
          <w:sz w:val="20"/>
          <w:szCs w:val="20"/>
        </w:rPr>
      </w:pPr>
    </w:p>
    <w:p w14:paraId="5BB6CC0C" w14:textId="5E0833CB" w:rsidR="00A772CB" w:rsidRDefault="00A772CB" w:rsidP="00A772CB">
      <w:pPr>
        <w:pStyle w:val="BodyText"/>
        <w:tabs>
          <w:tab w:val="left" w:pos="0"/>
        </w:tabs>
        <w:ind w:left="1350" w:hanging="1350"/>
        <w:rPr>
          <w:sz w:val="20"/>
          <w:szCs w:val="20"/>
          <w:u w:val="single"/>
        </w:rPr>
      </w:pPr>
      <w:r w:rsidRPr="001A3105">
        <w:rPr>
          <w:sz w:val="20"/>
          <w:szCs w:val="20"/>
          <w:u w:val="single"/>
        </w:rPr>
        <w:t>Title of Grant:</w:t>
      </w:r>
      <w:r>
        <w:rPr>
          <w:sz w:val="20"/>
          <w:szCs w:val="20"/>
        </w:rPr>
        <w:t xml:space="preserve"> </w:t>
      </w:r>
      <w:r w:rsidRPr="00A772CB">
        <w:rPr>
          <w:iCs/>
          <w:sz w:val="20"/>
          <w:szCs w:val="20"/>
        </w:rPr>
        <w:t>Crop Variety Trials for Specialty Crop Production on Maui</w:t>
      </w:r>
    </w:p>
    <w:p w14:paraId="0EBECD97" w14:textId="5B3F8274" w:rsidR="00A772CB" w:rsidRPr="001A3105" w:rsidRDefault="00A772CB" w:rsidP="00A772CB">
      <w:pPr>
        <w:pStyle w:val="BodyText"/>
        <w:tabs>
          <w:tab w:val="left" w:pos="0"/>
        </w:tabs>
        <w:ind w:left="1350" w:hanging="135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Source of Grant:</w:t>
      </w:r>
      <w:r>
        <w:rPr>
          <w:sz w:val="20"/>
          <w:szCs w:val="20"/>
        </w:rPr>
        <w:t xml:space="preserve"> CTAHR State Legislature Funding</w:t>
      </w:r>
    </w:p>
    <w:p w14:paraId="48E1DC8B" w14:textId="6C57B00C" w:rsidR="00A772CB" w:rsidRPr="001A3105" w:rsidRDefault="00A772CB" w:rsidP="00A772CB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otal Dollar Value:</w:t>
      </w:r>
      <w:r>
        <w:rPr>
          <w:sz w:val="20"/>
          <w:szCs w:val="20"/>
        </w:rPr>
        <w:t xml:space="preserve"> $13,000</w:t>
      </w:r>
      <w:r w:rsidRPr="001A3105">
        <w:rPr>
          <w:sz w:val="20"/>
          <w:szCs w:val="20"/>
        </w:rPr>
        <w:tab/>
      </w:r>
    </w:p>
    <w:p w14:paraId="1BD68D4D" w14:textId="7B09BA63" w:rsidR="00A772CB" w:rsidRPr="001A3105" w:rsidRDefault="00A772CB" w:rsidP="00A772CB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Dates of Grant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2019</w:t>
      </w:r>
    </w:p>
    <w:p w14:paraId="10F77D6C" w14:textId="77777777" w:rsidR="00A772CB" w:rsidRDefault="00A772CB" w:rsidP="00A772CB">
      <w:pPr>
        <w:pStyle w:val="BodyText"/>
        <w:ind w:left="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Role</w:t>
      </w:r>
      <w:r>
        <w:rPr>
          <w:sz w:val="20"/>
          <w:szCs w:val="20"/>
        </w:rPr>
        <w:t>: PI</w:t>
      </w:r>
    </w:p>
    <w:p w14:paraId="55A90288" w14:textId="77777777" w:rsidR="00A772CB" w:rsidRDefault="00A772CB" w:rsidP="00A772CB">
      <w:pPr>
        <w:pStyle w:val="BodyText"/>
        <w:tabs>
          <w:tab w:val="left" w:pos="4320"/>
        </w:tabs>
        <w:ind w:left="0"/>
        <w:rPr>
          <w:sz w:val="20"/>
          <w:szCs w:val="20"/>
        </w:rPr>
      </w:pPr>
    </w:p>
    <w:p w14:paraId="39763C3B" w14:textId="77777777" w:rsidR="00A772CB" w:rsidRPr="001A3105" w:rsidRDefault="00A772CB" w:rsidP="00A772CB">
      <w:pPr>
        <w:pStyle w:val="BodyText"/>
        <w:tabs>
          <w:tab w:val="left" w:pos="0"/>
        </w:tabs>
        <w:ind w:left="1350" w:hanging="135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itle of Grant:</w:t>
      </w:r>
      <w:r>
        <w:rPr>
          <w:sz w:val="20"/>
          <w:szCs w:val="20"/>
        </w:rPr>
        <w:t xml:space="preserve"> Evaluating Mechanical Harvest and Agronomical Treatments to Improve Legume Crops Growth and Yield in Hawaii</w:t>
      </w:r>
      <w:r w:rsidRPr="001A3105">
        <w:rPr>
          <w:sz w:val="20"/>
          <w:szCs w:val="20"/>
        </w:rPr>
        <w:tab/>
      </w:r>
    </w:p>
    <w:p w14:paraId="07F16958" w14:textId="77777777" w:rsidR="00A772CB" w:rsidRPr="001A3105" w:rsidRDefault="00A772CB" w:rsidP="00A772CB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Source of Grant:</w:t>
      </w:r>
      <w:r>
        <w:rPr>
          <w:sz w:val="20"/>
          <w:szCs w:val="20"/>
        </w:rPr>
        <w:t xml:space="preserve"> Hawai‘i Department of Agriculture</w:t>
      </w:r>
      <w:r w:rsidRPr="001A3105">
        <w:rPr>
          <w:sz w:val="20"/>
          <w:szCs w:val="20"/>
        </w:rPr>
        <w:tab/>
      </w:r>
    </w:p>
    <w:p w14:paraId="53631A80" w14:textId="77777777" w:rsidR="00A772CB" w:rsidRPr="001A3105" w:rsidRDefault="00A772CB" w:rsidP="00A772CB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otal Dollar Value:</w:t>
      </w:r>
      <w:r>
        <w:rPr>
          <w:sz w:val="20"/>
          <w:szCs w:val="20"/>
        </w:rPr>
        <w:t xml:space="preserve"> $40,000</w:t>
      </w:r>
      <w:r w:rsidRPr="001A3105">
        <w:rPr>
          <w:sz w:val="20"/>
          <w:szCs w:val="20"/>
        </w:rPr>
        <w:tab/>
      </w:r>
    </w:p>
    <w:p w14:paraId="1BFC8FEC" w14:textId="77777777" w:rsidR="00A772CB" w:rsidRPr="001A3105" w:rsidRDefault="00A772CB" w:rsidP="00A772CB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Dates of Grant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2018-2020</w:t>
      </w:r>
      <w:r w:rsidRPr="001A3105">
        <w:rPr>
          <w:sz w:val="20"/>
          <w:szCs w:val="20"/>
        </w:rPr>
        <w:tab/>
      </w:r>
    </w:p>
    <w:p w14:paraId="0C43BFF2" w14:textId="08CEA2EB" w:rsidR="00A772CB" w:rsidRDefault="00A772CB" w:rsidP="00A772CB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Role</w:t>
      </w:r>
      <w:r>
        <w:rPr>
          <w:sz w:val="20"/>
          <w:szCs w:val="20"/>
        </w:rPr>
        <w:t>: Co-PI</w:t>
      </w:r>
    </w:p>
    <w:p w14:paraId="7A4CC212" w14:textId="6DBE2F49" w:rsidR="00A772CB" w:rsidRDefault="00A772CB" w:rsidP="00A772CB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</w:p>
    <w:p w14:paraId="244CE449" w14:textId="77777777" w:rsidR="00A772CB" w:rsidRPr="001A3105" w:rsidRDefault="00A772CB" w:rsidP="00A772CB">
      <w:pPr>
        <w:pStyle w:val="BodyText"/>
        <w:tabs>
          <w:tab w:val="left" w:pos="0"/>
        </w:tabs>
        <w:ind w:left="1350" w:hanging="135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itle of Grant:</w:t>
      </w:r>
      <w:r>
        <w:rPr>
          <w:sz w:val="20"/>
          <w:szCs w:val="20"/>
        </w:rPr>
        <w:t xml:space="preserve"> Macro-propagation Techniques for Disease Free Banana Planting Material in the Pacific </w:t>
      </w:r>
    </w:p>
    <w:p w14:paraId="34DE7BF8" w14:textId="77777777" w:rsidR="00A772CB" w:rsidRPr="001A3105" w:rsidRDefault="00A772CB" w:rsidP="00A772CB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Source of Grant:</w:t>
      </w:r>
      <w:r>
        <w:rPr>
          <w:sz w:val="20"/>
          <w:szCs w:val="20"/>
        </w:rPr>
        <w:t xml:space="preserve"> Hawai‘i Department of Agriculture</w:t>
      </w:r>
    </w:p>
    <w:p w14:paraId="56469C74" w14:textId="77777777" w:rsidR="00A772CB" w:rsidRPr="001A3105" w:rsidRDefault="00A772CB" w:rsidP="00A772CB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otal Dollar Value:</w:t>
      </w:r>
      <w:r>
        <w:rPr>
          <w:sz w:val="20"/>
          <w:szCs w:val="20"/>
        </w:rPr>
        <w:t xml:space="preserve"> $39,557</w:t>
      </w:r>
      <w:r w:rsidRPr="001A3105">
        <w:rPr>
          <w:sz w:val="20"/>
          <w:szCs w:val="20"/>
        </w:rPr>
        <w:tab/>
      </w:r>
    </w:p>
    <w:p w14:paraId="6DECF34B" w14:textId="77777777" w:rsidR="00A772CB" w:rsidRDefault="00A772CB" w:rsidP="00A772CB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Dates of Grant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2018-2020</w:t>
      </w:r>
    </w:p>
    <w:p w14:paraId="363E6654" w14:textId="77777777" w:rsidR="00A772CB" w:rsidRDefault="00A772CB" w:rsidP="00A772CB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Role</w:t>
      </w:r>
      <w:r>
        <w:rPr>
          <w:sz w:val="20"/>
          <w:szCs w:val="20"/>
        </w:rPr>
        <w:t>: Co-PI</w:t>
      </w:r>
    </w:p>
    <w:p w14:paraId="69F6BB24" w14:textId="77777777" w:rsidR="00A772CB" w:rsidRDefault="00A772CB" w:rsidP="00A772CB">
      <w:pPr>
        <w:pStyle w:val="BodyText"/>
        <w:tabs>
          <w:tab w:val="left" w:pos="4320"/>
        </w:tabs>
        <w:ind w:left="0"/>
        <w:rPr>
          <w:sz w:val="20"/>
          <w:szCs w:val="20"/>
        </w:rPr>
      </w:pPr>
    </w:p>
    <w:p w14:paraId="1112FECC" w14:textId="50DBB238" w:rsidR="004941AC" w:rsidRPr="001A3105" w:rsidRDefault="004941AC" w:rsidP="004941AC">
      <w:pPr>
        <w:pStyle w:val="BodyText"/>
        <w:tabs>
          <w:tab w:val="left" w:pos="0"/>
        </w:tabs>
        <w:ind w:left="1350" w:hanging="135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itle of Grant:</w:t>
      </w:r>
      <w:r>
        <w:rPr>
          <w:sz w:val="20"/>
          <w:szCs w:val="20"/>
        </w:rPr>
        <w:t xml:space="preserve"> Using Sanitizers to Improve Microbial Safety of Papaya and Avocado Grown in Hawai‘i</w:t>
      </w:r>
    </w:p>
    <w:p w14:paraId="20C59627" w14:textId="6769B176" w:rsidR="004941AC" w:rsidRPr="001A3105" w:rsidRDefault="004941AC" w:rsidP="004941AC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Source of Grant:</w:t>
      </w:r>
      <w:r>
        <w:rPr>
          <w:sz w:val="20"/>
          <w:szCs w:val="20"/>
        </w:rPr>
        <w:t xml:space="preserve"> Hawai‘i Farm Bureau Federation</w:t>
      </w:r>
    </w:p>
    <w:p w14:paraId="571E18EE" w14:textId="034AA813" w:rsidR="004941AC" w:rsidRPr="001A3105" w:rsidRDefault="004941AC" w:rsidP="004941AC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otal Dollar Value:</w:t>
      </w:r>
      <w:r>
        <w:rPr>
          <w:sz w:val="20"/>
          <w:szCs w:val="20"/>
        </w:rPr>
        <w:t xml:space="preserve"> $65,585</w:t>
      </w:r>
      <w:r w:rsidRPr="001A3105">
        <w:rPr>
          <w:sz w:val="20"/>
          <w:szCs w:val="20"/>
        </w:rPr>
        <w:tab/>
      </w:r>
    </w:p>
    <w:p w14:paraId="34C0521F" w14:textId="7ED6F3A0" w:rsidR="004941AC" w:rsidRDefault="004941AC" w:rsidP="004941AC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Dates of Grant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2018-2019</w:t>
      </w:r>
    </w:p>
    <w:p w14:paraId="066BEC53" w14:textId="382DA6E8" w:rsidR="004941AC" w:rsidRDefault="004941AC" w:rsidP="004941AC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Role</w:t>
      </w:r>
      <w:r>
        <w:rPr>
          <w:sz w:val="20"/>
          <w:szCs w:val="20"/>
        </w:rPr>
        <w:t>: Co-PI</w:t>
      </w:r>
    </w:p>
    <w:p w14:paraId="4A68F137" w14:textId="36FAAA24" w:rsidR="00DD7A07" w:rsidRDefault="00DD7A07" w:rsidP="004941AC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</w:p>
    <w:p w14:paraId="1B1B9BBD" w14:textId="77777777" w:rsidR="00DD7A07" w:rsidRPr="001A3105" w:rsidRDefault="00DD7A07" w:rsidP="00DD7A07">
      <w:pPr>
        <w:pStyle w:val="BodyText"/>
        <w:tabs>
          <w:tab w:val="left" w:pos="0"/>
        </w:tabs>
        <w:ind w:left="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itle of Grant:</w:t>
      </w:r>
      <w:r>
        <w:rPr>
          <w:sz w:val="20"/>
          <w:szCs w:val="20"/>
        </w:rPr>
        <w:t xml:space="preserve"> Expanding Turmeric Production in Maui County </w:t>
      </w:r>
    </w:p>
    <w:p w14:paraId="0D325763" w14:textId="77777777" w:rsidR="00DD7A07" w:rsidRPr="001A3105" w:rsidRDefault="00DD7A07" w:rsidP="00DD7A07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Source of Grant:</w:t>
      </w:r>
      <w:r>
        <w:rPr>
          <w:sz w:val="20"/>
          <w:szCs w:val="20"/>
        </w:rPr>
        <w:t xml:space="preserve"> Maui County Office of Economic Development</w:t>
      </w:r>
    </w:p>
    <w:p w14:paraId="5F4F2D81" w14:textId="77777777" w:rsidR="00DD7A07" w:rsidRPr="001A3105" w:rsidRDefault="00DD7A07" w:rsidP="00DD7A07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otal Dollar Value:</w:t>
      </w:r>
      <w:r>
        <w:rPr>
          <w:sz w:val="20"/>
          <w:szCs w:val="20"/>
        </w:rPr>
        <w:t xml:space="preserve"> $4,510</w:t>
      </w:r>
      <w:r w:rsidRPr="001A3105">
        <w:rPr>
          <w:sz w:val="20"/>
          <w:szCs w:val="20"/>
        </w:rPr>
        <w:tab/>
      </w:r>
    </w:p>
    <w:p w14:paraId="7B91A512" w14:textId="77777777" w:rsidR="00DD7A07" w:rsidRDefault="00DD7A07" w:rsidP="00DD7A07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Dates of Grant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2018-2019</w:t>
      </w:r>
    </w:p>
    <w:p w14:paraId="1D76A35F" w14:textId="77777777" w:rsidR="00DD7A07" w:rsidRDefault="00DD7A07" w:rsidP="00DD7A07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Role</w:t>
      </w:r>
      <w:r>
        <w:rPr>
          <w:sz w:val="20"/>
          <w:szCs w:val="20"/>
        </w:rPr>
        <w:t>: PI</w:t>
      </w:r>
    </w:p>
    <w:p w14:paraId="495DF4C7" w14:textId="6B66227D" w:rsidR="00DD7A07" w:rsidRDefault="00DD7A07" w:rsidP="004941AC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</w:p>
    <w:p w14:paraId="4314213B" w14:textId="1B8575B2" w:rsidR="00DD7A07" w:rsidRPr="001A3105" w:rsidRDefault="00DD7A07" w:rsidP="00DD7A07">
      <w:pPr>
        <w:pStyle w:val="BodyText"/>
        <w:tabs>
          <w:tab w:val="left" w:pos="0"/>
        </w:tabs>
        <w:ind w:left="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itle of Grant:</w:t>
      </w:r>
      <w:r>
        <w:rPr>
          <w:sz w:val="20"/>
          <w:szCs w:val="20"/>
        </w:rPr>
        <w:t xml:space="preserve"> </w:t>
      </w:r>
      <w:r w:rsidRPr="00DD7A07">
        <w:rPr>
          <w:sz w:val="20"/>
          <w:szCs w:val="20"/>
        </w:rPr>
        <w:t>Maui County Coffee Grower Training on Integrated Pest Management of Coffee Berry Borer</w:t>
      </w:r>
    </w:p>
    <w:p w14:paraId="764B9A1D" w14:textId="77777777" w:rsidR="00DD7A07" w:rsidRPr="001A3105" w:rsidRDefault="00DD7A07" w:rsidP="00DD7A07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Source of Grant:</w:t>
      </w:r>
      <w:r>
        <w:rPr>
          <w:sz w:val="20"/>
          <w:szCs w:val="20"/>
        </w:rPr>
        <w:t xml:space="preserve"> Maui County Office of Economic Development</w:t>
      </w:r>
    </w:p>
    <w:p w14:paraId="4D6447E4" w14:textId="346EEACF" w:rsidR="00DD7A07" w:rsidRPr="001A3105" w:rsidRDefault="00DD7A07" w:rsidP="00DD7A07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otal Dollar Value:</w:t>
      </w:r>
      <w:r>
        <w:rPr>
          <w:sz w:val="20"/>
          <w:szCs w:val="20"/>
        </w:rPr>
        <w:t xml:space="preserve"> $9,400</w:t>
      </w:r>
      <w:r w:rsidRPr="001A3105">
        <w:rPr>
          <w:sz w:val="20"/>
          <w:szCs w:val="20"/>
        </w:rPr>
        <w:tab/>
      </w:r>
    </w:p>
    <w:p w14:paraId="1B26CB53" w14:textId="77777777" w:rsidR="00DD7A07" w:rsidRDefault="00DD7A07" w:rsidP="00DD7A07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Dates of Grant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2018-2019</w:t>
      </w:r>
    </w:p>
    <w:p w14:paraId="3A52EC4B" w14:textId="3C512C67" w:rsidR="00DD7A07" w:rsidRDefault="00DD7A07" w:rsidP="00DD7A07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Role</w:t>
      </w:r>
      <w:r>
        <w:rPr>
          <w:sz w:val="20"/>
          <w:szCs w:val="20"/>
        </w:rPr>
        <w:t>: Co-PI</w:t>
      </w:r>
    </w:p>
    <w:p w14:paraId="11214A35" w14:textId="45287E1D" w:rsidR="00DD7A07" w:rsidRDefault="00DD7A07" w:rsidP="00DD7A07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</w:p>
    <w:p w14:paraId="3101D346" w14:textId="77777777" w:rsidR="00DD7A07" w:rsidRPr="001A3105" w:rsidRDefault="00DD7A07" w:rsidP="00DD7A07">
      <w:pPr>
        <w:pStyle w:val="BodyText"/>
        <w:tabs>
          <w:tab w:val="left" w:pos="0"/>
        </w:tabs>
        <w:ind w:left="1350" w:hanging="135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itle of Grant:</w:t>
      </w:r>
      <w:r w:rsidRPr="004941A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Food Safety Modernization Act Food Safety Training </w:t>
      </w:r>
    </w:p>
    <w:p w14:paraId="2E12EDF0" w14:textId="77777777" w:rsidR="00DD7A07" w:rsidRPr="001A3105" w:rsidRDefault="00DD7A07" w:rsidP="00DD7A07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Source of Grant:</w:t>
      </w:r>
      <w:r>
        <w:rPr>
          <w:sz w:val="20"/>
          <w:szCs w:val="20"/>
        </w:rPr>
        <w:t xml:space="preserve"> Maui County Office of Economic Development</w:t>
      </w:r>
    </w:p>
    <w:p w14:paraId="273ECAEF" w14:textId="77777777" w:rsidR="00DD7A07" w:rsidRPr="001A3105" w:rsidRDefault="00DD7A07" w:rsidP="00DD7A07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otal Dollar Value:</w:t>
      </w:r>
      <w:r>
        <w:rPr>
          <w:sz w:val="20"/>
          <w:szCs w:val="20"/>
        </w:rPr>
        <w:t xml:space="preserve"> $7,490</w:t>
      </w:r>
      <w:r w:rsidRPr="001A3105">
        <w:rPr>
          <w:sz w:val="20"/>
          <w:szCs w:val="20"/>
        </w:rPr>
        <w:tab/>
      </w:r>
    </w:p>
    <w:p w14:paraId="2EFBF5E3" w14:textId="77777777" w:rsidR="00DD7A07" w:rsidRDefault="00DD7A07" w:rsidP="00DD7A07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Dates of Grant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2018-2019</w:t>
      </w:r>
    </w:p>
    <w:p w14:paraId="1314CEBF" w14:textId="77777777" w:rsidR="00DD7A07" w:rsidRDefault="00DD7A07" w:rsidP="00DD7A07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Role</w:t>
      </w:r>
      <w:r>
        <w:rPr>
          <w:sz w:val="20"/>
          <w:szCs w:val="20"/>
        </w:rPr>
        <w:t>: Co-PI</w:t>
      </w:r>
    </w:p>
    <w:p w14:paraId="09F692B2" w14:textId="3F5D0D90" w:rsidR="004941AC" w:rsidRDefault="004941AC" w:rsidP="004941AC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</w:p>
    <w:p w14:paraId="4E0EF4B1" w14:textId="35310579" w:rsidR="004941AC" w:rsidRPr="001A3105" w:rsidRDefault="004941AC" w:rsidP="004941AC">
      <w:pPr>
        <w:pStyle w:val="BodyText"/>
        <w:tabs>
          <w:tab w:val="left" w:pos="0"/>
        </w:tabs>
        <w:ind w:left="1350" w:hanging="135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itle of Grant:</w:t>
      </w:r>
      <w:r>
        <w:rPr>
          <w:sz w:val="20"/>
          <w:szCs w:val="20"/>
        </w:rPr>
        <w:t xml:space="preserve"> Evaluating Mechanical Harvest and Agronomical Treatments to Improve Legume Crops Growth and Yield in Hawai‘i </w:t>
      </w:r>
    </w:p>
    <w:p w14:paraId="2ECE06B0" w14:textId="20E6830F" w:rsidR="004941AC" w:rsidRPr="001A3105" w:rsidRDefault="004941AC" w:rsidP="004941AC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Source of Grant:</w:t>
      </w:r>
      <w:r>
        <w:rPr>
          <w:sz w:val="20"/>
          <w:szCs w:val="20"/>
        </w:rPr>
        <w:t xml:space="preserve"> Hawai‘i Department of Agriculture</w:t>
      </w:r>
    </w:p>
    <w:p w14:paraId="30E3665B" w14:textId="55259D6F" w:rsidR="004941AC" w:rsidRPr="001A3105" w:rsidRDefault="004941AC" w:rsidP="004941AC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otal Dollar Value:</w:t>
      </w:r>
      <w:r>
        <w:rPr>
          <w:sz w:val="20"/>
          <w:szCs w:val="20"/>
        </w:rPr>
        <w:t xml:space="preserve"> $40,000</w:t>
      </w:r>
      <w:r w:rsidRPr="001A3105">
        <w:rPr>
          <w:sz w:val="20"/>
          <w:szCs w:val="20"/>
        </w:rPr>
        <w:tab/>
      </w:r>
    </w:p>
    <w:p w14:paraId="1EDA716D" w14:textId="7555D0B7" w:rsidR="004941AC" w:rsidRDefault="004941AC" w:rsidP="004941AC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Dates of Grant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2018-2019</w:t>
      </w:r>
    </w:p>
    <w:p w14:paraId="21BDAF1E" w14:textId="77777777" w:rsidR="004941AC" w:rsidRDefault="004941AC" w:rsidP="004941AC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Role</w:t>
      </w:r>
      <w:r>
        <w:rPr>
          <w:sz w:val="20"/>
          <w:szCs w:val="20"/>
        </w:rPr>
        <w:t>: Co-PI</w:t>
      </w:r>
    </w:p>
    <w:p w14:paraId="1A40422A" w14:textId="2E36F297" w:rsidR="004941AC" w:rsidRDefault="004941AC" w:rsidP="004941AC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</w:p>
    <w:p w14:paraId="78787EE4" w14:textId="1A1CC6CF" w:rsidR="004941AC" w:rsidRPr="001A3105" w:rsidRDefault="004941AC" w:rsidP="004941AC">
      <w:pPr>
        <w:pStyle w:val="BodyText"/>
        <w:tabs>
          <w:tab w:val="left" w:pos="0"/>
        </w:tabs>
        <w:ind w:left="1350" w:hanging="135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itle of Grant:</w:t>
      </w:r>
      <w:r>
        <w:rPr>
          <w:sz w:val="20"/>
          <w:szCs w:val="20"/>
        </w:rPr>
        <w:t xml:space="preserve"> Organic Production of Bacterial Wilt Free Edible Ginger in Pots</w:t>
      </w:r>
    </w:p>
    <w:p w14:paraId="41A8F155" w14:textId="6D4784E5" w:rsidR="004941AC" w:rsidRPr="001A3105" w:rsidRDefault="004941AC" w:rsidP="004941AC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Source of Grant:</w:t>
      </w:r>
      <w:r>
        <w:rPr>
          <w:sz w:val="20"/>
          <w:szCs w:val="20"/>
        </w:rPr>
        <w:t xml:space="preserve"> CTAHR Supplemental Funding</w:t>
      </w:r>
    </w:p>
    <w:p w14:paraId="093F1124" w14:textId="6B3A4908" w:rsidR="004941AC" w:rsidRPr="001A3105" w:rsidRDefault="004941AC" w:rsidP="004941AC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otal Dollar Value:</w:t>
      </w:r>
      <w:r>
        <w:rPr>
          <w:sz w:val="20"/>
          <w:szCs w:val="20"/>
        </w:rPr>
        <w:t xml:space="preserve"> $12,000</w:t>
      </w:r>
      <w:r w:rsidRPr="001A3105">
        <w:rPr>
          <w:sz w:val="20"/>
          <w:szCs w:val="20"/>
        </w:rPr>
        <w:tab/>
      </w:r>
    </w:p>
    <w:p w14:paraId="53813B96" w14:textId="592B917E" w:rsidR="004941AC" w:rsidRDefault="004941AC" w:rsidP="004941AC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Dates of Grant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2017-2019</w:t>
      </w:r>
    </w:p>
    <w:p w14:paraId="1FD7DB76" w14:textId="34845DFF" w:rsidR="004941AC" w:rsidRDefault="004941AC" w:rsidP="004941AC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lastRenderedPageBreak/>
        <w:t>Role</w:t>
      </w:r>
      <w:r>
        <w:rPr>
          <w:sz w:val="20"/>
          <w:szCs w:val="20"/>
        </w:rPr>
        <w:t>: PI</w:t>
      </w:r>
    </w:p>
    <w:p w14:paraId="5516C219" w14:textId="77777777" w:rsidR="00DD7A07" w:rsidRDefault="00DD7A07" w:rsidP="004941AC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</w:p>
    <w:p w14:paraId="16F915AD" w14:textId="65B225FF" w:rsidR="009A1FB5" w:rsidRPr="001A3105" w:rsidRDefault="009A1FB5" w:rsidP="009A1FB5">
      <w:pPr>
        <w:pStyle w:val="BodyText"/>
        <w:tabs>
          <w:tab w:val="left" w:pos="0"/>
        </w:tabs>
        <w:ind w:left="1350" w:hanging="135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itle of Grant:</w:t>
      </w:r>
      <w:r w:rsidRPr="004941AC">
        <w:rPr>
          <w:sz w:val="20"/>
          <w:szCs w:val="20"/>
        </w:rPr>
        <w:t xml:space="preserve"> </w:t>
      </w:r>
      <w:r w:rsidRPr="009A1FB5">
        <w:rPr>
          <w:iCs/>
          <w:sz w:val="20"/>
          <w:szCs w:val="20"/>
        </w:rPr>
        <w:t xml:space="preserve">Integrated Pest Management of </w:t>
      </w:r>
      <w:r w:rsidRPr="009A1FB5">
        <w:rPr>
          <w:i/>
          <w:sz w:val="20"/>
          <w:szCs w:val="20"/>
        </w:rPr>
        <w:t>Bagrada hilaris</w:t>
      </w:r>
    </w:p>
    <w:p w14:paraId="6CC14EF5" w14:textId="0883E042" w:rsidR="009A1FB5" w:rsidRPr="001A3105" w:rsidRDefault="009A1FB5" w:rsidP="009A1FB5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Source of Grant:</w:t>
      </w:r>
      <w:r>
        <w:rPr>
          <w:sz w:val="20"/>
          <w:szCs w:val="20"/>
        </w:rPr>
        <w:t xml:space="preserve"> </w:t>
      </w:r>
      <w:r w:rsidRPr="009A1FB5">
        <w:rPr>
          <w:sz w:val="20"/>
          <w:szCs w:val="20"/>
        </w:rPr>
        <w:t>Statewide IPM Project-USDA NIFA</w:t>
      </w:r>
    </w:p>
    <w:p w14:paraId="4EFF0749" w14:textId="6A4DF9C9" w:rsidR="009A1FB5" w:rsidRPr="001A3105" w:rsidRDefault="009A1FB5" w:rsidP="009A1FB5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otal Dollar Value:</w:t>
      </w:r>
      <w:r>
        <w:rPr>
          <w:sz w:val="20"/>
          <w:szCs w:val="20"/>
        </w:rPr>
        <w:t xml:space="preserve"> $</w:t>
      </w:r>
      <w:r w:rsidR="00A772CB">
        <w:rPr>
          <w:sz w:val="20"/>
          <w:szCs w:val="20"/>
        </w:rPr>
        <w:t>9</w:t>
      </w:r>
      <w:r>
        <w:rPr>
          <w:sz w:val="20"/>
          <w:szCs w:val="20"/>
        </w:rPr>
        <w:t>,</w:t>
      </w:r>
      <w:r w:rsidR="00A772CB">
        <w:rPr>
          <w:sz w:val="20"/>
          <w:szCs w:val="20"/>
        </w:rPr>
        <w:t>6</w:t>
      </w:r>
      <w:r>
        <w:rPr>
          <w:sz w:val="20"/>
          <w:szCs w:val="20"/>
        </w:rPr>
        <w:t>00</w:t>
      </w:r>
      <w:r w:rsidRPr="001A3105">
        <w:rPr>
          <w:sz w:val="20"/>
          <w:szCs w:val="20"/>
        </w:rPr>
        <w:tab/>
      </w:r>
    </w:p>
    <w:p w14:paraId="28C76625" w14:textId="45528766" w:rsidR="009A1FB5" w:rsidRDefault="009A1FB5" w:rsidP="009A1FB5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Dates of Grant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201</w:t>
      </w:r>
      <w:r w:rsidR="00A772CB">
        <w:rPr>
          <w:sz w:val="20"/>
          <w:szCs w:val="20"/>
        </w:rPr>
        <w:t>7</w:t>
      </w:r>
      <w:r>
        <w:rPr>
          <w:sz w:val="20"/>
          <w:szCs w:val="20"/>
        </w:rPr>
        <w:t>-201</w:t>
      </w:r>
      <w:r w:rsidR="00A772CB">
        <w:rPr>
          <w:sz w:val="20"/>
          <w:szCs w:val="20"/>
        </w:rPr>
        <w:t>9</w:t>
      </w:r>
    </w:p>
    <w:p w14:paraId="04A65F21" w14:textId="2761562F" w:rsidR="009A1FB5" w:rsidRDefault="009A1FB5" w:rsidP="009A1FB5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Role</w:t>
      </w:r>
      <w:r>
        <w:rPr>
          <w:sz w:val="20"/>
          <w:szCs w:val="20"/>
        </w:rPr>
        <w:t>: PI</w:t>
      </w:r>
    </w:p>
    <w:p w14:paraId="5C340D1C" w14:textId="53E7C250" w:rsidR="00A772CB" w:rsidRDefault="00A772CB" w:rsidP="009A1FB5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</w:p>
    <w:p w14:paraId="5D978F2A" w14:textId="77777777" w:rsidR="00A772CB" w:rsidRPr="009A1FB5" w:rsidRDefault="00A772CB" w:rsidP="00A772CB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9A1FB5">
        <w:rPr>
          <w:sz w:val="20"/>
          <w:szCs w:val="20"/>
          <w:u w:val="single"/>
        </w:rPr>
        <w:t>Title</w:t>
      </w:r>
      <w:r w:rsidRPr="009A1FB5">
        <w:rPr>
          <w:sz w:val="20"/>
          <w:szCs w:val="20"/>
        </w:rPr>
        <w:t>: Updated Melon Fly Resistance and Control Programs for Hawaii.</w:t>
      </w:r>
    </w:p>
    <w:p w14:paraId="1A5C2570" w14:textId="77777777" w:rsidR="00A772CB" w:rsidRPr="009A1FB5" w:rsidRDefault="00A772CB" w:rsidP="00A772CB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9A1FB5">
        <w:rPr>
          <w:sz w:val="20"/>
          <w:szCs w:val="20"/>
          <w:u w:val="single"/>
        </w:rPr>
        <w:t>Source</w:t>
      </w:r>
      <w:r>
        <w:rPr>
          <w:sz w:val="20"/>
          <w:szCs w:val="20"/>
        </w:rPr>
        <w:t xml:space="preserve">: </w:t>
      </w:r>
      <w:r w:rsidRPr="009A1FB5">
        <w:rPr>
          <w:sz w:val="20"/>
          <w:szCs w:val="20"/>
        </w:rPr>
        <w:t>Statewide IPM Project-USDA NIFA</w:t>
      </w:r>
    </w:p>
    <w:p w14:paraId="5C14F1BC" w14:textId="77777777" w:rsidR="00A772CB" w:rsidRPr="009A1FB5" w:rsidRDefault="00A772CB" w:rsidP="00A772CB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9A1FB5">
        <w:rPr>
          <w:sz w:val="20"/>
          <w:szCs w:val="20"/>
          <w:u w:val="single"/>
        </w:rPr>
        <w:t>Dollar Value:</w:t>
      </w:r>
      <w:r w:rsidRPr="009A1FB5">
        <w:rPr>
          <w:sz w:val="20"/>
          <w:szCs w:val="20"/>
        </w:rPr>
        <w:t xml:space="preserve"> $4,600</w:t>
      </w:r>
    </w:p>
    <w:p w14:paraId="2A8A8E0B" w14:textId="33247BCF" w:rsidR="00A772CB" w:rsidRDefault="00A772CB" w:rsidP="00A772CB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9A1FB5">
        <w:rPr>
          <w:sz w:val="20"/>
          <w:szCs w:val="20"/>
          <w:u w:val="single"/>
        </w:rPr>
        <w:t>Dates of Grant</w:t>
      </w:r>
      <w:r w:rsidRPr="009A1FB5">
        <w:rPr>
          <w:sz w:val="20"/>
          <w:szCs w:val="20"/>
        </w:rPr>
        <w:t xml:space="preserve">: </w:t>
      </w:r>
      <w:r>
        <w:rPr>
          <w:sz w:val="20"/>
          <w:szCs w:val="20"/>
        </w:rPr>
        <w:t>2017-2019</w:t>
      </w:r>
    </w:p>
    <w:p w14:paraId="2078002F" w14:textId="0D36ED1D" w:rsidR="00A772CB" w:rsidRDefault="00A772CB" w:rsidP="00A772CB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Role</w:t>
      </w:r>
      <w:r>
        <w:rPr>
          <w:sz w:val="20"/>
          <w:szCs w:val="20"/>
        </w:rPr>
        <w:t>: Co-PI</w:t>
      </w:r>
    </w:p>
    <w:p w14:paraId="0F331DAC" w14:textId="37060270" w:rsidR="00DD7A07" w:rsidRDefault="00DD7A07" w:rsidP="00A772CB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</w:p>
    <w:p w14:paraId="795998C9" w14:textId="66B5CD1B" w:rsidR="00DD7A07" w:rsidRPr="001A3105" w:rsidRDefault="00DD7A07" w:rsidP="00DD7A07">
      <w:pPr>
        <w:pStyle w:val="BodyText"/>
        <w:tabs>
          <w:tab w:val="left" w:pos="0"/>
        </w:tabs>
        <w:ind w:left="1350" w:hanging="135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itle of Grant:</w:t>
      </w:r>
      <w:r w:rsidRPr="004941AC">
        <w:rPr>
          <w:sz w:val="20"/>
          <w:szCs w:val="20"/>
        </w:rPr>
        <w:t xml:space="preserve"> </w:t>
      </w:r>
      <w:r>
        <w:rPr>
          <w:sz w:val="20"/>
          <w:szCs w:val="20"/>
        </w:rPr>
        <w:t>Small Farm Agricultural Water Monitoring and Treatment Multilingual Training Videos</w:t>
      </w:r>
    </w:p>
    <w:p w14:paraId="7D474922" w14:textId="77777777" w:rsidR="00DD7A07" w:rsidRPr="001A3105" w:rsidRDefault="00DD7A07" w:rsidP="00DD7A07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Source of Grant:</w:t>
      </w:r>
      <w:r>
        <w:rPr>
          <w:sz w:val="20"/>
          <w:szCs w:val="20"/>
        </w:rPr>
        <w:t xml:space="preserve"> Maui County Office of Economic Development</w:t>
      </w:r>
    </w:p>
    <w:p w14:paraId="32CD8FC5" w14:textId="77777777" w:rsidR="00DD7A07" w:rsidRPr="001A3105" w:rsidRDefault="00DD7A07" w:rsidP="00DD7A07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otal Dollar Value:</w:t>
      </w:r>
      <w:r>
        <w:rPr>
          <w:sz w:val="20"/>
          <w:szCs w:val="20"/>
        </w:rPr>
        <w:t xml:space="preserve"> $7,490</w:t>
      </w:r>
      <w:r w:rsidRPr="001A3105">
        <w:rPr>
          <w:sz w:val="20"/>
          <w:szCs w:val="20"/>
        </w:rPr>
        <w:tab/>
      </w:r>
    </w:p>
    <w:p w14:paraId="13113A22" w14:textId="6741DE0A" w:rsidR="00DD7A07" w:rsidRDefault="00DD7A07" w:rsidP="00DD7A07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Dates of Grant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2017-2018</w:t>
      </w:r>
    </w:p>
    <w:p w14:paraId="16EFDB5C" w14:textId="77777777" w:rsidR="00DD7A07" w:rsidRDefault="00DD7A07" w:rsidP="00DD7A07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Role</w:t>
      </w:r>
      <w:r>
        <w:rPr>
          <w:sz w:val="20"/>
          <w:szCs w:val="20"/>
        </w:rPr>
        <w:t>: Co-PI</w:t>
      </w:r>
    </w:p>
    <w:p w14:paraId="7C9849F1" w14:textId="77777777" w:rsidR="00DD7A07" w:rsidRDefault="00DD7A07" w:rsidP="00A772CB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</w:p>
    <w:p w14:paraId="370AFBE9" w14:textId="3A619F20" w:rsidR="004941AC" w:rsidRPr="001A3105" w:rsidRDefault="004941AC" w:rsidP="004941AC">
      <w:pPr>
        <w:pStyle w:val="BodyText"/>
        <w:tabs>
          <w:tab w:val="left" w:pos="0"/>
        </w:tabs>
        <w:ind w:left="1350" w:hanging="135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itle of Grant:</w:t>
      </w:r>
      <w:r w:rsidRPr="004941AC">
        <w:rPr>
          <w:sz w:val="20"/>
          <w:szCs w:val="20"/>
        </w:rPr>
        <w:t xml:space="preserve"> </w:t>
      </w:r>
      <w:r w:rsidR="00DD7A07">
        <w:rPr>
          <w:sz w:val="20"/>
          <w:szCs w:val="20"/>
        </w:rPr>
        <w:t>Investigating New, Rapid Soil Analytical Tools to Enhance Agricultural Nutrient Management in Maui County</w:t>
      </w:r>
      <w:r>
        <w:rPr>
          <w:sz w:val="20"/>
          <w:szCs w:val="20"/>
        </w:rPr>
        <w:t xml:space="preserve"> </w:t>
      </w:r>
    </w:p>
    <w:p w14:paraId="3B6EDC68" w14:textId="77777777" w:rsidR="004941AC" w:rsidRPr="001A3105" w:rsidRDefault="004941AC" w:rsidP="004941AC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Source of Grant:</w:t>
      </w:r>
      <w:r>
        <w:rPr>
          <w:sz w:val="20"/>
          <w:szCs w:val="20"/>
        </w:rPr>
        <w:t xml:space="preserve"> Maui County Office of Economic Development</w:t>
      </w:r>
    </w:p>
    <w:p w14:paraId="270A558E" w14:textId="5A98BBAD" w:rsidR="004941AC" w:rsidRPr="001A3105" w:rsidRDefault="004941AC" w:rsidP="004941AC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otal Dollar Value:</w:t>
      </w:r>
      <w:r>
        <w:rPr>
          <w:sz w:val="20"/>
          <w:szCs w:val="20"/>
        </w:rPr>
        <w:t xml:space="preserve"> $</w:t>
      </w:r>
      <w:r w:rsidR="00DD7A07">
        <w:rPr>
          <w:sz w:val="20"/>
          <w:szCs w:val="20"/>
        </w:rPr>
        <w:t>12,860</w:t>
      </w:r>
      <w:r w:rsidRPr="001A3105">
        <w:rPr>
          <w:sz w:val="20"/>
          <w:szCs w:val="20"/>
        </w:rPr>
        <w:tab/>
      </w:r>
    </w:p>
    <w:p w14:paraId="5280DEE8" w14:textId="36794BAF" w:rsidR="004941AC" w:rsidRDefault="004941AC" w:rsidP="004941AC">
      <w:pPr>
        <w:pStyle w:val="BodyText"/>
        <w:tabs>
          <w:tab w:val="left" w:pos="4320"/>
          <w:tab w:val="right" w:pos="990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Dates of Grant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201</w:t>
      </w:r>
      <w:r w:rsidR="00DD7A07">
        <w:rPr>
          <w:sz w:val="20"/>
          <w:szCs w:val="20"/>
        </w:rPr>
        <w:t>7-2018</w:t>
      </w:r>
    </w:p>
    <w:p w14:paraId="34F45E92" w14:textId="66595C4D" w:rsidR="004941AC" w:rsidRDefault="004941AC" w:rsidP="004941AC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Role</w:t>
      </w:r>
      <w:r>
        <w:rPr>
          <w:sz w:val="20"/>
          <w:szCs w:val="20"/>
        </w:rPr>
        <w:t>: PI</w:t>
      </w:r>
    </w:p>
    <w:p w14:paraId="0D056094" w14:textId="7E2164CA" w:rsidR="004941AC" w:rsidRDefault="004941AC" w:rsidP="004941AC">
      <w:pPr>
        <w:pStyle w:val="BodyText"/>
        <w:tabs>
          <w:tab w:val="left" w:pos="4320"/>
        </w:tabs>
        <w:ind w:left="4320" w:hanging="4320"/>
        <w:rPr>
          <w:sz w:val="20"/>
          <w:szCs w:val="20"/>
        </w:rPr>
      </w:pPr>
    </w:p>
    <w:p w14:paraId="3E8D30A2" w14:textId="77777777" w:rsidR="00A22842" w:rsidRDefault="00A22842" w:rsidP="001A3105">
      <w:pPr>
        <w:pStyle w:val="BodyText"/>
        <w:spacing w:before="240"/>
        <w:ind w:left="0"/>
        <w:rPr>
          <w:b/>
          <w:sz w:val="20"/>
          <w:szCs w:val="20"/>
        </w:rPr>
      </w:pPr>
      <w:r w:rsidRPr="001A3105">
        <w:rPr>
          <w:b/>
          <w:sz w:val="20"/>
          <w:szCs w:val="20"/>
        </w:rPr>
        <w:t>Presentations at Conferences</w:t>
      </w:r>
    </w:p>
    <w:p w14:paraId="52D987D7" w14:textId="77777777" w:rsidR="00C704B0" w:rsidRPr="001A3105" w:rsidRDefault="00C704B0" w:rsidP="00C704B0">
      <w:pPr>
        <w:pStyle w:val="NoSpacing"/>
        <w:ind w:left="540" w:hanging="54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itle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Bridging the “GAP” in Farm Food Safety Requirements: Understanding FSMA, OFRR, and Third-Party Audits</w:t>
      </w:r>
      <w:r>
        <w:rPr>
          <w:sz w:val="20"/>
          <w:szCs w:val="20"/>
        </w:rPr>
        <w:tab/>
      </w:r>
    </w:p>
    <w:p w14:paraId="7E3D2CD3" w14:textId="77777777" w:rsidR="00C704B0" w:rsidRPr="001563D8" w:rsidRDefault="00C704B0" w:rsidP="00C704B0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Authors:</w:t>
      </w:r>
      <w:r>
        <w:rPr>
          <w:sz w:val="20"/>
          <w:szCs w:val="20"/>
        </w:rPr>
        <w:t xml:space="preserve"> </w:t>
      </w:r>
      <w:r w:rsidRPr="001563D8">
        <w:rPr>
          <w:bCs/>
          <w:sz w:val="20"/>
          <w:szCs w:val="20"/>
        </w:rPr>
        <w:t>Silva, J.</w:t>
      </w:r>
      <w:r w:rsidRPr="001563D8">
        <w:rPr>
          <w:sz w:val="20"/>
          <w:szCs w:val="20"/>
        </w:rPr>
        <w:t xml:space="preserve">* </w:t>
      </w:r>
      <w:r>
        <w:rPr>
          <w:sz w:val="20"/>
          <w:szCs w:val="20"/>
        </w:rPr>
        <w:t xml:space="preserve">&amp; </w:t>
      </w:r>
      <w:r w:rsidRPr="009F226B">
        <w:rPr>
          <w:b/>
          <w:bCs/>
          <w:sz w:val="20"/>
          <w:szCs w:val="20"/>
        </w:rPr>
        <w:t>Tavares, K.</w:t>
      </w:r>
    </w:p>
    <w:p w14:paraId="0BEDA62C" w14:textId="77777777" w:rsidR="00C704B0" w:rsidRPr="001A3105" w:rsidRDefault="00C704B0" w:rsidP="00C704B0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1563D8">
        <w:rPr>
          <w:sz w:val="20"/>
          <w:szCs w:val="20"/>
          <w:u w:val="single"/>
        </w:rPr>
        <w:t>Conference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Hawai‘i Agriculture Conference</w:t>
      </w:r>
      <w:r w:rsidRPr="001A3105">
        <w:rPr>
          <w:sz w:val="20"/>
          <w:szCs w:val="20"/>
        </w:rPr>
        <w:tab/>
      </w:r>
    </w:p>
    <w:p w14:paraId="370CA1DA" w14:textId="77777777" w:rsidR="00C704B0" w:rsidRPr="001A3105" w:rsidRDefault="00C704B0" w:rsidP="00C704B0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1563D8">
        <w:rPr>
          <w:sz w:val="20"/>
          <w:szCs w:val="20"/>
          <w:u w:val="single"/>
        </w:rPr>
        <w:t>Location</w:t>
      </w:r>
      <w:r>
        <w:rPr>
          <w:sz w:val="20"/>
          <w:szCs w:val="20"/>
        </w:rPr>
        <w:t>: Honolulu, HI</w:t>
      </w:r>
      <w:r>
        <w:rPr>
          <w:sz w:val="20"/>
          <w:szCs w:val="20"/>
        </w:rPr>
        <w:tab/>
      </w:r>
    </w:p>
    <w:p w14:paraId="1EAFA1A9" w14:textId="34B7D556" w:rsidR="00C704B0" w:rsidRDefault="00C704B0" w:rsidP="00C704B0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1563D8">
        <w:rPr>
          <w:sz w:val="20"/>
          <w:szCs w:val="20"/>
          <w:u w:val="single"/>
        </w:rPr>
        <w:t>Date of Presentation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October 2019</w:t>
      </w:r>
    </w:p>
    <w:p w14:paraId="4A853A87" w14:textId="77777777" w:rsidR="00C704B0" w:rsidRPr="00C704B0" w:rsidRDefault="00C704B0" w:rsidP="00C704B0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</w:p>
    <w:p w14:paraId="498F90B1" w14:textId="35923925" w:rsidR="00A22842" w:rsidRPr="001A3105" w:rsidRDefault="00A22842" w:rsidP="00E83FE7">
      <w:pPr>
        <w:pStyle w:val="NoSpacing"/>
        <w:ind w:left="540" w:hanging="54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itle</w:t>
      </w:r>
      <w:r w:rsidRPr="001A3105">
        <w:rPr>
          <w:sz w:val="20"/>
          <w:szCs w:val="20"/>
        </w:rPr>
        <w:t>:</w:t>
      </w:r>
      <w:r w:rsidR="00E83FE7">
        <w:rPr>
          <w:sz w:val="20"/>
          <w:szCs w:val="20"/>
        </w:rPr>
        <w:t xml:space="preserve"> Bridging the “GAP” in Farm Food Safety Requirements: Understanding FSMA, OFRR, and Third-Party Audits</w:t>
      </w:r>
      <w:r w:rsidR="00925C55">
        <w:rPr>
          <w:sz w:val="20"/>
          <w:szCs w:val="20"/>
        </w:rPr>
        <w:tab/>
      </w:r>
    </w:p>
    <w:p w14:paraId="23AEA7FA" w14:textId="3E2D1E5A" w:rsidR="00A22842" w:rsidRPr="001563D8" w:rsidRDefault="00A22842" w:rsidP="00626E94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Authors:</w:t>
      </w:r>
      <w:r w:rsidR="001563D8">
        <w:rPr>
          <w:sz w:val="20"/>
          <w:szCs w:val="20"/>
        </w:rPr>
        <w:t xml:space="preserve"> </w:t>
      </w:r>
      <w:r w:rsidR="001563D8" w:rsidRPr="001563D8">
        <w:rPr>
          <w:bCs/>
          <w:sz w:val="20"/>
          <w:szCs w:val="20"/>
        </w:rPr>
        <w:t>Silva, J.</w:t>
      </w:r>
      <w:r w:rsidR="001563D8" w:rsidRPr="001563D8">
        <w:rPr>
          <w:sz w:val="20"/>
          <w:szCs w:val="20"/>
        </w:rPr>
        <w:t xml:space="preserve">* </w:t>
      </w:r>
      <w:r w:rsidR="009F226B">
        <w:rPr>
          <w:sz w:val="20"/>
          <w:szCs w:val="20"/>
        </w:rPr>
        <w:t xml:space="preserve">&amp; </w:t>
      </w:r>
      <w:r w:rsidR="009F226B" w:rsidRPr="009F226B">
        <w:rPr>
          <w:b/>
          <w:bCs/>
          <w:sz w:val="20"/>
          <w:szCs w:val="20"/>
        </w:rPr>
        <w:t>Tavares, K.</w:t>
      </w:r>
    </w:p>
    <w:p w14:paraId="7E6ED4D8" w14:textId="655C0597" w:rsidR="00A22842" w:rsidRPr="001A3105" w:rsidRDefault="00A22842" w:rsidP="00626E94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1563D8">
        <w:rPr>
          <w:sz w:val="20"/>
          <w:szCs w:val="20"/>
          <w:u w:val="single"/>
        </w:rPr>
        <w:t>Conference</w:t>
      </w:r>
      <w:r w:rsidRPr="001A3105">
        <w:rPr>
          <w:sz w:val="20"/>
          <w:szCs w:val="20"/>
        </w:rPr>
        <w:t>:</w:t>
      </w:r>
      <w:r w:rsidR="001563D8">
        <w:rPr>
          <w:sz w:val="20"/>
          <w:szCs w:val="20"/>
        </w:rPr>
        <w:t xml:space="preserve"> Hawai‘i Agriculture Conference</w:t>
      </w:r>
      <w:r w:rsidRPr="001A3105">
        <w:rPr>
          <w:sz w:val="20"/>
          <w:szCs w:val="20"/>
        </w:rPr>
        <w:tab/>
      </w:r>
    </w:p>
    <w:p w14:paraId="7CE8570E" w14:textId="12786E16" w:rsidR="00A22842" w:rsidRPr="001A3105" w:rsidRDefault="00A22842" w:rsidP="00626E94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1563D8">
        <w:rPr>
          <w:sz w:val="20"/>
          <w:szCs w:val="20"/>
          <w:u w:val="single"/>
        </w:rPr>
        <w:t>Location</w:t>
      </w:r>
      <w:r w:rsidR="00925C55">
        <w:rPr>
          <w:sz w:val="20"/>
          <w:szCs w:val="20"/>
        </w:rPr>
        <w:t>:</w:t>
      </w:r>
      <w:r w:rsidR="001563D8">
        <w:rPr>
          <w:sz w:val="20"/>
          <w:szCs w:val="20"/>
        </w:rPr>
        <w:t xml:space="preserve"> Honolulu, HI</w:t>
      </w:r>
      <w:r w:rsidR="00925C55">
        <w:rPr>
          <w:sz w:val="20"/>
          <w:szCs w:val="20"/>
        </w:rPr>
        <w:tab/>
      </w:r>
    </w:p>
    <w:p w14:paraId="265B8F89" w14:textId="0A807560" w:rsidR="001563D8" w:rsidRDefault="00A22842" w:rsidP="00626E94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1563D8">
        <w:rPr>
          <w:sz w:val="20"/>
          <w:szCs w:val="20"/>
          <w:u w:val="single"/>
        </w:rPr>
        <w:t>Date of Presentation</w:t>
      </w:r>
      <w:r w:rsidRPr="001A3105">
        <w:rPr>
          <w:sz w:val="20"/>
          <w:szCs w:val="20"/>
        </w:rPr>
        <w:t>:</w:t>
      </w:r>
      <w:r w:rsidR="001563D8">
        <w:rPr>
          <w:sz w:val="20"/>
          <w:szCs w:val="20"/>
        </w:rPr>
        <w:t xml:space="preserve"> October 201</w:t>
      </w:r>
      <w:r w:rsidR="00610CB8">
        <w:rPr>
          <w:sz w:val="20"/>
          <w:szCs w:val="20"/>
        </w:rPr>
        <w:t>9</w:t>
      </w:r>
    </w:p>
    <w:p w14:paraId="7D23928D" w14:textId="58BA31A5" w:rsidR="00806D8C" w:rsidRDefault="00806D8C" w:rsidP="00626E94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</w:p>
    <w:p w14:paraId="3A3D331F" w14:textId="7480ABC6" w:rsidR="00806D8C" w:rsidRPr="001A3105" w:rsidRDefault="00806D8C" w:rsidP="00806D8C">
      <w:pPr>
        <w:pStyle w:val="NoSpacing"/>
        <w:ind w:left="540" w:hanging="54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itle</w:t>
      </w:r>
      <w:r w:rsidRPr="001A3105">
        <w:rPr>
          <w:sz w:val="20"/>
          <w:szCs w:val="20"/>
        </w:rPr>
        <w:t>:</w:t>
      </w:r>
      <w:r w:rsidR="0021691C" w:rsidRPr="0021691C">
        <w:t xml:space="preserve"> </w:t>
      </w:r>
      <w:r w:rsidR="0021691C" w:rsidRPr="0021691C">
        <w:rPr>
          <w:sz w:val="20"/>
          <w:szCs w:val="20"/>
        </w:rPr>
        <w:t>GET (Grow Eat Think) Local Initiative</w:t>
      </w:r>
      <w:r>
        <w:rPr>
          <w:sz w:val="20"/>
          <w:szCs w:val="20"/>
        </w:rPr>
        <w:tab/>
      </w:r>
    </w:p>
    <w:p w14:paraId="58DF117D" w14:textId="3B778063" w:rsidR="00806D8C" w:rsidRPr="00311393" w:rsidRDefault="00806D8C" w:rsidP="001966BA">
      <w:pPr>
        <w:pStyle w:val="NoSpacing"/>
        <w:ind w:left="810" w:hanging="810"/>
        <w:rPr>
          <w:sz w:val="20"/>
          <w:szCs w:val="20"/>
        </w:rPr>
      </w:pPr>
      <w:r w:rsidRPr="00311393">
        <w:rPr>
          <w:sz w:val="20"/>
          <w:szCs w:val="20"/>
          <w:u w:val="single"/>
        </w:rPr>
        <w:t>Authors:</w:t>
      </w:r>
      <w:r w:rsidR="000A7FBF" w:rsidRPr="00311393">
        <w:rPr>
          <w:sz w:val="20"/>
          <w:szCs w:val="20"/>
        </w:rPr>
        <w:t xml:space="preserve"> Ooki, N.*, Nakamura-Tengan, L., Zee, J., </w:t>
      </w:r>
      <w:r w:rsidRPr="00311393">
        <w:rPr>
          <w:b/>
          <w:bCs/>
          <w:sz w:val="20"/>
          <w:szCs w:val="20"/>
        </w:rPr>
        <w:t>Tavares, K</w:t>
      </w:r>
      <w:r w:rsidR="000A7FBF" w:rsidRPr="00311393">
        <w:rPr>
          <w:b/>
          <w:bCs/>
          <w:sz w:val="20"/>
          <w:szCs w:val="20"/>
        </w:rPr>
        <w:t>.</w:t>
      </w:r>
      <w:r w:rsidR="000A7FBF" w:rsidRPr="00311393">
        <w:rPr>
          <w:sz w:val="20"/>
          <w:szCs w:val="20"/>
        </w:rPr>
        <w:t>, Uyeda</w:t>
      </w:r>
      <w:r w:rsidR="00311393" w:rsidRPr="00311393">
        <w:rPr>
          <w:sz w:val="20"/>
          <w:szCs w:val="20"/>
        </w:rPr>
        <w:t>, J.,</w:t>
      </w:r>
      <w:r w:rsidR="00311393">
        <w:rPr>
          <w:sz w:val="20"/>
          <w:szCs w:val="20"/>
        </w:rPr>
        <w:t xml:space="preserve"> Wages, S., Silva, J., Akahoshi, K., Sugano, J.</w:t>
      </w:r>
      <w:r w:rsidR="007E0B30">
        <w:rPr>
          <w:sz w:val="20"/>
          <w:szCs w:val="20"/>
        </w:rPr>
        <w:t xml:space="preserve">, Caires, K., and Ahmad, A. </w:t>
      </w:r>
    </w:p>
    <w:p w14:paraId="00AED177" w14:textId="77777777" w:rsidR="00806D8C" w:rsidRPr="001A3105" w:rsidRDefault="00806D8C" w:rsidP="00806D8C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1563D8">
        <w:rPr>
          <w:sz w:val="20"/>
          <w:szCs w:val="20"/>
          <w:u w:val="single"/>
        </w:rPr>
        <w:t>Conference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Hawai‘i Agriculture Conference</w:t>
      </w:r>
      <w:r w:rsidRPr="001A3105">
        <w:rPr>
          <w:sz w:val="20"/>
          <w:szCs w:val="20"/>
        </w:rPr>
        <w:tab/>
      </w:r>
    </w:p>
    <w:p w14:paraId="4DA668AB" w14:textId="77777777" w:rsidR="00806D8C" w:rsidRPr="001A3105" w:rsidRDefault="00806D8C" w:rsidP="00806D8C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1563D8">
        <w:rPr>
          <w:sz w:val="20"/>
          <w:szCs w:val="20"/>
          <w:u w:val="single"/>
        </w:rPr>
        <w:t>Location</w:t>
      </w:r>
      <w:r>
        <w:rPr>
          <w:sz w:val="20"/>
          <w:szCs w:val="20"/>
        </w:rPr>
        <w:t>: Honolulu, HI</w:t>
      </w:r>
      <w:r>
        <w:rPr>
          <w:sz w:val="20"/>
          <w:szCs w:val="20"/>
        </w:rPr>
        <w:tab/>
      </w:r>
    </w:p>
    <w:p w14:paraId="040A48EF" w14:textId="77777777" w:rsidR="00806D8C" w:rsidRDefault="00806D8C" w:rsidP="00806D8C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1563D8">
        <w:rPr>
          <w:sz w:val="20"/>
          <w:szCs w:val="20"/>
          <w:u w:val="single"/>
        </w:rPr>
        <w:t>Date of Presentation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October 2019</w:t>
      </w:r>
    </w:p>
    <w:p w14:paraId="7A0F5BAF" w14:textId="77777777" w:rsidR="00806D8C" w:rsidRDefault="00806D8C" w:rsidP="00626E94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</w:p>
    <w:p w14:paraId="4E4102F6" w14:textId="77777777" w:rsidR="001563D8" w:rsidRDefault="001563D8" w:rsidP="00626E94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</w:p>
    <w:p w14:paraId="2F1B7315" w14:textId="5B355644" w:rsidR="001563D8" w:rsidRPr="001A3105" w:rsidRDefault="001563D8" w:rsidP="001563D8">
      <w:pPr>
        <w:pStyle w:val="NoSpacing"/>
        <w:ind w:left="540" w:hanging="54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itle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 w:rsidR="009F226B">
        <w:rPr>
          <w:sz w:val="20"/>
          <w:szCs w:val="20"/>
        </w:rPr>
        <w:t xml:space="preserve">AgGAPtation: </w:t>
      </w:r>
      <w:r w:rsidR="005A4614">
        <w:rPr>
          <w:sz w:val="20"/>
          <w:szCs w:val="20"/>
        </w:rPr>
        <w:t>CTAHR’s Role in Supporting Hawai‘i’s Agricultural Food Safety Needs</w:t>
      </w:r>
      <w:r>
        <w:rPr>
          <w:sz w:val="20"/>
          <w:szCs w:val="20"/>
        </w:rPr>
        <w:tab/>
      </w:r>
    </w:p>
    <w:p w14:paraId="4B1AACB1" w14:textId="50D5B2A7" w:rsidR="001563D8" w:rsidRPr="001563D8" w:rsidRDefault="001563D8" w:rsidP="001563D8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Authors:</w:t>
      </w:r>
      <w:r>
        <w:rPr>
          <w:sz w:val="20"/>
          <w:szCs w:val="20"/>
        </w:rPr>
        <w:t xml:space="preserve"> </w:t>
      </w:r>
      <w:r w:rsidR="009F226B" w:rsidRPr="001966BA">
        <w:rPr>
          <w:b/>
          <w:sz w:val="20"/>
          <w:szCs w:val="20"/>
        </w:rPr>
        <w:t>Tavares, K.</w:t>
      </w:r>
      <w:r w:rsidR="005746BE" w:rsidRPr="001966BA">
        <w:rPr>
          <w:b/>
          <w:sz w:val="20"/>
          <w:szCs w:val="20"/>
        </w:rPr>
        <w:t>*</w:t>
      </w:r>
      <w:r w:rsidR="001966BA">
        <w:rPr>
          <w:bCs/>
          <w:sz w:val="20"/>
          <w:szCs w:val="20"/>
        </w:rPr>
        <w:t xml:space="preserve">, </w:t>
      </w:r>
      <w:r w:rsidR="001966BA" w:rsidRPr="00A93457">
        <w:t>Motomura-Wages, S., Uyeda, J., Silva, J., and E. Kirk</w:t>
      </w:r>
    </w:p>
    <w:p w14:paraId="595FE7C1" w14:textId="77777777" w:rsidR="001563D8" w:rsidRPr="001A3105" w:rsidRDefault="001563D8" w:rsidP="001563D8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1563D8">
        <w:rPr>
          <w:sz w:val="20"/>
          <w:szCs w:val="20"/>
          <w:u w:val="single"/>
        </w:rPr>
        <w:t>Conference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Hawai‘i Agriculture Conference</w:t>
      </w:r>
      <w:r w:rsidRPr="001A3105">
        <w:rPr>
          <w:sz w:val="20"/>
          <w:szCs w:val="20"/>
        </w:rPr>
        <w:tab/>
      </w:r>
    </w:p>
    <w:p w14:paraId="4F4AAEB4" w14:textId="77777777" w:rsidR="001563D8" w:rsidRPr="001A3105" w:rsidRDefault="001563D8" w:rsidP="001563D8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1563D8">
        <w:rPr>
          <w:sz w:val="20"/>
          <w:szCs w:val="20"/>
          <w:u w:val="single"/>
        </w:rPr>
        <w:t>Location</w:t>
      </w:r>
      <w:r>
        <w:rPr>
          <w:sz w:val="20"/>
          <w:szCs w:val="20"/>
        </w:rPr>
        <w:t>: Honolulu, HI</w:t>
      </w:r>
      <w:r>
        <w:rPr>
          <w:sz w:val="20"/>
          <w:szCs w:val="20"/>
        </w:rPr>
        <w:tab/>
      </w:r>
    </w:p>
    <w:p w14:paraId="3F2D8697" w14:textId="005B5F50" w:rsidR="009F226B" w:rsidRDefault="001563D8" w:rsidP="001563D8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1563D8">
        <w:rPr>
          <w:sz w:val="20"/>
          <w:szCs w:val="20"/>
          <w:u w:val="single"/>
        </w:rPr>
        <w:t>Date of Presentation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October 2019</w:t>
      </w:r>
    </w:p>
    <w:p w14:paraId="73885FD9" w14:textId="77777777" w:rsidR="00BE1501" w:rsidRDefault="00BE1501" w:rsidP="00806D8C">
      <w:pPr>
        <w:pStyle w:val="NoSpacing"/>
        <w:rPr>
          <w:sz w:val="20"/>
          <w:szCs w:val="20"/>
          <w:u w:val="single"/>
        </w:rPr>
      </w:pPr>
    </w:p>
    <w:p w14:paraId="04F2E275" w14:textId="77777777" w:rsidR="00BE1501" w:rsidRDefault="00BE1501" w:rsidP="00806D8C">
      <w:pPr>
        <w:pStyle w:val="NoSpacing"/>
        <w:rPr>
          <w:sz w:val="20"/>
          <w:szCs w:val="20"/>
          <w:u w:val="single"/>
        </w:rPr>
      </w:pPr>
    </w:p>
    <w:p w14:paraId="6B6D616D" w14:textId="74E6559A" w:rsidR="009F226B" w:rsidRPr="001A3105" w:rsidRDefault="009F226B" w:rsidP="009F226B">
      <w:pPr>
        <w:pStyle w:val="NoSpacing"/>
        <w:ind w:left="540" w:hanging="54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itle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Comparison of Organic Fertilizers to Produce Ginger (</w:t>
      </w:r>
      <w:r>
        <w:rPr>
          <w:i/>
          <w:iCs/>
          <w:sz w:val="20"/>
          <w:szCs w:val="20"/>
        </w:rPr>
        <w:t>Zingiber officionale</w:t>
      </w:r>
      <w:r>
        <w:rPr>
          <w:sz w:val="20"/>
          <w:szCs w:val="20"/>
        </w:rPr>
        <w:t>) in Pots (Poster Presentation)</w:t>
      </w:r>
    </w:p>
    <w:p w14:paraId="5E3F7DBE" w14:textId="79DAD37D" w:rsidR="009F226B" w:rsidRPr="001563D8" w:rsidRDefault="009F226B" w:rsidP="009F226B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Authors:</w:t>
      </w:r>
      <w:r>
        <w:rPr>
          <w:sz w:val="20"/>
          <w:szCs w:val="20"/>
        </w:rPr>
        <w:t xml:space="preserve"> *Motomura, S., </w:t>
      </w:r>
      <w:r w:rsidRPr="009F226B">
        <w:rPr>
          <w:b/>
          <w:bCs/>
          <w:sz w:val="20"/>
          <w:szCs w:val="20"/>
        </w:rPr>
        <w:t>Tavares, K.</w:t>
      </w:r>
      <w:r>
        <w:rPr>
          <w:sz w:val="20"/>
          <w:szCs w:val="20"/>
        </w:rPr>
        <w:t>, Silva, J., Uyeda, J.</w:t>
      </w:r>
    </w:p>
    <w:p w14:paraId="44C7D8A3" w14:textId="3C5486CD" w:rsidR="009F226B" w:rsidRPr="001A3105" w:rsidRDefault="009F226B" w:rsidP="009F226B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1563D8">
        <w:rPr>
          <w:sz w:val="20"/>
          <w:szCs w:val="20"/>
          <w:u w:val="single"/>
        </w:rPr>
        <w:t>Conference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American Society for Horticultural Science Annual Conference</w:t>
      </w:r>
      <w:r w:rsidRPr="001A3105">
        <w:rPr>
          <w:sz w:val="20"/>
          <w:szCs w:val="20"/>
        </w:rPr>
        <w:tab/>
      </w:r>
    </w:p>
    <w:p w14:paraId="41CEAD4C" w14:textId="747B7F39" w:rsidR="009F226B" w:rsidRPr="001A3105" w:rsidRDefault="009F226B" w:rsidP="009F226B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1563D8">
        <w:rPr>
          <w:sz w:val="20"/>
          <w:szCs w:val="20"/>
          <w:u w:val="single"/>
        </w:rPr>
        <w:t>Location</w:t>
      </w:r>
      <w:r>
        <w:rPr>
          <w:sz w:val="20"/>
          <w:szCs w:val="20"/>
        </w:rPr>
        <w:t>: Las Vegas, NV</w:t>
      </w:r>
      <w:r>
        <w:rPr>
          <w:sz w:val="20"/>
          <w:szCs w:val="20"/>
        </w:rPr>
        <w:tab/>
      </w:r>
    </w:p>
    <w:p w14:paraId="30DB0C69" w14:textId="0F64A648" w:rsidR="009F226B" w:rsidRDefault="009F226B" w:rsidP="009F226B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1563D8">
        <w:rPr>
          <w:sz w:val="20"/>
          <w:szCs w:val="20"/>
          <w:u w:val="single"/>
        </w:rPr>
        <w:t>Date of Presentation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July 2019</w:t>
      </w:r>
    </w:p>
    <w:p w14:paraId="41F83DF3" w14:textId="42CA3DA1" w:rsidR="009F226B" w:rsidRDefault="009F226B" w:rsidP="001563D8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</w:p>
    <w:p w14:paraId="1C20A286" w14:textId="39E15641" w:rsidR="009F226B" w:rsidRDefault="009F226B" w:rsidP="009F226B">
      <w:pPr>
        <w:pStyle w:val="NoSpacing"/>
        <w:ind w:left="540" w:hanging="54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itle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>
        <w:rPr>
          <w:rStyle w:val="sessionlisttitle"/>
          <w:color w:val="000000" w:themeColor="text1"/>
          <w:sz w:val="20"/>
          <w:szCs w:val="20"/>
        </w:rPr>
        <w:t>Yield and Quality of Turmeric and Related Germplasm on Maui</w:t>
      </w:r>
      <w:r>
        <w:rPr>
          <w:color w:val="000000" w:themeColor="text1"/>
          <w:sz w:val="20"/>
          <w:szCs w:val="20"/>
        </w:rPr>
        <w:t xml:space="preserve"> </w:t>
      </w:r>
      <w:r>
        <w:rPr>
          <w:sz w:val="20"/>
          <w:szCs w:val="20"/>
        </w:rPr>
        <w:t>(Poster Presentation)</w:t>
      </w:r>
    </w:p>
    <w:p w14:paraId="46CC756B" w14:textId="5430E394" w:rsidR="009F226B" w:rsidRPr="001563D8" w:rsidRDefault="009F226B" w:rsidP="001966BA">
      <w:pPr>
        <w:pStyle w:val="NoSpacing"/>
        <w:ind w:left="900" w:hanging="90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Authors:</w:t>
      </w:r>
      <w:r>
        <w:rPr>
          <w:sz w:val="20"/>
          <w:szCs w:val="20"/>
        </w:rPr>
        <w:t xml:space="preserve"> </w:t>
      </w:r>
      <w:r>
        <w:rPr>
          <w:rStyle w:val="topdisplay"/>
          <w:bCs/>
          <w:color w:val="000000" w:themeColor="text1"/>
          <w:sz w:val="20"/>
          <w:szCs w:val="20"/>
        </w:rPr>
        <w:t>*</w:t>
      </w:r>
      <w:r w:rsidRPr="009F226B">
        <w:rPr>
          <w:rStyle w:val="topdisplay"/>
          <w:b/>
          <w:color w:val="000000" w:themeColor="text1"/>
          <w:sz w:val="20"/>
          <w:szCs w:val="20"/>
        </w:rPr>
        <w:t>Tavares, K</w:t>
      </w:r>
      <w:r>
        <w:rPr>
          <w:rStyle w:val="topdisplay"/>
          <w:color w:val="000000" w:themeColor="text1"/>
          <w:sz w:val="20"/>
          <w:szCs w:val="20"/>
        </w:rPr>
        <w:t>., Radovich, T., Bingham, J., Calpito, J., Ahmad, A., Kirk, E., Teves, G., Motomura, S., Silva, J., Uyeda, J., Sugano, J. &amp; Nakamura-Tengan, L.</w:t>
      </w:r>
    </w:p>
    <w:p w14:paraId="2CC156C0" w14:textId="77777777" w:rsidR="009F226B" w:rsidRPr="001A3105" w:rsidRDefault="009F226B" w:rsidP="009F226B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1563D8">
        <w:rPr>
          <w:sz w:val="20"/>
          <w:szCs w:val="20"/>
          <w:u w:val="single"/>
        </w:rPr>
        <w:t>Conference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American Society for Horticultural Science Annual Conference</w:t>
      </w:r>
      <w:r w:rsidRPr="001A3105">
        <w:rPr>
          <w:sz w:val="20"/>
          <w:szCs w:val="20"/>
        </w:rPr>
        <w:tab/>
      </w:r>
    </w:p>
    <w:p w14:paraId="1029C52A" w14:textId="77777777" w:rsidR="009F226B" w:rsidRPr="001A3105" w:rsidRDefault="009F226B" w:rsidP="009F226B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1563D8">
        <w:rPr>
          <w:sz w:val="20"/>
          <w:szCs w:val="20"/>
          <w:u w:val="single"/>
        </w:rPr>
        <w:t>Location</w:t>
      </w:r>
      <w:r>
        <w:rPr>
          <w:sz w:val="20"/>
          <w:szCs w:val="20"/>
        </w:rPr>
        <w:t>: Las Vegas, NV</w:t>
      </w:r>
      <w:r>
        <w:rPr>
          <w:sz w:val="20"/>
          <w:szCs w:val="20"/>
        </w:rPr>
        <w:tab/>
      </w:r>
    </w:p>
    <w:p w14:paraId="2D7DA5B0" w14:textId="77777777" w:rsidR="009F226B" w:rsidRDefault="009F226B" w:rsidP="009F226B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1563D8">
        <w:rPr>
          <w:sz w:val="20"/>
          <w:szCs w:val="20"/>
          <w:u w:val="single"/>
        </w:rPr>
        <w:t>Date of Presentation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July 2019</w:t>
      </w:r>
    </w:p>
    <w:p w14:paraId="63AB1B62" w14:textId="5D9F4A2D" w:rsidR="009F226B" w:rsidRDefault="009F226B" w:rsidP="001563D8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</w:p>
    <w:p w14:paraId="2DD6B9B2" w14:textId="2869B263" w:rsidR="009F226B" w:rsidRDefault="009F226B" w:rsidP="009F226B">
      <w:pPr>
        <w:pStyle w:val="NoSpacing"/>
        <w:ind w:left="540" w:hanging="54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itle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>
        <w:rPr>
          <w:rStyle w:val="sessionlisttitle"/>
          <w:color w:val="000000" w:themeColor="text1"/>
          <w:sz w:val="20"/>
          <w:szCs w:val="20"/>
        </w:rPr>
        <w:t>The Effect of Biochar Application on Soil Health and Legume Crop’s Growth and Yield in Hawaii.</w:t>
      </w:r>
      <w:r>
        <w:rPr>
          <w:color w:val="000000" w:themeColor="text1"/>
          <w:sz w:val="20"/>
          <w:szCs w:val="20"/>
        </w:rPr>
        <w:t xml:space="preserve"> </w:t>
      </w:r>
      <w:r>
        <w:rPr>
          <w:sz w:val="20"/>
          <w:szCs w:val="20"/>
        </w:rPr>
        <w:t>(Poster Presentation)</w:t>
      </w:r>
    </w:p>
    <w:p w14:paraId="219E9D62" w14:textId="3F720A62" w:rsidR="009F226B" w:rsidRPr="009F226B" w:rsidRDefault="009F226B" w:rsidP="001966BA">
      <w:pPr>
        <w:pStyle w:val="NoSpacing"/>
        <w:ind w:left="900" w:hanging="900"/>
        <w:rPr>
          <w:b/>
          <w:bCs/>
          <w:sz w:val="20"/>
          <w:szCs w:val="20"/>
        </w:rPr>
      </w:pPr>
      <w:r w:rsidRPr="001A3105">
        <w:rPr>
          <w:sz w:val="20"/>
          <w:szCs w:val="20"/>
          <w:u w:val="single"/>
        </w:rPr>
        <w:t>Authors:</w:t>
      </w:r>
      <w:r>
        <w:rPr>
          <w:sz w:val="20"/>
          <w:szCs w:val="20"/>
        </w:rPr>
        <w:t xml:space="preserve"> </w:t>
      </w:r>
      <w:r>
        <w:rPr>
          <w:rStyle w:val="topdisplay"/>
          <w:bCs/>
          <w:color w:val="000000" w:themeColor="text1"/>
          <w:sz w:val="20"/>
          <w:szCs w:val="20"/>
        </w:rPr>
        <w:t>*Ahmad</w:t>
      </w:r>
      <w:r>
        <w:rPr>
          <w:rStyle w:val="topdisplay"/>
          <w:color w:val="000000" w:themeColor="text1"/>
          <w:sz w:val="20"/>
          <w:szCs w:val="20"/>
        </w:rPr>
        <w:t xml:space="preserve">, A., Nguyen, H., Radovich, T., Wang, K., Sugano, J., Uyeda, J., Motomura, S., Silva, J. &amp; </w:t>
      </w:r>
      <w:r w:rsidRPr="009F226B">
        <w:rPr>
          <w:rStyle w:val="topdisplay"/>
          <w:b/>
          <w:bCs/>
          <w:color w:val="000000" w:themeColor="text1"/>
          <w:sz w:val="20"/>
          <w:szCs w:val="20"/>
        </w:rPr>
        <w:t xml:space="preserve">Tavares, K.  </w:t>
      </w:r>
    </w:p>
    <w:p w14:paraId="5D088986" w14:textId="77777777" w:rsidR="009F226B" w:rsidRPr="001A3105" w:rsidRDefault="009F226B" w:rsidP="009F226B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1563D8">
        <w:rPr>
          <w:sz w:val="20"/>
          <w:szCs w:val="20"/>
          <w:u w:val="single"/>
        </w:rPr>
        <w:t>Conference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American Society for Horticultural Science Annual Conference</w:t>
      </w:r>
      <w:r w:rsidRPr="001A3105">
        <w:rPr>
          <w:sz w:val="20"/>
          <w:szCs w:val="20"/>
        </w:rPr>
        <w:tab/>
      </w:r>
    </w:p>
    <w:p w14:paraId="2B90BA1D" w14:textId="77777777" w:rsidR="009F226B" w:rsidRPr="001A3105" w:rsidRDefault="009F226B" w:rsidP="009F226B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1563D8">
        <w:rPr>
          <w:sz w:val="20"/>
          <w:szCs w:val="20"/>
          <w:u w:val="single"/>
        </w:rPr>
        <w:t>Location</w:t>
      </w:r>
      <w:r>
        <w:rPr>
          <w:sz w:val="20"/>
          <w:szCs w:val="20"/>
        </w:rPr>
        <w:t>: Las Vegas, NV</w:t>
      </w:r>
      <w:r>
        <w:rPr>
          <w:sz w:val="20"/>
          <w:szCs w:val="20"/>
        </w:rPr>
        <w:tab/>
      </w:r>
    </w:p>
    <w:p w14:paraId="6A40BB9B" w14:textId="77777777" w:rsidR="009F226B" w:rsidRDefault="009F226B" w:rsidP="009F226B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1563D8">
        <w:rPr>
          <w:sz w:val="20"/>
          <w:szCs w:val="20"/>
          <w:u w:val="single"/>
        </w:rPr>
        <w:t>Date of Presentation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July 2019</w:t>
      </w:r>
    </w:p>
    <w:p w14:paraId="42ED8A12" w14:textId="311C2834" w:rsidR="009F226B" w:rsidRDefault="009F226B" w:rsidP="001563D8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</w:p>
    <w:p w14:paraId="3BC2A855" w14:textId="376263DD" w:rsidR="00E07FF0" w:rsidRDefault="009F226B" w:rsidP="009F226B">
      <w:pPr>
        <w:pStyle w:val="NoSpacing"/>
        <w:ind w:left="540" w:hanging="540"/>
        <w:rPr>
          <w:rStyle w:val="sessionlisttitle"/>
          <w:color w:val="000000" w:themeColor="text1"/>
          <w:sz w:val="20"/>
          <w:szCs w:val="20"/>
        </w:rPr>
      </w:pPr>
      <w:r w:rsidRPr="001A3105">
        <w:rPr>
          <w:sz w:val="20"/>
          <w:szCs w:val="20"/>
          <w:u w:val="single"/>
        </w:rPr>
        <w:t>Title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 w:rsidR="00E07FF0" w:rsidRPr="00E07FF0">
        <w:rPr>
          <w:rStyle w:val="sessionlisttitle"/>
          <w:color w:val="000000" w:themeColor="text1"/>
          <w:sz w:val="20"/>
          <w:szCs w:val="20"/>
        </w:rPr>
        <w:t xml:space="preserve">Evaluation of New Taro Varieties Resistant to Taro Leaf Blight in </w:t>
      </w:r>
      <w:r w:rsidR="00E07FF0">
        <w:rPr>
          <w:rStyle w:val="sessionlisttitle"/>
          <w:color w:val="000000" w:themeColor="text1"/>
          <w:sz w:val="20"/>
          <w:szCs w:val="20"/>
        </w:rPr>
        <w:t>Hawai‘i</w:t>
      </w:r>
    </w:p>
    <w:p w14:paraId="38E2CE8C" w14:textId="23A23DF1" w:rsidR="009F226B" w:rsidRPr="00E07FF0" w:rsidRDefault="009F226B" w:rsidP="009F226B">
      <w:pPr>
        <w:pStyle w:val="NoSpacing"/>
        <w:ind w:left="540" w:hanging="540"/>
        <w:rPr>
          <w:b/>
          <w:bCs/>
          <w:sz w:val="20"/>
          <w:szCs w:val="20"/>
        </w:rPr>
      </w:pPr>
      <w:r w:rsidRPr="00E07FF0">
        <w:rPr>
          <w:sz w:val="20"/>
          <w:szCs w:val="20"/>
          <w:u w:val="single"/>
        </w:rPr>
        <w:t>Authors:</w:t>
      </w:r>
      <w:r w:rsidRPr="00E07FF0">
        <w:rPr>
          <w:sz w:val="20"/>
          <w:szCs w:val="20"/>
        </w:rPr>
        <w:t xml:space="preserve"> </w:t>
      </w:r>
      <w:r w:rsidR="00E07FF0" w:rsidRPr="00E07FF0">
        <w:rPr>
          <w:rStyle w:val="topdisplay"/>
          <w:bCs/>
          <w:color w:val="000000" w:themeColor="text1"/>
          <w:sz w:val="20"/>
          <w:szCs w:val="20"/>
        </w:rPr>
        <w:t xml:space="preserve">Gutierrez-Coarite, R.*, Shimabuku, R., </w:t>
      </w:r>
      <w:r w:rsidR="00E07FF0" w:rsidRPr="00E07FF0">
        <w:rPr>
          <w:rStyle w:val="topdisplay"/>
          <w:b/>
          <w:color w:val="000000" w:themeColor="text1"/>
          <w:sz w:val="20"/>
          <w:szCs w:val="20"/>
        </w:rPr>
        <w:t>Tavares, K.</w:t>
      </w:r>
      <w:r w:rsidR="00E07FF0" w:rsidRPr="00E07FF0">
        <w:rPr>
          <w:rStyle w:val="topdisplay"/>
          <w:bCs/>
          <w:color w:val="000000" w:themeColor="text1"/>
          <w:sz w:val="20"/>
          <w:szCs w:val="20"/>
        </w:rPr>
        <w:t xml:space="preserve">, Nakamura-Tengan, L., Keach, J. &amp; </w:t>
      </w:r>
      <w:r w:rsidR="00E07FF0">
        <w:rPr>
          <w:rStyle w:val="topdisplay"/>
          <w:bCs/>
          <w:color w:val="000000" w:themeColor="text1"/>
          <w:sz w:val="20"/>
          <w:szCs w:val="20"/>
        </w:rPr>
        <w:t>Miyasaka, S.</w:t>
      </w:r>
    </w:p>
    <w:p w14:paraId="701AABE5" w14:textId="77777777" w:rsidR="009F226B" w:rsidRPr="001A3105" w:rsidRDefault="009F226B" w:rsidP="009F226B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1563D8">
        <w:rPr>
          <w:sz w:val="20"/>
          <w:szCs w:val="20"/>
          <w:u w:val="single"/>
        </w:rPr>
        <w:t>Conference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American Society for Horticultural Science Annual Conference</w:t>
      </w:r>
      <w:r w:rsidRPr="001A3105">
        <w:rPr>
          <w:sz w:val="20"/>
          <w:szCs w:val="20"/>
        </w:rPr>
        <w:tab/>
      </w:r>
    </w:p>
    <w:p w14:paraId="4A4164A1" w14:textId="77777777" w:rsidR="009F226B" w:rsidRPr="001A3105" w:rsidRDefault="009F226B" w:rsidP="009F226B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1563D8">
        <w:rPr>
          <w:sz w:val="20"/>
          <w:szCs w:val="20"/>
          <w:u w:val="single"/>
        </w:rPr>
        <w:t>Location</w:t>
      </w:r>
      <w:r>
        <w:rPr>
          <w:sz w:val="20"/>
          <w:szCs w:val="20"/>
        </w:rPr>
        <w:t>: Las Vegas, NV</w:t>
      </w:r>
      <w:r>
        <w:rPr>
          <w:sz w:val="20"/>
          <w:szCs w:val="20"/>
        </w:rPr>
        <w:tab/>
      </w:r>
    </w:p>
    <w:p w14:paraId="49BE58D1" w14:textId="2BCBC0C3" w:rsidR="009F226B" w:rsidRDefault="009F226B" w:rsidP="009F226B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1563D8">
        <w:rPr>
          <w:sz w:val="20"/>
          <w:szCs w:val="20"/>
          <w:u w:val="single"/>
        </w:rPr>
        <w:t>Date of Presentation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July 2019</w:t>
      </w:r>
    </w:p>
    <w:p w14:paraId="42AED5AD" w14:textId="484829B6" w:rsidR="00610CB8" w:rsidRDefault="00610CB8" w:rsidP="009F226B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</w:p>
    <w:p w14:paraId="5B4ECF8C" w14:textId="03BFA4BD" w:rsidR="00610CB8" w:rsidRDefault="00610CB8" w:rsidP="00610CB8">
      <w:pPr>
        <w:pStyle w:val="NoSpacing"/>
        <w:ind w:left="540" w:hanging="540"/>
        <w:rPr>
          <w:rStyle w:val="sessionlisttitle"/>
          <w:color w:val="000000" w:themeColor="text1"/>
          <w:sz w:val="20"/>
          <w:szCs w:val="20"/>
        </w:rPr>
      </w:pPr>
      <w:r w:rsidRPr="001A3105">
        <w:rPr>
          <w:sz w:val="20"/>
          <w:szCs w:val="20"/>
          <w:u w:val="single"/>
        </w:rPr>
        <w:t>Title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 w:rsidR="00102A9D" w:rsidRPr="00102A9D">
        <w:rPr>
          <w:rStyle w:val="sessionlisttitle"/>
          <w:color w:val="000000" w:themeColor="text1"/>
          <w:sz w:val="20"/>
          <w:szCs w:val="20"/>
        </w:rPr>
        <w:t>Screenhouse Systems in the Tropics: Organic Integrated Pest Managemen</w:t>
      </w:r>
      <w:r w:rsidR="00102A9D">
        <w:rPr>
          <w:rStyle w:val="sessionlisttitle"/>
          <w:color w:val="000000" w:themeColor="text1"/>
          <w:sz w:val="20"/>
          <w:szCs w:val="20"/>
        </w:rPr>
        <w:t>t</w:t>
      </w:r>
    </w:p>
    <w:p w14:paraId="797D170E" w14:textId="75F9DEC0" w:rsidR="00610CB8" w:rsidRPr="00610CB8" w:rsidRDefault="00610CB8" w:rsidP="00610CB8">
      <w:pPr>
        <w:pStyle w:val="NoSpacing"/>
        <w:ind w:left="540" w:hanging="540"/>
        <w:rPr>
          <w:b/>
          <w:bCs/>
          <w:sz w:val="20"/>
          <w:szCs w:val="20"/>
        </w:rPr>
      </w:pPr>
      <w:r w:rsidRPr="00E07FF0">
        <w:rPr>
          <w:sz w:val="20"/>
          <w:szCs w:val="20"/>
          <w:u w:val="single"/>
        </w:rPr>
        <w:t>Authors:</w:t>
      </w:r>
      <w:r w:rsidRPr="00E07FF0">
        <w:rPr>
          <w:sz w:val="20"/>
          <w:szCs w:val="20"/>
        </w:rPr>
        <w:t xml:space="preserve"> </w:t>
      </w:r>
      <w:r w:rsidRPr="00610CB8">
        <w:rPr>
          <w:rStyle w:val="topdisplay"/>
          <w:bCs/>
          <w:color w:val="000000" w:themeColor="text1"/>
          <w:sz w:val="20"/>
          <w:szCs w:val="20"/>
        </w:rPr>
        <w:t>Sugano, J.,</w:t>
      </w:r>
      <w:r>
        <w:rPr>
          <w:rStyle w:val="topdisplay"/>
          <w:bCs/>
          <w:color w:val="000000" w:themeColor="text1"/>
          <w:sz w:val="20"/>
          <w:szCs w:val="20"/>
        </w:rPr>
        <w:t xml:space="preserve"> </w:t>
      </w:r>
      <w:r w:rsidRPr="00610CB8">
        <w:rPr>
          <w:rStyle w:val="topdisplay"/>
          <w:bCs/>
          <w:color w:val="000000" w:themeColor="text1"/>
          <w:sz w:val="20"/>
          <w:szCs w:val="20"/>
        </w:rPr>
        <w:t>Wang, K.H.</w:t>
      </w:r>
      <w:r>
        <w:rPr>
          <w:rStyle w:val="topdisplay"/>
          <w:bCs/>
          <w:color w:val="000000" w:themeColor="text1"/>
          <w:sz w:val="20"/>
          <w:szCs w:val="20"/>
        </w:rPr>
        <w:t>,</w:t>
      </w:r>
      <w:r w:rsidRPr="00610CB8">
        <w:rPr>
          <w:rStyle w:val="topdisplay"/>
          <w:bCs/>
          <w:color w:val="000000" w:themeColor="text1"/>
          <w:sz w:val="20"/>
          <w:szCs w:val="20"/>
        </w:rPr>
        <w:t xml:space="preserve"> Uyeda, J., Silva, J., </w:t>
      </w:r>
      <w:r w:rsidRPr="00E55080">
        <w:rPr>
          <w:rStyle w:val="topdisplay"/>
          <w:b/>
          <w:color w:val="000000" w:themeColor="text1"/>
          <w:sz w:val="20"/>
          <w:szCs w:val="20"/>
        </w:rPr>
        <w:t>Tavares, K.</w:t>
      </w:r>
      <w:r w:rsidRPr="00610CB8">
        <w:rPr>
          <w:rStyle w:val="topdisplay"/>
          <w:bCs/>
          <w:color w:val="000000" w:themeColor="text1"/>
          <w:sz w:val="20"/>
          <w:szCs w:val="20"/>
        </w:rPr>
        <w:t>, Radovich, T. &amp; Spinelli, G.</w:t>
      </w:r>
    </w:p>
    <w:p w14:paraId="4EEA7530" w14:textId="1321B5BA" w:rsidR="00610CB8" w:rsidRPr="001A3105" w:rsidRDefault="00610CB8" w:rsidP="00610CB8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1563D8">
        <w:rPr>
          <w:sz w:val="20"/>
          <w:szCs w:val="20"/>
          <w:u w:val="single"/>
        </w:rPr>
        <w:t>Conference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 w:rsidRPr="00610CB8">
        <w:rPr>
          <w:sz w:val="20"/>
          <w:szCs w:val="20"/>
        </w:rPr>
        <w:t>Pacific Branch Meeting of the Entomological Society of America</w:t>
      </w:r>
      <w:r w:rsidRPr="001A3105">
        <w:rPr>
          <w:sz w:val="20"/>
          <w:szCs w:val="20"/>
        </w:rPr>
        <w:tab/>
      </w:r>
    </w:p>
    <w:p w14:paraId="139E8B15" w14:textId="0A0FB48E" w:rsidR="00610CB8" w:rsidRPr="001A3105" w:rsidRDefault="00610CB8" w:rsidP="00610CB8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1563D8">
        <w:rPr>
          <w:sz w:val="20"/>
          <w:szCs w:val="20"/>
          <w:u w:val="single"/>
        </w:rPr>
        <w:t>Location</w:t>
      </w:r>
      <w:r>
        <w:rPr>
          <w:sz w:val="20"/>
          <w:szCs w:val="20"/>
        </w:rPr>
        <w:t>: San Diego, CA</w:t>
      </w:r>
      <w:r>
        <w:rPr>
          <w:sz w:val="20"/>
          <w:szCs w:val="20"/>
        </w:rPr>
        <w:tab/>
      </w:r>
    </w:p>
    <w:p w14:paraId="1374F91F" w14:textId="2F13A185" w:rsidR="00610CB8" w:rsidRDefault="00610CB8" w:rsidP="00610CB8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1563D8">
        <w:rPr>
          <w:sz w:val="20"/>
          <w:szCs w:val="20"/>
          <w:u w:val="single"/>
        </w:rPr>
        <w:t>Date of Presentation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April 2019</w:t>
      </w:r>
    </w:p>
    <w:p w14:paraId="030364A3" w14:textId="34386C86" w:rsidR="00E07FF0" w:rsidRDefault="00E07FF0" w:rsidP="009F226B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</w:p>
    <w:p w14:paraId="23ADB1E7" w14:textId="7919F6A2" w:rsidR="00E07FF0" w:rsidRDefault="00E07FF0" w:rsidP="00E07FF0">
      <w:pPr>
        <w:pStyle w:val="NoSpacing"/>
        <w:ind w:left="540" w:hanging="540"/>
        <w:rPr>
          <w:rStyle w:val="sessionlisttitle"/>
          <w:color w:val="000000" w:themeColor="text1"/>
          <w:sz w:val="20"/>
          <w:szCs w:val="20"/>
        </w:rPr>
      </w:pPr>
      <w:r w:rsidRPr="001A3105">
        <w:rPr>
          <w:sz w:val="20"/>
          <w:szCs w:val="20"/>
          <w:u w:val="single"/>
        </w:rPr>
        <w:t>Title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>
        <w:rPr>
          <w:rStyle w:val="sessionlisttitle"/>
          <w:color w:val="000000" w:themeColor="text1"/>
          <w:sz w:val="20"/>
          <w:szCs w:val="20"/>
        </w:rPr>
        <w:t>Small Farm Agricultural Water Monitoring and Treatment Multilingual Training Videos</w:t>
      </w:r>
    </w:p>
    <w:p w14:paraId="598EA3DD" w14:textId="62FC5A06" w:rsidR="00E07FF0" w:rsidRPr="00E07FF0" w:rsidRDefault="00E07FF0" w:rsidP="00E07FF0">
      <w:pPr>
        <w:pStyle w:val="NoSpacing"/>
        <w:ind w:left="540" w:hanging="540"/>
        <w:rPr>
          <w:b/>
          <w:bCs/>
          <w:sz w:val="20"/>
          <w:szCs w:val="20"/>
        </w:rPr>
      </w:pPr>
      <w:r w:rsidRPr="00E07FF0">
        <w:rPr>
          <w:sz w:val="20"/>
          <w:szCs w:val="20"/>
          <w:u w:val="single"/>
        </w:rPr>
        <w:t>Authors:</w:t>
      </w:r>
      <w:r w:rsidRPr="00E07FF0">
        <w:rPr>
          <w:sz w:val="20"/>
          <w:szCs w:val="20"/>
        </w:rPr>
        <w:t xml:space="preserve"> </w:t>
      </w:r>
      <w:r w:rsidRPr="005746BE">
        <w:rPr>
          <w:b/>
          <w:bCs/>
          <w:sz w:val="20"/>
          <w:szCs w:val="20"/>
        </w:rPr>
        <w:t>Wong, K.</w:t>
      </w:r>
      <w:r>
        <w:rPr>
          <w:sz w:val="20"/>
          <w:szCs w:val="20"/>
        </w:rPr>
        <w:t>*, Nakamura-Tengan, L., Uyeda, J., Silva, J., Motomura, S., Castro, L., I.</w:t>
      </w:r>
    </w:p>
    <w:p w14:paraId="503130EC" w14:textId="77777777" w:rsidR="00E07FF0" w:rsidRPr="001A3105" w:rsidRDefault="00E07FF0" w:rsidP="00E07FF0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1563D8">
        <w:rPr>
          <w:sz w:val="20"/>
          <w:szCs w:val="20"/>
          <w:u w:val="single"/>
        </w:rPr>
        <w:t>Conference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American Society for Horticultural Science Annual Conference</w:t>
      </w:r>
      <w:r w:rsidRPr="001A3105">
        <w:rPr>
          <w:sz w:val="20"/>
          <w:szCs w:val="20"/>
        </w:rPr>
        <w:tab/>
      </w:r>
    </w:p>
    <w:p w14:paraId="0A2EAD32" w14:textId="77777777" w:rsidR="00E07FF0" w:rsidRPr="001A3105" w:rsidRDefault="00E07FF0" w:rsidP="00E07FF0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1563D8">
        <w:rPr>
          <w:sz w:val="20"/>
          <w:szCs w:val="20"/>
          <w:u w:val="single"/>
        </w:rPr>
        <w:t>Location</w:t>
      </w:r>
      <w:r>
        <w:rPr>
          <w:sz w:val="20"/>
          <w:szCs w:val="20"/>
        </w:rPr>
        <w:t>: Las Vegas, NV</w:t>
      </w:r>
      <w:r>
        <w:rPr>
          <w:sz w:val="20"/>
          <w:szCs w:val="20"/>
        </w:rPr>
        <w:tab/>
      </w:r>
    </w:p>
    <w:p w14:paraId="3BB71A60" w14:textId="46B2F474" w:rsidR="00E07FF0" w:rsidRDefault="00E07FF0" w:rsidP="00E07FF0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1563D8">
        <w:rPr>
          <w:sz w:val="20"/>
          <w:szCs w:val="20"/>
          <w:u w:val="single"/>
        </w:rPr>
        <w:t>Date of Presentation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 w:rsidR="00610CB8">
        <w:rPr>
          <w:sz w:val="20"/>
          <w:szCs w:val="20"/>
        </w:rPr>
        <w:t>March 2018</w:t>
      </w:r>
    </w:p>
    <w:p w14:paraId="6652D550" w14:textId="12CE47F0" w:rsidR="009F226B" w:rsidRDefault="009F226B" w:rsidP="00E07FF0">
      <w:pPr>
        <w:pStyle w:val="NoSpacing"/>
        <w:tabs>
          <w:tab w:val="left" w:pos="3600"/>
        </w:tabs>
        <w:rPr>
          <w:sz w:val="20"/>
          <w:szCs w:val="20"/>
        </w:rPr>
      </w:pPr>
    </w:p>
    <w:p w14:paraId="0A2A3DA5" w14:textId="10BB318C" w:rsidR="009F226B" w:rsidRPr="001A3105" w:rsidRDefault="009F226B" w:rsidP="009F226B">
      <w:pPr>
        <w:pStyle w:val="NoSpacing"/>
        <w:ind w:left="540" w:hanging="54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Title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Farm Food Safety: a critical tool to access new markets and maintain food quality</w:t>
      </w:r>
      <w:r>
        <w:rPr>
          <w:sz w:val="20"/>
          <w:szCs w:val="20"/>
        </w:rPr>
        <w:tab/>
      </w:r>
    </w:p>
    <w:p w14:paraId="118B8D94" w14:textId="388924F3" w:rsidR="009F226B" w:rsidRPr="001563D8" w:rsidRDefault="009F226B" w:rsidP="009F226B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1A3105">
        <w:rPr>
          <w:sz w:val="20"/>
          <w:szCs w:val="20"/>
          <w:u w:val="single"/>
        </w:rPr>
        <w:t>Authors:</w:t>
      </w:r>
      <w:r>
        <w:rPr>
          <w:sz w:val="20"/>
          <w:szCs w:val="20"/>
          <w:u w:val="single"/>
        </w:rPr>
        <w:t xml:space="preserve"> </w:t>
      </w:r>
      <w:r w:rsidRPr="009F226B">
        <w:rPr>
          <w:sz w:val="20"/>
          <w:szCs w:val="20"/>
        </w:rPr>
        <w:t>Silva, J.</w:t>
      </w:r>
      <w:r>
        <w:rPr>
          <w:sz w:val="20"/>
          <w:szCs w:val="20"/>
        </w:rPr>
        <w:t>*</w:t>
      </w:r>
      <w:r w:rsidRPr="009F226B">
        <w:rPr>
          <w:sz w:val="20"/>
          <w:szCs w:val="20"/>
        </w:rPr>
        <w:t xml:space="preserve"> &amp;</w:t>
      </w:r>
      <w:r>
        <w:rPr>
          <w:sz w:val="20"/>
          <w:szCs w:val="20"/>
        </w:rPr>
        <w:t xml:space="preserve"> </w:t>
      </w:r>
      <w:r w:rsidRPr="005746BE">
        <w:rPr>
          <w:b/>
          <w:sz w:val="20"/>
          <w:szCs w:val="20"/>
        </w:rPr>
        <w:t>Wong, K.</w:t>
      </w:r>
    </w:p>
    <w:p w14:paraId="31C327CE" w14:textId="77777777" w:rsidR="009F226B" w:rsidRPr="001A3105" w:rsidRDefault="009F226B" w:rsidP="009F226B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1563D8">
        <w:rPr>
          <w:sz w:val="20"/>
          <w:szCs w:val="20"/>
          <w:u w:val="single"/>
        </w:rPr>
        <w:t>Conference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Hawai‘i Agriculture Conference</w:t>
      </w:r>
      <w:r w:rsidRPr="001A3105">
        <w:rPr>
          <w:sz w:val="20"/>
          <w:szCs w:val="20"/>
        </w:rPr>
        <w:tab/>
      </w:r>
    </w:p>
    <w:p w14:paraId="26DAD6CA" w14:textId="77777777" w:rsidR="009F226B" w:rsidRPr="001A3105" w:rsidRDefault="009F226B" w:rsidP="009F226B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1563D8">
        <w:rPr>
          <w:sz w:val="20"/>
          <w:szCs w:val="20"/>
          <w:u w:val="single"/>
        </w:rPr>
        <w:t>Location</w:t>
      </w:r>
      <w:r>
        <w:rPr>
          <w:sz w:val="20"/>
          <w:szCs w:val="20"/>
        </w:rPr>
        <w:t>: Honolulu, HI</w:t>
      </w:r>
      <w:r>
        <w:rPr>
          <w:sz w:val="20"/>
          <w:szCs w:val="20"/>
        </w:rPr>
        <w:tab/>
      </w:r>
    </w:p>
    <w:p w14:paraId="346ECBC4" w14:textId="6DBB87DD" w:rsidR="009F226B" w:rsidRDefault="009F226B" w:rsidP="009F226B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1563D8">
        <w:rPr>
          <w:sz w:val="20"/>
          <w:szCs w:val="20"/>
          <w:u w:val="single"/>
        </w:rPr>
        <w:t>Date of Presentation</w:t>
      </w:r>
      <w:r w:rsidRPr="001A3105">
        <w:rPr>
          <w:sz w:val="20"/>
          <w:szCs w:val="20"/>
        </w:rPr>
        <w:t>:</w:t>
      </w:r>
      <w:r>
        <w:rPr>
          <w:sz w:val="20"/>
          <w:szCs w:val="20"/>
        </w:rPr>
        <w:t xml:space="preserve"> October 201</w:t>
      </w:r>
      <w:r w:rsidR="00610CB8">
        <w:rPr>
          <w:sz w:val="20"/>
          <w:szCs w:val="20"/>
        </w:rPr>
        <w:t>7</w:t>
      </w:r>
    </w:p>
    <w:p w14:paraId="0EAA8EEB" w14:textId="77777777" w:rsidR="009F226B" w:rsidRDefault="009F226B" w:rsidP="001563D8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</w:p>
    <w:p w14:paraId="7860A633" w14:textId="456141FE" w:rsidR="00A22842" w:rsidRPr="001A3105" w:rsidRDefault="00A22842" w:rsidP="001563D8">
      <w:pPr>
        <w:pStyle w:val="NoSpacing"/>
        <w:tabs>
          <w:tab w:val="left" w:pos="3600"/>
        </w:tabs>
        <w:ind w:left="3600" w:hanging="3600"/>
        <w:rPr>
          <w:sz w:val="20"/>
          <w:szCs w:val="20"/>
        </w:rPr>
      </w:pPr>
      <w:r w:rsidRPr="001A3105">
        <w:rPr>
          <w:sz w:val="20"/>
          <w:szCs w:val="20"/>
        </w:rPr>
        <w:tab/>
      </w:r>
    </w:p>
    <w:p w14:paraId="2ED4E4F2" w14:textId="4E582C8F" w:rsidR="00A22842" w:rsidRPr="00925C55" w:rsidRDefault="00A22842" w:rsidP="001A3105">
      <w:pPr>
        <w:pStyle w:val="BodyText"/>
        <w:spacing w:before="240"/>
        <w:ind w:left="0"/>
        <w:rPr>
          <w:i/>
          <w:iCs/>
          <w:sz w:val="20"/>
          <w:szCs w:val="20"/>
        </w:rPr>
      </w:pPr>
    </w:p>
    <w:sectPr w:rsidR="00A22842" w:rsidRPr="00925C55" w:rsidSect="00E75162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E0AD58" w14:textId="77777777" w:rsidR="00080390" w:rsidRDefault="00080390" w:rsidP="00A22842">
      <w:r>
        <w:separator/>
      </w:r>
    </w:p>
  </w:endnote>
  <w:endnote w:type="continuationSeparator" w:id="0">
    <w:p w14:paraId="496B78A1" w14:textId="77777777" w:rsidR="00080390" w:rsidRDefault="00080390" w:rsidP="00A228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024809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26D64F" w14:textId="51B7E25D" w:rsidR="00A772CB" w:rsidRDefault="00A772C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97C8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1B1471" w14:textId="77777777" w:rsidR="00080390" w:rsidRDefault="00080390" w:rsidP="00A22842">
      <w:r>
        <w:separator/>
      </w:r>
    </w:p>
  </w:footnote>
  <w:footnote w:type="continuationSeparator" w:id="0">
    <w:p w14:paraId="1DCB7799" w14:textId="77777777" w:rsidR="00080390" w:rsidRDefault="00080390" w:rsidP="00A228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595036" w14:textId="23094D34" w:rsidR="00A772CB" w:rsidRPr="001A3105" w:rsidRDefault="00A772CB" w:rsidP="001A3105">
    <w:pPr>
      <w:pStyle w:val="BodyText"/>
      <w:ind w:left="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664411"/>
    <w:multiLevelType w:val="hybridMultilevel"/>
    <w:tmpl w:val="747C4A82"/>
    <w:lvl w:ilvl="0" w:tplc="D6003CE2">
      <w:start w:val="1"/>
      <w:numFmt w:val="decimal"/>
      <w:lvlText w:val="%1."/>
      <w:lvlJc w:val="left"/>
      <w:pPr>
        <w:ind w:left="360" w:hanging="360"/>
      </w:pPr>
      <w:rPr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57E7DAD"/>
    <w:multiLevelType w:val="hybridMultilevel"/>
    <w:tmpl w:val="4E14B6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C10914"/>
    <w:multiLevelType w:val="hybridMultilevel"/>
    <w:tmpl w:val="A5CE6C86"/>
    <w:lvl w:ilvl="0" w:tplc="4372C1D4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9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A2Nzc2MDU3Mzc1MlHaXg1OLizPw8kALDWgBrg/ApLAAAAA=="/>
  </w:docVars>
  <w:rsids>
    <w:rsidRoot w:val="00A22842"/>
    <w:rsid w:val="0004470F"/>
    <w:rsid w:val="00047902"/>
    <w:rsid w:val="00080390"/>
    <w:rsid w:val="00097C87"/>
    <w:rsid w:val="000A7FBF"/>
    <w:rsid w:val="00102A9D"/>
    <w:rsid w:val="00112766"/>
    <w:rsid w:val="001343F2"/>
    <w:rsid w:val="001563D8"/>
    <w:rsid w:val="00171EBD"/>
    <w:rsid w:val="00177C7E"/>
    <w:rsid w:val="001966BA"/>
    <w:rsid w:val="001A3105"/>
    <w:rsid w:val="001B0F34"/>
    <w:rsid w:val="0021691C"/>
    <w:rsid w:val="00251D8D"/>
    <w:rsid w:val="002C0DD4"/>
    <w:rsid w:val="002D5B57"/>
    <w:rsid w:val="002F10E4"/>
    <w:rsid w:val="00311393"/>
    <w:rsid w:val="00326F36"/>
    <w:rsid w:val="00407096"/>
    <w:rsid w:val="00470031"/>
    <w:rsid w:val="00477E88"/>
    <w:rsid w:val="004941AC"/>
    <w:rsid w:val="004A013E"/>
    <w:rsid w:val="004D12C1"/>
    <w:rsid w:val="00540776"/>
    <w:rsid w:val="005746BE"/>
    <w:rsid w:val="005A2B41"/>
    <w:rsid w:val="005A4614"/>
    <w:rsid w:val="005B170C"/>
    <w:rsid w:val="005C240C"/>
    <w:rsid w:val="005D5511"/>
    <w:rsid w:val="005F38EB"/>
    <w:rsid w:val="00610CB8"/>
    <w:rsid w:val="00615510"/>
    <w:rsid w:val="00626E94"/>
    <w:rsid w:val="00650EC5"/>
    <w:rsid w:val="0071721B"/>
    <w:rsid w:val="007337EE"/>
    <w:rsid w:val="0075029D"/>
    <w:rsid w:val="007945F6"/>
    <w:rsid w:val="007E0B30"/>
    <w:rsid w:val="007F2190"/>
    <w:rsid w:val="008055DA"/>
    <w:rsid w:val="00806D8C"/>
    <w:rsid w:val="00826AF7"/>
    <w:rsid w:val="008752F5"/>
    <w:rsid w:val="008832D3"/>
    <w:rsid w:val="008C3402"/>
    <w:rsid w:val="00925C55"/>
    <w:rsid w:val="009A1FB5"/>
    <w:rsid w:val="009F226B"/>
    <w:rsid w:val="009F530D"/>
    <w:rsid w:val="00A22842"/>
    <w:rsid w:val="00A37A4B"/>
    <w:rsid w:val="00A544BB"/>
    <w:rsid w:val="00A772CB"/>
    <w:rsid w:val="00AA503A"/>
    <w:rsid w:val="00AC0AFE"/>
    <w:rsid w:val="00AE2B18"/>
    <w:rsid w:val="00AE36B8"/>
    <w:rsid w:val="00B13B8D"/>
    <w:rsid w:val="00B23B1C"/>
    <w:rsid w:val="00B3184E"/>
    <w:rsid w:val="00B718B8"/>
    <w:rsid w:val="00BA6660"/>
    <w:rsid w:val="00BB407F"/>
    <w:rsid w:val="00BE1501"/>
    <w:rsid w:val="00C3734B"/>
    <w:rsid w:val="00C704B0"/>
    <w:rsid w:val="00C82981"/>
    <w:rsid w:val="00C96845"/>
    <w:rsid w:val="00CA2F35"/>
    <w:rsid w:val="00CD06F5"/>
    <w:rsid w:val="00CE1ADF"/>
    <w:rsid w:val="00D73722"/>
    <w:rsid w:val="00D96B55"/>
    <w:rsid w:val="00DD7A07"/>
    <w:rsid w:val="00E07FF0"/>
    <w:rsid w:val="00E55080"/>
    <w:rsid w:val="00E75162"/>
    <w:rsid w:val="00E83FE7"/>
    <w:rsid w:val="00E8749B"/>
    <w:rsid w:val="00ED61F7"/>
    <w:rsid w:val="00F370F3"/>
    <w:rsid w:val="00F46640"/>
    <w:rsid w:val="00FD1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39E79F"/>
  <w15:chartTrackingRefBased/>
  <w15:docId w15:val="{E563BCF7-86CF-48B0-9C53-1AF39C9C3A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A2284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22842"/>
    <w:pPr>
      <w:ind w:left="260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A22842"/>
    <w:rPr>
      <w:rFonts w:ascii="Times New Roman" w:eastAsia="Times New Roman" w:hAnsi="Times New Roman" w:cs="Times New Roman"/>
      <w:sz w:val="24"/>
      <w:szCs w:val="24"/>
      <w:lang w:bidi="en-US"/>
    </w:rPr>
  </w:style>
  <w:style w:type="paragraph" w:styleId="NoSpacing">
    <w:name w:val="No Spacing"/>
    <w:uiPriority w:val="1"/>
    <w:qFormat/>
    <w:rsid w:val="00A2284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A228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2842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228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2842"/>
    <w:rPr>
      <w:rFonts w:ascii="Times New Roman" w:eastAsia="Times New Roman" w:hAnsi="Times New Roman" w:cs="Times New Roman"/>
      <w:lang w:bidi="en-US"/>
    </w:rPr>
  </w:style>
  <w:style w:type="character" w:styleId="PlaceholderText">
    <w:name w:val="Placeholder Text"/>
    <w:basedOn w:val="DefaultParagraphFont"/>
    <w:uiPriority w:val="99"/>
    <w:semiHidden/>
    <w:rsid w:val="001A310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7945F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945F6"/>
    <w:pPr>
      <w:widowControl/>
      <w:autoSpaceDE/>
      <w:autoSpaceDN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4"/>
      <w:szCs w:val="24"/>
      <w:lang w:bidi="ar-SA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C3402"/>
    <w:rPr>
      <w:color w:val="605E5C"/>
      <w:shd w:val="clear" w:color="auto" w:fill="E1DFDD"/>
    </w:rPr>
  </w:style>
  <w:style w:type="character" w:customStyle="1" w:styleId="topdisplay">
    <w:name w:val="topdisplay"/>
    <w:basedOn w:val="DefaultParagraphFont"/>
    <w:rsid w:val="009F226B"/>
  </w:style>
  <w:style w:type="character" w:customStyle="1" w:styleId="sessionlisttitle">
    <w:name w:val="sessionlisttitle"/>
    <w:basedOn w:val="DefaultParagraphFont"/>
    <w:rsid w:val="009F22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10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4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5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5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0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ms.ctahr.hawaii.edu/gs/handler/getmedia.ashx?moid=69157&amp;dt=3&amp;g=12" TargetMode="External"/><Relationship Id="rId13" Type="http://schemas.openxmlformats.org/officeDocument/2006/relationships/hyperlink" Target="https://vimeo.com/471238934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tahr.hawaii.edu/oc/freepubs/pdf/SA-20.pdf" TargetMode="External"/><Relationship Id="rId12" Type="http://schemas.openxmlformats.org/officeDocument/2006/relationships/hyperlink" Target="https://www.ctahr.hawaii.edu/oc/freepubs/pdf/FST-66.pdf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tahr.hawaii.edu/oc/freepubs/pdf/IP-49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youtube.com/channel/UC4nIFbfOdiZIn_sxrcNb5fQ/featured" TargetMode="External"/><Relationship Id="rId10" Type="http://schemas.openxmlformats.org/officeDocument/2006/relationships/hyperlink" Target="https://gms.ctahr.hawaii.edu/gs/handler/getmedia.ashx?moid=68103&amp;dt=3&amp;g=12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gms.ctahr.hawaii.edu/gs/handler/getmedia.ashx?moid=69436&amp;dt=3&amp;g=12" TargetMode="External"/><Relationship Id="rId14" Type="http://schemas.openxmlformats.org/officeDocument/2006/relationships/hyperlink" Target="http://www.instagram.com/maui_sustainablea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780</Words>
  <Characters>15849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Comerford</dc:creator>
  <cp:keywords/>
  <dc:description/>
  <cp:lastModifiedBy>stakahas@hawaii.edu</cp:lastModifiedBy>
  <cp:revision>2</cp:revision>
  <dcterms:created xsi:type="dcterms:W3CDTF">2021-12-21T20:27:00Z</dcterms:created>
  <dcterms:modified xsi:type="dcterms:W3CDTF">2021-12-21T20:27:00Z</dcterms:modified>
</cp:coreProperties>
</file>